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B5B473C" w:rsidR="007F3CFE" w:rsidRPr="007F3CFE" w:rsidRDefault="007F3CFE" w:rsidP="007F3CFE">
      <w:pPr>
        <w:tabs>
          <w:tab w:val="left" w:pos="780"/>
        </w:tabs>
        <w:rPr>
          <w:rFonts w:ascii="Times" w:eastAsia="PMingLiU" w:hAnsi="Times"/>
          <w:sz w:val="20"/>
          <w:szCs w:val="20"/>
          <w:lang w:eastAsia="zh-CN"/>
        </w:rPr>
        <w:sectPr w:rsidR="007F3CFE" w:rsidRPr="007F3CFE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094F34" w:rsidRPr="00671CC9" w14:paraId="34BF7F60" w14:textId="77777777" w:rsidTr="003C7744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2F11F347" w14:textId="77777777" w:rsidR="00094F34" w:rsidRPr="00671CC9" w:rsidRDefault="00094F34" w:rsidP="003C7744">
            <w:pPr>
              <w:spacing w:before="120"/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u w:val="single"/>
                <w:lang w:val="vi-VN" w:eastAsia="zh-CN"/>
              </w:rPr>
              <w:t>/ HƯỚNG DẪN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5EAEC72E" w14:textId="77777777" w:rsidR="00094F34" w:rsidRPr="00671CC9" w:rsidRDefault="00094F34" w:rsidP="003C7744">
            <w:pPr>
              <w:rPr>
                <w:rFonts w:ascii="Times" w:hAnsi="Times"/>
                <w:sz w:val="20"/>
                <w:szCs w:val="20"/>
                <w:lang w:eastAsia="zh-CN"/>
              </w:rPr>
            </w:pPr>
          </w:p>
          <w:p w14:paraId="721C0820" w14:textId="2D7BA109" w:rsidR="00094F34" w:rsidRPr="00671CC9" w:rsidRDefault="00094F34" w:rsidP="003C7744">
            <w:pPr>
              <w:rPr>
                <w:rFonts w:ascii="Times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lease completely fill in all applicable information (section 1-</w:t>
            </w:r>
            <w:r w:rsidRPr="00671CC9">
              <w:rPr>
                <w:rFonts w:ascii="Times" w:hAnsi="Times"/>
                <w:sz w:val="20"/>
                <w:szCs w:val="20"/>
                <w:lang w:val="vi-VN" w:eastAsia="zh-CN"/>
              </w:rPr>
              <w:t>6</w:t>
            </w: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) and send applications to IDFL. If known, please also copy regional certification manager / auditor. </w:t>
            </w:r>
          </w:p>
          <w:p w14:paraId="38709A5A" w14:textId="242D45B1" w:rsidR="00094F34" w:rsidRPr="00671CC9" w:rsidRDefault="00094F34" w:rsidP="003C7744">
            <w:pPr>
              <w:rPr>
                <w:rFonts w:ascii="Times" w:eastAsia="SimSun" w:hAnsi="Times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iề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ầy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ủ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ù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hợp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(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ầ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1-</w:t>
            </w:r>
            <w:r w:rsidRPr="00671CC9">
              <w:rPr>
                <w:rFonts w:ascii="Times" w:hAnsi="Times"/>
                <w:sz w:val="20"/>
                <w:szCs w:val="20"/>
                <w:lang w:val="vi-VN" w:eastAsia="zh-CN"/>
              </w:rPr>
              <w:t>6</w:t>
            </w: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)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à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gử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ơ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ă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ký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ế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IDFL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ạ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audits@idfl.com.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Nếu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biết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gửi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val="vi-VN" w:eastAsia="zh-CN"/>
              </w:rPr>
              <w:t xml:space="preserve"> kèm cho G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iám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đốc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Đánh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giá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viên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Phụ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val="vi-VN" w:eastAsia="zh-CN"/>
              </w:rPr>
              <w:t xml:space="preserve"> trách K</w:t>
            </w:r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hu </w:t>
            </w:r>
            <w:proofErr w:type="spellStart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vực</w:t>
            </w:r>
            <w:proofErr w:type="spellEnd"/>
            <w:r w:rsidRPr="00671CC9">
              <w:rPr>
                <w:rFonts w:ascii="Times" w:eastAsia="SimSun" w:hAnsi="Times"/>
                <w:sz w:val="20"/>
                <w:szCs w:val="20"/>
                <w:lang w:eastAsia="zh-CN"/>
              </w:rPr>
              <w:t>.</w:t>
            </w:r>
          </w:p>
          <w:p w14:paraId="52DE49BB" w14:textId="77777777" w:rsidR="00094F34" w:rsidRPr="00671CC9" w:rsidRDefault="00094F34" w:rsidP="003C7744">
            <w:pPr>
              <w:rPr>
                <w:rFonts w:ascii="Times" w:eastAsia="SimSun" w:hAnsi="Times"/>
                <w:b/>
                <w:bCs/>
                <w:sz w:val="20"/>
                <w:szCs w:val="20"/>
                <w:u w:val="single"/>
                <w:lang w:val="vi-VN" w:eastAsia="zh-CN"/>
              </w:rPr>
            </w:pPr>
          </w:p>
        </w:tc>
      </w:tr>
      <w:tr w:rsidR="00094F34" w:rsidRPr="00671CC9" w14:paraId="7B5962E2" w14:textId="77777777" w:rsidTr="003C7744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318643B1" w14:textId="77777777" w:rsidR="00094F34" w:rsidRPr="00671CC9" w:rsidRDefault="00094F34" w:rsidP="003C7744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ection 1 Applicant Information</w:t>
            </w:r>
          </w:p>
          <w:p w14:paraId="06DFB186" w14:textId="77777777" w:rsidR="00094F34" w:rsidRPr="00671CC9" w:rsidRDefault="00094F34" w:rsidP="003C7744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Phần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1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Thông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bên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r w:rsidRPr="00671CC9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Đ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ăng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ký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</w:p>
          <w:p w14:paraId="4EAA1B73" w14:textId="77777777" w:rsidR="00094F34" w:rsidRPr="00671CC9" w:rsidRDefault="00094F34" w:rsidP="003C7744">
            <w:pPr>
              <w:pStyle w:val="ListParagraph"/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</w:p>
          <w:p w14:paraId="6EEBE656" w14:textId="77777777" w:rsidR="00094F34" w:rsidRPr="00671CC9" w:rsidRDefault="00094F34" w:rsidP="003C7744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ection 2 Payment Information</w:t>
            </w:r>
          </w:p>
          <w:p w14:paraId="6AF07018" w14:textId="77777777" w:rsidR="00094F34" w:rsidRPr="00671CC9" w:rsidRDefault="00094F34" w:rsidP="003C7744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Phần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2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Thông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tin </w:t>
            </w:r>
            <w:r w:rsidRPr="00671CC9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T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hanh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toán</w:t>
            </w:r>
            <w:proofErr w:type="spellEnd"/>
          </w:p>
          <w:p w14:paraId="2509367E" w14:textId="77777777" w:rsidR="00094F34" w:rsidRPr="00671CC9" w:rsidRDefault="00094F34" w:rsidP="003C7744">
            <w:pPr>
              <w:pStyle w:val="ListParagraph"/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</w:p>
          <w:p w14:paraId="6D7C374B" w14:textId="77777777" w:rsidR="00094F34" w:rsidRPr="00671CC9" w:rsidRDefault="00094F34" w:rsidP="003C7744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ection 3 Standards</w:t>
            </w:r>
          </w:p>
          <w:p w14:paraId="516228F0" w14:textId="77777777" w:rsidR="00094F34" w:rsidRPr="00671CC9" w:rsidRDefault="00094F34" w:rsidP="003C7744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Phần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3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Tiêu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chuẩn</w:t>
            </w:r>
            <w:proofErr w:type="spellEnd"/>
          </w:p>
          <w:p w14:paraId="3DC96038" w14:textId="77777777" w:rsidR="00094F34" w:rsidRPr="00671CC9" w:rsidRDefault="00094F34" w:rsidP="003C7744">
            <w:pPr>
              <w:pStyle w:val="ListParagraph"/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717D26CC" w14:textId="77777777" w:rsidR="00094F34" w:rsidRPr="00671CC9" w:rsidRDefault="00094F34" w:rsidP="003C7744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Section </w:t>
            </w:r>
            <w:r w:rsidRPr="00671CC9">
              <w:rPr>
                <w:rFonts w:ascii="Times" w:hAnsi="Times"/>
                <w:sz w:val="20"/>
                <w:szCs w:val="20"/>
                <w:lang w:val="vi-VN" w:eastAsia="zh-CN"/>
              </w:rPr>
              <w:t>4</w:t>
            </w: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Products</w:t>
            </w:r>
          </w:p>
          <w:p w14:paraId="694653DF" w14:textId="77777777" w:rsidR="00094F34" w:rsidRPr="00671CC9" w:rsidRDefault="00094F34" w:rsidP="003C7744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Phần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r w:rsidRPr="00671CC9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4</w:t>
            </w:r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Sản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phẩm</w:t>
            </w:r>
            <w:proofErr w:type="spellEnd"/>
          </w:p>
          <w:p w14:paraId="4A0C8447" w14:textId="77777777" w:rsidR="00094F34" w:rsidRPr="00671CC9" w:rsidRDefault="00094F34" w:rsidP="003C7744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eastAsia="zh-CN"/>
              </w:rPr>
            </w:pPr>
          </w:p>
          <w:p w14:paraId="5D3B71B5" w14:textId="77777777" w:rsidR="00094F34" w:rsidRPr="00671CC9" w:rsidRDefault="00094F34" w:rsidP="003C7744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Section </w:t>
            </w:r>
            <w:r w:rsidRPr="00671CC9">
              <w:rPr>
                <w:rFonts w:ascii="Times" w:hAnsi="Times"/>
                <w:sz w:val="20"/>
                <w:szCs w:val="20"/>
                <w:lang w:val="vi-VN" w:eastAsia="zh-CN"/>
              </w:rPr>
              <w:t>5</w:t>
            </w: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Facilities and Processes</w:t>
            </w:r>
          </w:p>
          <w:p w14:paraId="4C860565" w14:textId="77777777" w:rsidR="00094F34" w:rsidRPr="00671CC9" w:rsidRDefault="00094F34" w:rsidP="003C7744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Phần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r w:rsidRPr="00671CC9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5</w:t>
            </w:r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Cơ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sở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r w:rsidRPr="00671CC9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V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ật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chất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và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r w:rsidRPr="00671CC9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Q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uy</w:t>
            </w:r>
            <w:proofErr w:type="spellEnd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 w:cs="Times New Roman"/>
                <w:sz w:val="20"/>
                <w:szCs w:val="20"/>
                <w:lang w:eastAsia="zh-CN"/>
              </w:rPr>
              <w:t>trình</w:t>
            </w:r>
            <w:proofErr w:type="spellEnd"/>
          </w:p>
          <w:p w14:paraId="4C89C8F6" w14:textId="77777777" w:rsidR="00094F34" w:rsidRPr="00671CC9" w:rsidRDefault="00094F34" w:rsidP="003C7744">
            <w:pPr>
              <w:pStyle w:val="ListParagraph"/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</w:p>
          <w:p w14:paraId="5CEF53F7" w14:textId="77777777" w:rsidR="00094F34" w:rsidRPr="00671CC9" w:rsidRDefault="00094F34" w:rsidP="003C7744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Section </w:t>
            </w:r>
            <w:r w:rsidRPr="00671CC9">
              <w:rPr>
                <w:rFonts w:ascii="Times" w:hAnsi="Times"/>
                <w:sz w:val="20"/>
                <w:szCs w:val="20"/>
                <w:lang w:val="vi-VN" w:eastAsia="zh-CN"/>
              </w:rPr>
              <w:t>6</w:t>
            </w: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Certification Information</w:t>
            </w:r>
          </w:p>
          <w:p w14:paraId="64751953" w14:textId="77777777" w:rsidR="00094F34" w:rsidRPr="00671CC9" w:rsidRDefault="00094F34" w:rsidP="003C7744">
            <w:pPr>
              <w:pStyle w:val="ListParagraph"/>
              <w:ind w:left="540"/>
              <w:rPr>
                <w:rFonts w:ascii="Times" w:hAnsi="Times"/>
                <w:sz w:val="20"/>
                <w:szCs w:val="20"/>
                <w:lang w:val="vi-VN" w:eastAsia="zh-CN"/>
              </w:rPr>
            </w:pPr>
            <w:r w:rsidRPr="00671CC9">
              <w:rPr>
                <w:rFonts w:ascii="Times" w:hAnsi="Times"/>
                <w:sz w:val="20"/>
                <w:szCs w:val="20"/>
                <w:lang w:val="vi-VN" w:eastAsia="zh-CN"/>
              </w:rPr>
              <w:t>Phần 6 Thông tin Chứng nhận</w:t>
            </w:r>
          </w:p>
        </w:tc>
      </w:tr>
    </w:tbl>
    <w:p w14:paraId="583EFD1C" w14:textId="77777777" w:rsidR="00516250" w:rsidRPr="00671CC9" w:rsidRDefault="00516250">
      <w:pPr>
        <w:rPr>
          <w:rFonts w:ascii="Times" w:hAnsi="Times"/>
          <w:sz w:val="20"/>
          <w:szCs w:val="20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671CC9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570CF186" w14:textId="77777777" w:rsidR="005205BC" w:rsidRPr="00671CC9" w:rsidRDefault="001E72DC" w:rsidP="00E16B2E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ECTION 1. APPLICANT INFORMATION</w:t>
            </w:r>
          </w:p>
          <w:p w14:paraId="38DAA655" w14:textId="02BB9B10" w:rsidR="003B1A12" w:rsidRPr="00671CC9" w:rsidRDefault="003B1A12" w:rsidP="00E16B2E">
            <w:pPr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eastAsia="zh-CN"/>
              </w:rPr>
              <w:t xml:space="preserve">PHẦN 1. THÔNG TIN BÊN </w:t>
            </w:r>
            <w:r w:rsidR="005C4CA1" w:rsidRPr="00671CC9"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eastAsia="zh-CN"/>
              </w:rPr>
              <w:t>ĐĂNG KÝ</w:t>
            </w:r>
          </w:p>
        </w:tc>
      </w:tr>
      <w:tr w:rsidR="001E72DC" w:rsidRPr="00671CC9" w14:paraId="43CE11E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41906C7" w14:textId="0EB8E3C0" w:rsidR="001E72DC" w:rsidRPr="00671CC9" w:rsidRDefault="001E72DC" w:rsidP="00970AED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ompany Name</w:t>
            </w:r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y</w:t>
            </w: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7090" w:type="dxa"/>
                <w:vAlign w:val="center"/>
              </w:tcPr>
              <w:p w14:paraId="5F25F554" w14:textId="6517FBCE" w:rsidR="001E72DC" w:rsidRPr="00671CC9" w:rsidRDefault="00970AED" w:rsidP="00970AED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671CC9" w14:paraId="29D76DB6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10502B0B" w14:textId="77777777" w:rsidR="00970AED" w:rsidRPr="00671CC9" w:rsidRDefault="00970AED" w:rsidP="00970AED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ompany Name (English):</w:t>
            </w:r>
          </w:p>
          <w:p w14:paraId="5390C7DE" w14:textId="19B54215" w:rsidR="003B1A12" w:rsidRPr="00671CC9" w:rsidRDefault="003B1A12" w:rsidP="00970AED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4356D"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C</w:t>
            </w:r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ông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 xml:space="preserve"> ty (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Tiếng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 xml:space="preserve"> Anh)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4507566" w14:textId="0C8AE42E" w:rsidR="00970AED" w:rsidRPr="00671CC9" w:rsidRDefault="00970AED" w:rsidP="00970AED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671CC9" w14:paraId="3FD8156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898A327" w14:textId="47F40F40" w:rsidR="00970AED" w:rsidRPr="00671CC9" w:rsidRDefault="00970AED" w:rsidP="00970AED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Address</w:t>
            </w:r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Địa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ỉ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2B7E650" w14:textId="3F42A601" w:rsidR="00970AED" w:rsidRPr="00671CC9" w:rsidRDefault="00970AED" w:rsidP="00970AED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671CC9" w14:paraId="4567829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321CECCC" w14:textId="16F5A14C" w:rsidR="00970AED" w:rsidRPr="00671CC9" w:rsidRDefault="00970AED" w:rsidP="00970AED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ity</w:t>
            </w:r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hành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phố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AB51F1C" w14:textId="1DEFE7EA" w:rsidR="00970AED" w:rsidRPr="00671CC9" w:rsidRDefault="00970AED" w:rsidP="00970AED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671CC9" w14:paraId="687CBD3D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218EDDB2" w14:textId="3728E1C7" w:rsidR="00970AED" w:rsidRPr="00671CC9" w:rsidRDefault="00970AED" w:rsidP="00970AED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ountry</w:t>
            </w:r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Quốc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gia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0DBB1FC" w14:textId="0FA56479" w:rsidR="00970AED" w:rsidRPr="00671CC9" w:rsidRDefault="00970AED" w:rsidP="00970AED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671CC9" w14:paraId="185865A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07EDDC71" w14:textId="0A35D76C" w:rsidR="00970AED" w:rsidRPr="00671CC9" w:rsidRDefault="00970AED" w:rsidP="00970AED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ontact Person</w:t>
            </w:r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Người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4356D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L</w:t>
            </w:r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iên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ệ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4B2EA082" w14:textId="3E283A8E" w:rsidR="00970AED" w:rsidRPr="00671CC9" w:rsidRDefault="00970AED" w:rsidP="00970AED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671CC9" w14:paraId="5BAB8F5F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67A12225" w14:textId="2A9ADC6B" w:rsidR="00970AED" w:rsidRPr="00671CC9" w:rsidRDefault="00970AED" w:rsidP="00970AED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itle</w:t>
            </w:r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ức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vụ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BA7DA08" w14:textId="79882082" w:rsidR="00970AED" w:rsidRPr="00671CC9" w:rsidRDefault="00970AED" w:rsidP="00970AED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671CC9" w14:paraId="6EA9FF94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0ABBD88" w14:textId="67850DAA" w:rsidR="00970AED" w:rsidRPr="00671CC9" w:rsidRDefault="00970AED" w:rsidP="00970AED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Phone No.</w:t>
            </w:r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Số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điện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hoại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792D244" w14:textId="668BEC8E" w:rsidR="00970AED" w:rsidRPr="00671CC9" w:rsidRDefault="00970AED" w:rsidP="00970AED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671CC9" w14:paraId="4C88CC4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2CFCC39" w14:textId="1E93A09E" w:rsidR="00970AED" w:rsidRPr="00671CC9" w:rsidRDefault="00970AED" w:rsidP="00970AED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8DA941B" w14:textId="0F1E3801" w:rsidR="00970AED" w:rsidRPr="00671CC9" w:rsidRDefault="00970AED" w:rsidP="00970AED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5E4C8964" w14:textId="77777777" w:rsidR="00516250" w:rsidRPr="00671CC9" w:rsidRDefault="00516250">
      <w:pPr>
        <w:rPr>
          <w:rFonts w:ascii="Times" w:hAnsi="Times"/>
          <w:sz w:val="20"/>
          <w:szCs w:val="20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720"/>
        <w:gridCol w:w="421"/>
        <w:gridCol w:w="1990"/>
        <w:gridCol w:w="19"/>
        <w:gridCol w:w="1350"/>
        <w:gridCol w:w="360"/>
        <w:gridCol w:w="270"/>
        <w:gridCol w:w="2652"/>
      </w:tblGrid>
      <w:tr w:rsidR="002F2E7D" w:rsidRPr="00671CC9" w14:paraId="3A533948" w14:textId="77777777" w:rsidTr="00A367E7">
        <w:trPr>
          <w:trHeight w:val="288"/>
        </w:trPr>
        <w:tc>
          <w:tcPr>
            <w:tcW w:w="10747" w:type="dxa"/>
            <w:gridSpan w:val="9"/>
            <w:shd w:val="clear" w:color="auto" w:fill="0060AF"/>
            <w:vAlign w:val="center"/>
          </w:tcPr>
          <w:p w14:paraId="61772CF4" w14:textId="77777777" w:rsidR="002F2E7D" w:rsidRPr="00671CC9" w:rsidRDefault="002F2E7D" w:rsidP="00DB1261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ECTION 2. PAYMENT INFOR</w:t>
            </w:r>
            <w:r w:rsidR="00E3640E"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M</w:t>
            </w:r>
            <w:r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ATION</w:t>
            </w:r>
          </w:p>
          <w:p w14:paraId="709FB798" w14:textId="06ADB0BE" w:rsidR="003B1A12" w:rsidRPr="00671CC9" w:rsidRDefault="003B1A12" w:rsidP="00DB1261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PHẦN 2. THÔNG TIN THANH TOÁN</w:t>
            </w:r>
          </w:p>
        </w:tc>
      </w:tr>
      <w:tr w:rsidR="00A367E7" w:rsidRPr="00671CC9" w14:paraId="309E18DD" w14:textId="77777777" w:rsidTr="00A367E7">
        <w:trPr>
          <w:trHeight w:val="377"/>
        </w:trPr>
        <w:tc>
          <w:tcPr>
            <w:tcW w:w="2965" w:type="dxa"/>
            <w:vMerge w:val="restart"/>
            <w:vAlign w:val="center"/>
          </w:tcPr>
          <w:p w14:paraId="6156305D" w14:textId="77777777" w:rsidR="00A367E7" w:rsidRPr="00671CC9" w:rsidRDefault="00A367E7" w:rsidP="00A367E7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Payment Currency</w:t>
            </w:r>
          </w:p>
          <w:p w14:paraId="25C94AC3" w14:textId="72969399" w:rsidR="003B1A12" w:rsidRPr="00671CC9" w:rsidRDefault="003B1A12" w:rsidP="00A367E7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Đơn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vị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4356D"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T</w:t>
            </w:r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iền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tệ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 xml:space="preserve"> </w:t>
            </w:r>
            <w:r w:rsidR="0014356D"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T</w:t>
            </w:r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 xml:space="preserve">hanh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toán</w:t>
            </w:r>
            <w:proofErr w:type="spellEnd"/>
          </w:p>
        </w:tc>
        <w:tc>
          <w:tcPr>
            <w:tcW w:w="7782" w:type="dxa"/>
            <w:gridSpan w:val="8"/>
            <w:shd w:val="clear" w:color="auto" w:fill="F2F2F2" w:themeFill="background1" w:themeFillShade="F2"/>
            <w:vAlign w:val="center"/>
          </w:tcPr>
          <w:p w14:paraId="3645D8E2" w14:textId="6841EC4E" w:rsidR="00A367E7" w:rsidRPr="00671CC9" w:rsidRDefault="007F3CFE" w:rsidP="00A367E7">
            <w:pPr>
              <w:rPr>
                <w:rFonts w:ascii="Times" w:eastAsia="PMingLiU" w:hAnsi="Times"/>
                <w:bCs/>
                <w:sz w:val="20"/>
                <w:szCs w:val="20"/>
                <w:lang w:val="vi-VN"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USD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MB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EURO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WD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RY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CHF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INR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BDT</w:t>
            </w:r>
            <w:r w:rsidR="00094F34" w:rsidRPr="00671CC9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820640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4F34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94F3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VND</w:t>
            </w:r>
          </w:p>
        </w:tc>
      </w:tr>
      <w:tr w:rsidR="00A367E7" w:rsidRPr="00671CC9" w14:paraId="5051FCD9" w14:textId="13EF2849" w:rsidTr="00A367E7">
        <w:trPr>
          <w:trHeight w:val="377"/>
        </w:trPr>
        <w:tc>
          <w:tcPr>
            <w:tcW w:w="2965" w:type="dxa"/>
            <w:vMerge/>
            <w:vAlign w:val="center"/>
          </w:tcPr>
          <w:p w14:paraId="17E8EE08" w14:textId="77777777" w:rsidR="00A367E7" w:rsidRPr="00671CC9" w:rsidRDefault="00A367E7" w:rsidP="00A367E7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7782" w:type="dxa"/>
            <w:gridSpan w:val="8"/>
            <w:shd w:val="clear" w:color="auto" w:fill="F2F2F2" w:themeFill="background1" w:themeFillShade="F2"/>
            <w:vAlign w:val="center"/>
          </w:tcPr>
          <w:p w14:paraId="5E0065E5" w14:textId="03CB2D01" w:rsidR="00A367E7" w:rsidRPr="00671CC9" w:rsidRDefault="007F3CFE" w:rsidP="00A367E7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JPY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PKR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OTHER </w:t>
            </w:r>
          </w:p>
        </w:tc>
      </w:tr>
      <w:tr w:rsidR="00A367E7" w:rsidRPr="00671CC9" w14:paraId="39676B53" w14:textId="77777777" w:rsidTr="00A367E7">
        <w:trPr>
          <w:trHeight w:val="377"/>
        </w:trPr>
        <w:tc>
          <w:tcPr>
            <w:tcW w:w="2965" w:type="dxa"/>
            <w:vAlign w:val="center"/>
          </w:tcPr>
          <w:p w14:paraId="3AD600A5" w14:textId="40DC4F52" w:rsidR="00A367E7" w:rsidRPr="00671CC9" w:rsidRDefault="00A367E7" w:rsidP="00A367E7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ax ID #</w:t>
            </w:r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Mã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4356D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S</w:t>
            </w:r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ố</w:t>
            </w:r>
            <w:proofErr w:type="spellEnd"/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4356D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</w:t>
            </w:r>
            <w:r w:rsidR="003B1A1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uế</w:t>
            </w:r>
            <w:proofErr w:type="spellEnd"/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2038002044"/>
            <w:placeholder>
              <w:docPart w:val="D3A04CB587574CA29A7B25EAE2CE3400"/>
            </w:placeholder>
            <w:showingPlcHdr/>
          </w:sdtPr>
          <w:sdtEndPr/>
          <w:sdtContent>
            <w:tc>
              <w:tcPr>
                <w:tcW w:w="7782" w:type="dxa"/>
                <w:gridSpan w:val="8"/>
                <w:shd w:val="clear" w:color="auto" w:fill="F2F2F2" w:themeFill="background1" w:themeFillShade="F2"/>
                <w:vAlign w:val="center"/>
              </w:tcPr>
              <w:p w14:paraId="3EE384B8" w14:textId="0743AFBB" w:rsidR="00A367E7" w:rsidRPr="00671CC9" w:rsidRDefault="00A367E7" w:rsidP="00A367E7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671CC9" w14:paraId="368AF4DB" w14:textId="77777777" w:rsidTr="00A367E7">
        <w:trPr>
          <w:trHeight w:val="288"/>
        </w:trPr>
        <w:tc>
          <w:tcPr>
            <w:tcW w:w="7465" w:type="dxa"/>
            <w:gridSpan w:val="6"/>
            <w:shd w:val="clear" w:color="auto" w:fill="DBE5F1" w:themeFill="accent1" w:themeFillTint="33"/>
            <w:vAlign w:val="center"/>
          </w:tcPr>
          <w:p w14:paraId="3C2CAA0E" w14:textId="32D1C4E1" w:rsidR="00A367E7" w:rsidRPr="00671CC9" w:rsidRDefault="00A367E7" w:rsidP="00A367E7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PAYER COMPANY INFORMATION</w:t>
            </w:r>
            <w:r w:rsidR="00C729E9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r w:rsidR="00C729E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| </w:t>
            </w:r>
            <w:r w:rsidR="00C729E9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THÔNG TIN CÔNG TY THANH TOÁN</w:t>
            </w: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282" w:type="dxa"/>
            <w:gridSpan w:val="3"/>
            <w:shd w:val="clear" w:color="auto" w:fill="F2F2F2" w:themeFill="background1" w:themeFillShade="F2"/>
            <w:vAlign w:val="center"/>
          </w:tcPr>
          <w:p w14:paraId="6162B9D2" w14:textId="77777777" w:rsidR="00A367E7" w:rsidRPr="00671CC9" w:rsidRDefault="007F3CFE" w:rsidP="00A367E7">
            <w:pPr>
              <w:jc w:val="center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SAME AS APPLICANT</w:t>
            </w:r>
          </w:p>
          <w:p w14:paraId="1884B7C6" w14:textId="340CBE79" w:rsidR="00C729E9" w:rsidRPr="00671CC9" w:rsidRDefault="00C729E9" w:rsidP="00C729E9">
            <w:pPr>
              <w:ind w:firstLine="256"/>
              <w:jc w:val="center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GIỐNG BÊN ĐĂNG KÝ</w:t>
            </w:r>
          </w:p>
        </w:tc>
      </w:tr>
      <w:tr w:rsidR="00A367E7" w:rsidRPr="00671CC9" w14:paraId="51775735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1C0CA664" w14:textId="2C57FD6E" w:rsidR="00C729E9" w:rsidRPr="00671CC9" w:rsidRDefault="00C729E9" w:rsidP="00A367E7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ompany Name:</w:t>
            </w:r>
          </w:p>
          <w:p w14:paraId="0BE04BCE" w14:textId="3C797F12" w:rsidR="00A367E7" w:rsidRPr="00671CC9" w:rsidRDefault="00C729E9" w:rsidP="00A367E7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y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488774110"/>
            <w:placeholder>
              <w:docPart w:val="24F0C45A54424448BB60F6FCA51A6F9D"/>
            </w:placeholder>
            <w:showingPlcHdr/>
          </w:sdtPr>
          <w:sdtEndPr/>
          <w:sdtContent>
            <w:tc>
              <w:tcPr>
                <w:tcW w:w="7782" w:type="dxa"/>
                <w:gridSpan w:val="8"/>
                <w:shd w:val="clear" w:color="auto" w:fill="F2F2F2" w:themeFill="background1" w:themeFillShade="F2"/>
                <w:vAlign w:val="center"/>
              </w:tcPr>
              <w:p w14:paraId="36C8D3EF" w14:textId="77777777" w:rsidR="00A367E7" w:rsidRPr="00671CC9" w:rsidRDefault="00A367E7" w:rsidP="00A367E7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671CC9" w14:paraId="607BD2EC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589DD829" w14:textId="77777777" w:rsidR="00A367E7" w:rsidRPr="00671CC9" w:rsidRDefault="00A367E7" w:rsidP="00A367E7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ompany Name (English):</w:t>
            </w:r>
          </w:p>
          <w:p w14:paraId="6A596EDB" w14:textId="171A616E" w:rsidR="00C729E9" w:rsidRPr="00671CC9" w:rsidRDefault="00C729E9" w:rsidP="00A367E7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 xml:space="preserve"> ty (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>Tiếng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  <w:t xml:space="preserve"> Anh)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734545693"/>
            <w:placeholder>
              <w:docPart w:val="8E6DA407E8FB40C0904919358B1752E4"/>
            </w:placeholder>
            <w:showingPlcHdr/>
          </w:sdtPr>
          <w:sdtEndPr/>
          <w:sdtContent>
            <w:tc>
              <w:tcPr>
                <w:tcW w:w="7782" w:type="dxa"/>
                <w:gridSpan w:val="8"/>
                <w:shd w:val="clear" w:color="auto" w:fill="F2F2F2" w:themeFill="background1" w:themeFillShade="F2"/>
                <w:vAlign w:val="center"/>
              </w:tcPr>
              <w:p w14:paraId="03FEC943" w14:textId="77777777" w:rsidR="00A367E7" w:rsidRPr="00671CC9" w:rsidRDefault="00A367E7" w:rsidP="00A367E7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671CC9" w14:paraId="0C25AD48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0957A1CC" w14:textId="28371498" w:rsidR="00A367E7" w:rsidRPr="00671CC9" w:rsidRDefault="00A367E7" w:rsidP="00A367E7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Address</w:t>
            </w:r>
            <w:r w:rsidR="00C729E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C729E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Địa</w:t>
            </w:r>
            <w:proofErr w:type="spellEnd"/>
            <w:r w:rsidR="00C729E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C729E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ỉ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44053299"/>
            <w:placeholder>
              <w:docPart w:val="4D5D3149106A4838812AA9FF17EEF581"/>
            </w:placeholder>
            <w:showingPlcHdr/>
          </w:sdtPr>
          <w:sdtEndPr/>
          <w:sdtContent>
            <w:tc>
              <w:tcPr>
                <w:tcW w:w="7782" w:type="dxa"/>
                <w:gridSpan w:val="8"/>
                <w:shd w:val="clear" w:color="auto" w:fill="F2F2F2" w:themeFill="background1" w:themeFillShade="F2"/>
                <w:vAlign w:val="center"/>
              </w:tcPr>
              <w:p w14:paraId="01E6BE78" w14:textId="77777777" w:rsidR="00A367E7" w:rsidRPr="00671CC9" w:rsidRDefault="00A367E7" w:rsidP="00A367E7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671CC9" w14:paraId="4AA75C30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1C7552AA" w14:textId="3EF566A4" w:rsidR="00A367E7" w:rsidRPr="00671CC9" w:rsidRDefault="00A367E7" w:rsidP="00A367E7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ity</w:t>
            </w:r>
            <w:r w:rsidR="00C729E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C729E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hành</w:t>
            </w:r>
            <w:proofErr w:type="spellEnd"/>
            <w:r w:rsidR="00C729E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C729E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phố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1952359844"/>
            <w:placeholder>
              <w:docPart w:val="ECFA161A620446CAB1838254DBDD656A"/>
            </w:placeholder>
            <w:showingPlcHdr/>
          </w:sdtPr>
          <w:sdtEndPr/>
          <w:sdtContent>
            <w:tc>
              <w:tcPr>
                <w:tcW w:w="7782" w:type="dxa"/>
                <w:gridSpan w:val="8"/>
                <w:shd w:val="clear" w:color="auto" w:fill="F2F2F2" w:themeFill="background1" w:themeFillShade="F2"/>
                <w:vAlign w:val="center"/>
              </w:tcPr>
              <w:p w14:paraId="5BF1145F" w14:textId="77777777" w:rsidR="00A367E7" w:rsidRPr="00671CC9" w:rsidRDefault="00A367E7" w:rsidP="00A367E7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671CC9" w14:paraId="13E0C762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11886D2A" w14:textId="21E7B428" w:rsidR="00A367E7" w:rsidRPr="00671CC9" w:rsidRDefault="00A367E7" w:rsidP="00A367E7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ountry</w:t>
            </w:r>
            <w:r w:rsidR="00C729E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</w:t>
            </w:r>
            <w:r w:rsidR="00A968D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968D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Quốc</w:t>
            </w:r>
            <w:proofErr w:type="spellEnd"/>
            <w:r w:rsidR="00A968D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968D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gia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542209057"/>
            <w:placeholder>
              <w:docPart w:val="80CE603FCBA84443B812EC7B8E673EFC"/>
            </w:placeholder>
            <w:showingPlcHdr/>
          </w:sdtPr>
          <w:sdtEndPr/>
          <w:sdtContent>
            <w:tc>
              <w:tcPr>
                <w:tcW w:w="7782" w:type="dxa"/>
                <w:gridSpan w:val="8"/>
                <w:shd w:val="clear" w:color="auto" w:fill="F2F2F2" w:themeFill="background1" w:themeFillShade="F2"/>
                <w:vAlign w:val="center"/>
              </w:tcPr>
              <w:p w14:paraId="39D0A1ED" w14:textId="77777777" w:rsidR="00A367E7" w:rsidRPr="00671CC9" w:rsidRDefault="00A367E7" w:rsidP="00A367E7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671CC9" w14:paraId="3B9F3D5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314DBC9D" w14:textId="6974EF47" w:rsidR="00A367E7" w:rsidRPr="00671CC9" w:rsidRDefault="00A367E7" w:rsidP="00A367E7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ontact Person</w:t>
            </w:r>
            <w:r w:rsidR="00A968D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A968D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Người</w:t>
            </w:r>
            <w:proofErr w:type="spellEnd"/>
            <w:r w:rsidR="00A968D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F69A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L</w:t>
            </w:r>
            <w:r w:rsidR="00A968D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iên</w:t>
            </w:r>
            <w:proofErr w:type="spellEnd"/>
            <w:r w:rsidR="00A968D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968D4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ệ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1174987891"/>
            <w:placeholder>
              <w:docPart w:val="B03117383FFB4FBF9514F4DF64821186"/>
            </w:placeholder>
            <w:showingPlcHdr/>
          </w:sdtPr>
          <w:sdtEndPr/>
          <w:sdtContent>
            <w:tc>
              <w:tcPr>
                <w:tcW w:w="7782" w:type="dxa"/>
                <w:gridSpan w:val="8"/>
                <w:shd w:val="clear" w:color="auto" w:fill="F2F2F2" w:themeFill="background1" w:themeFillShade="F2"/>
                <w:vAlign w:val="center"/>
              </w:tcPr>
              <w:p w14:paraId="0E49ADDA" w14:textId="77777777" w:rsidR="00A367E7" w:rsidRPr="00671CC9" w:rsidRDefault="00A367E7" w:rsidP="00A367E7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671CC9" w14:paraId="5133815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67020953" w14:textId="583103A9" w:rsidR="00A367E7" w:rsidRPr="00671CC9" w:rsidRDefault="00A367E7" w:rsidP="00A367E7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itle</w:t>
            </w:r>
            <w:r w:rsidR="00D00D7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D00D7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ức</w:t>
            </w:r>
            <w:proofErr w:type="spellEnd"/>
            <w:r w:rsidR="00D00D7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D00D7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vụ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909913854"/>
            <w:placeholder>
              <w:docPart w:val="9B41ECF5A51041B289B09B1A83CABB6F"/>
            </w:placeholder>
            <w:showingPlcHdr/>
          </w:sdtPr>
          <w:sdtEndPr/>
          <w:sdtContent>
            <w:tc>
              <w:tcPr>
                <w:tcW w:w="7782" w:type="dxa"/>
                <w:gridSpan w:val="8"/>
                <w:shd w:val="clear" w:color="auto" w:fill="F2F2F2" w:themeFill="background1" w:themeFillShade="F2"/>
                <w:vAlign w:val="center"/>
              </w:tcPr>
              <w:p w14:paraId="542CAE9C" w14:textId="77777777" w:rsidR="00A367E7" w:rsidRPr="00671CC9" w:rsidRDefault="00A367E7" w:rsidP="00A367E7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671CC9" w14:paraId="622043C8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3FF6E62A" w14:textId="7E62BCFD" w:rsidR="00A367E7" w:rsidRPr="00671CC9" w:rsidRDefault="00A367E7" w:rsidP="00A367E7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Phone No.</w:t>
            </w:r>
            <w:r w:rsidR="00D00D7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D00D7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Số</w:t>
            </w:r>
            <w:proofErr w:type="spellEnd"/>
            <w:r w:rsidR="00D00D7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D00D7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điện</w:t>
            </w:r>
            <w:proofErr w:type="spellEnd"/>
            <w:r w:rsidR="00D00D7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D00D7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hoại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501471103"/>
            <w:placeholder>
              <w:docPart w:val="373C99F015FA4C19BD07DF4C7249F27D"/>
            </w:placeholder>
            <w:showingPlcHdr/>
          </w:sdtPr>
          <w:sdtEndPr/>
          <w:sdtContent>
            <w:tc>
              <w:tcPr>
                <w:tcW w:w="7782" w:type="dxa"/>
                <w:gridSpan w:val="8"/>
                <w:shd w:val="clear" w:color="auto" w:fill="F2F2F2" w:themeFill="background1" w:themeFillShade="F2"/>
                <w:vAlign w:val="center"/>
              </w:tcPr>
              <w:p w14:paraId="7DE8AC20" w14:textId="77777777" w:rsidR="00A367E7" w:rsidRPr="00671CC9" w:rsidRDefault="00A367E7" w:rsidP="00A367E7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671CC9" w14:paraId="58D5C1A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0AD528C0" w14:textId="77777777" w:rsidR="00A367E7" w:rsidRPr="00671CC9" w:rsidRDefault="00A367E7" w:rsidP="00A367E7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lastRenderedPageBreak/>
              <w:t>Email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2146343234"/>
            <w:placeholder>
              <w:docPart w:val="916ADC4575D34CE7938979E9B7517D57"/>
            </w:placeholder>
            <w:showingPlcHdr/>
          </w:sdtPr>
          <w:sdtEndPr/>
          <w:sdtContent>
            <w:tc>
              <w:tcPr>
                <w:tcW w:w="7782" w:type="dxa"/>
                <w:gridSpan w:val="8"/>
                <w:shd w:val="clear" w:color="auto" w:fill="F2F2F2" w:themeFill="background1" w:themeFillShade="F2"/>
                <w:vAlign w:val="center"/>
              </w:tcPr>
              <w:p w14:paraId="2E89001A" w14:textId="77777777" w:rsidR="00A367E7" w:rsidRPr="00671CC9" w:rsidRDefault="00A367E7" w:rsidP="00A367E7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42D47" w:rsidRPr="00671CC9" w14:paraId="2B3138C4" w14:textId="77777777" w:rsidTr="00776549">
        <w:trPr>
          <w:trHeight w:val="288"/>
        </w:trPr>
        <w:tc>
          <w:tcPr>
            <w:tcW w:w="10747" w:type="dxa"/>
            <w:gridSpan w:val="9"/>
            <w:shd w:val="clear" w:color="auto" w:fill="0060AF"/>
            <w:vAlign w:val="center"/>
          </w:tcPr>
          <w:p w14:paraId="307B4AAC" w14:textId="77777777" w:rsidR="00FF753E" w:rsidRPr="00671CC9" w:rsidRDefault="00542D47" w:rsidP="00970AED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ECTION 3. STANDARD</w:t>
            </w:r>
            <w:r w:rsidR="00E46796"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</w:p>
          <w:p w14:paraId="0D55AF42" w14:textId="3FF394DD" w:rsidR="00EB20D5" w:rsidRPr="00671CC9" w:rsidRDefault="00EB20D5" w:rsidP="00970AED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PHẦN 3. TIÊU CHUẨN</w:t>
            </w:r>
          </w:p>
        </w:tc>
      </w:tr>
      <w:tr w:rsidR="00E3640E" w:rsidRPr="00671CC9" w14:paraId="74A15A24" w14:textId="77777777" w:rsidTr="00776549">
        <w:trPr>
          <w:trHeight w:val="288"/>
        </w:trPr>
        <w:tc>
          <w:tcPr>
            <w:tcW w:w="10747" w:type="dxa"/>
            <w:gridSpan w:val="9"/>
            <w:shd w:val="clear" w:color="auto" w:fill="FFFFFF" w:themeFill="background1"/>
            <w:vAlign w:val="center"/>
          </w:tcPr>
          <w:p w14:paraId="45CFB583" w14:textId="77777777" w:rsidR="00E3640E" w:rsidRPr="00671CC9" w:rsidRDefault="00E3640E" w:rsidP="00970AED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IMPORTANT TRANSACTION CERTIFICATE POLICY FOR SCOPE CERTIFICATE TRANSFERS:  IDFL MAY NOT issue a transaction certificate for shipments made before the validity date of an IDFL scope certificate.</w:t>
            </w:r>
          </w:p>
          <w:p w14:paraId="0365D4CC" w14:textId="7952B71E" w:rsidR="00EB20D5" w:rsidRPr="00671CC9" w:rsidRDefault="00EB20D5" w:rsidP="00970AED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CHÍNH SÁCH CHỨNG NHẬN GIAO DỊCH QUAN TRỌNG ĐỐI VỚI NGƯỜI CHUYỂN GIẤY CHỨNG NHẬN PHẠM VI: IDFL KHÔNG THỂ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ấp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ỉ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giao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dịch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o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ác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lô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hàng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hực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hiện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rước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ngày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hiệu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lực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ủa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ỉ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phạm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vi IDFL.</w:t>
            </w:r>
          </w:p>
        </w:tc>
      </w:tr>
      <w:tr w:rsidR="001C585C" w:rsidRPr="00671CC9" w14:paraId="6C4D85F1" w14:textId="77777777" w:rsidTr="007F3CFE">
        <w:trPr>
          <w:trHeight w:val="288"/>
        </w:trPr>
        <w:tc>
          <w:tcPr>
            <w:tcW w:w="3685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106DC7" w14:textId="173F3B34" w:rsidR="001C585C" w:rsidRPr="00671CC9" w:rsidRDefault="00970AED" w:rsidP="005D4037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STANDARD</w:t>
            </w:r>
            <w:r w:rsidR="00EB20D5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| TIÊU CHUẨN</w:t>
            </w:r>
          </w:p>
        </w:tc>
        <w:tc>
          <w:tcPr>
            <w:tcW w:w="7062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05158" w14:textId="7421E963" w:rsidR="001C585C" w:rsidRPr="00671CC9" w:rsidRDefault="00970AED" w:rsidP="005D4037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CERTIFICATION STATUS</w:t>
            </w:r>
            <w:r w:rsidR="00EB20D5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| TÌNH TRẠNG CHỨNG NHẬN</w:t>
            </w:r>
          </w:p>
        </w:tc>
      </w:tr>
      <w:bookmarkEnd w:id="0"/>
      <w:tr w:rsidR="00776549" w:rsidRPr="00671CC9" w14:paraId="2B959025" w14:textId="77777777" w:rsidTr="00776549">
        <w:trPr>
          <w:trHeight w:val="432"/>
        </w:trPr>
        <w:tc>
          <w:tcPr>
            <w:tcW w:w="368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2CA2744" w14:textId="77777777" w:rsidR="00776549" w:rsidRPr="00671CC9" w:rsidRDefault="007F3CFE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6549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esponsible Wool Standard (RWS)</w:t>
            </w:r>
          </w:p>
          <w:p w14:paraId="5E79B5FF" w14:textId="39491E9D" w:rsidR="00776549" w:rsidRPr="00671CC9" w:rsidRDefault="00776549" w:rsidP="00EB20D5">
            <w:pPr>
              <w:ind w:left="240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iêu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uẩ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Len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ó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rách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Nhiệm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(RWS)</w:t>
            </w:r>
          </w:p>
        </w:tc>
        <w:tc>
          <w:tcPr>
            <w:tcW w:w="2411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7E47E242" w14:textId="336F1F41" w:rsidR="00776549" w:rsidRPr="00671CC9" w:rsidRDefault="007F3CFE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6549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Initial Certification</w:t>
            </w:r>
          </w:p>
          <w:p w14:paraId="5847382D" w14:textId="624FFF15" w:rsidR="00776549" w:rsidRPr="00671CC9" w:rsidRDefault="00776549" w:rsidP="000F6E8D">
            <w:pPr>
              <w:spacing w:after="20"/>
              <w:ind w:left="256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Lầ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đầu</w:t>
            </w:r>
            <w:proofErr w:type="spellEnd"/>
          </w:p>
          <w:p w14:paraId="0EAB1A96" w14:textId="77777777" w:rsidR="00776549" w:rsidRPr="00671CC9" w:rsidRDefault="007F3CFE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6549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enewal Certification</w:t>
            </w:r>
          </w:p>
          <w:p w14:paraId="26BFEA06" w14:textId="51B23D91" w:rsidR="00776549" w:rsidRPr="00671CC9" w:rsidRDefault="00776549" w:rsidP="00EB20D5">
            <w:pPr>
              <w:ind w:left="256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ái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nhận</w:t>
            </w:r>
            <w:proofErr w:type="spellEnd"/>
          </w:p>
        </w:tc>
        <w:tc>
          <w:tcPr>
            <w:tcW w:w="4651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61BF6F" w14:textId="77777777" w:rsidR="00776549" w:rsidRPr="00671CC9" w:rsidRDefault="007F3CFE" w:rsidP="00776549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6549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Previously/ Currently RWS certified with another Certification Body (CB)*</w:t>
            </w:r>
          </w:p>
          <w:p w14:paraId="2B81BF53" w14:textId="0B7D0CD3" w:rsidR="00776549" w:rsidRPr="00671CC9" w:rsidRDefault="00776549" w:rsidP="00776549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rước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đây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iệ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ại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đã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WS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với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ổ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ức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(CB)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khác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*</w:t>
            </w:r>
          </w:p>
        </w:tc>
      </w:tr>
      <w:tr w:rsidR="00776549" w:rsidRPr="00671CC9" w14:paraId="52D1052C" w14:textId="77777777" w:rsidTr="00776549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23C7AFBD" w14:textId="77777777" w:rsidR="00776549" w:rsidRPr="00671CC9" w:rsidRDefault="00776549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gridSpan w:val="2"/>
            <w:vMerge/>
            <w:shd w:val="clear" w:color="auto" w:fill="F2F2F2" w:themeFill="background1" w:themeFillShade="F2"/>
            <w:vAlign w:val="center"/>
          </w:tcPr>
          <w:p w14:paraId="3EADA666" w14:textId="77777777" w:rsidR="00776549" w:rsidRPr="00671CC9" w:rsidRDefault="00776549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3"/>
            <w:tcBorders>
              <w:bottom w:val="single" w:sz="4" w:space="0" w:color="auto"/>
            </w:tcBorders>
            <w:vAlign w:val="center"/>
          </w:tcPr>
          <w:p w14:paraId="7D0EA2C6" w14:textId="77777777" w:rsidR="00776549" w:rsidRPr="00671CC9" w:rsidRDefault="00776549" w:rsidP="00DB1261">
            <w:pPr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</w:pPr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Previous Project / License No:</w:t>
            </w:r>
          </w:p>
          <w:p w14:paraId="26D56E7F" w14:textId="7B5FB199" w:rsidR="00776549" w:rsidRPr="00671CC9" w:rsidRDefault="00776549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Số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Dự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á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Giấy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phép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rước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TW"/>
            </w:rPr>
            <w:id w:val="-1223212938"/>
            <w:placeholder>
              <w:docPart w:val="4FB87CE43A46EA4D8560FAFA7F1D7278"/>
            </w:placeholder>
            <w:showingPlcHdr/>
          </w:sdtPr>
          <w:sdtEndPr/>
          <w:sdtContent>
            <w:tc>
              <w:tcPr>
                <w:tcW w:w="2922" w:type="dxa"/>
                <w:gridSpan w:val="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4FCD700" w14:textId="77777777" w:rsidR="00776549" w:rsidRPr="00671CC9" w:rsidRDefault="00776549" w:rsidP="00DB1261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76549" w:rsidRPr="00671CC9" w14:paraId="24D37DA7" w14:textId="77777777" w:rsidTr="00776549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37C05196" w14:textId="77777777" w:rsidR="00776549" w:rsidRPr="00671CC9" w:rsidRDefault="00776549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gridSpan w:val="2"/>
            <w:vMerge/>
            <w:shd w:val="clear" w:color="auto" w:fill="F2F2F2" w:themeFill="background1" w:themeFillShade="F2"/>
            <w:vAlign w:val="center"/>
          </w:tcPr>
          <w:p w14:paraId="6806B0D8" w14:textId="77777777" w:rsidR="00776549" w:rsidRPr="00671CC9" w:rsidRDefault="00776549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3"/>
            <w:tcBorders>
              <w:bottom w:val="single" w:sz="4" w:space="0" w:color="auto"/>
            </w:tcBorders>
            <w:vAlign w:val="center"/>
          </w:tcPr>
          <w:p w14:paraId="7451DC30" w14:textId="77777777" w:rsidR="00776549" w:rsidRPr="00671CC9" w:rsidRDefault="00776549" w:rsidP="00DB1261">
            <w:pPr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</w:pPr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Previous Certification Body:</w:t>
            </w:r>
          </w:p>
          <w:p w14:paraId="63BB4800" w14:textId="74D78CC4" w:rsidR="00776549" w:rsidRPr="00671CC9" w:rsidRDefault="00776549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Tổ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chức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chứng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nhận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trước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TW"/>
            </w:rPr>
            <w:id w:val="1294178829"/>
            <w:placeholder>
              <w:docPart w:val="FA4CA72BC2256B47B4A58E414967998D"/>
            </w:placeholder>
            <w:showingPlcHdr/>
          </w:sdtPr>
          <w:sdtEndPr/>
          <w:sdtContent>
            <w:tc>
              <w:tcPr>
                <w:tcW w:w="2922" w:type="dxa"/>
                <w:gridSpan w:val="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C619AB" w14:textId="77777777" w:rsidR="00776549" w:rsidRPr="00671CC9" w:rsidRDefault="00776549" w:rsidP="00DB1261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76549" w:rsidRPr="00671CC9" w14:paraId="1F21975D" w14:textId="77777777" w:rsidTr="007F3CFE">
        <w:trPr>
          <w:trHeight w:val="432"/>
        </w:trPr>
        <w:tc>
          <w:tcPr>
            <w:tcW w:w="3685" w:type="dxa"/>
            <w:gridSpan w:val="2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8842E9" w14:textId="77777777" w:rsidR="00776549" w:rsidRPr="00671CC9" w:rsidRDefault="00776549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gridSpan w:val="2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776549" w:rsidRPr="00671CC9" w:rsidRDefault="00776549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3"/>
            <w:tcBorders>
              <w:bottom w:val="single" w:sz="4" w:space="0" w:color="auto"/>
            </w:tcBorders>
            <w:vAlign w:val="center"/>
          </w:tcPr>
          <w:p w14:paraId="14CF9227" w14:textId="77777777" w:rsidR="00776549" w:rsidRPr="00671CC9" w:rsidRDefault="00776549" w:rsidP="00DB1261">
            <w:pPr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</w:pPr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Certification Expiration Date</w:t>
            </w:r>
          </w:p>
          <w:p w14:paraId="38E4D791" w14:textId="394653C4" w:rsidR="00776549" w:rsidRPr="00671CC9" w:rsidRDefault="00776549" w:rsidP="00DB1261">
            <w:pPr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</w:pP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Ngày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Chứng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nhận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hết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hạn</w:t>
            </w:r>
            <w:proofErr w:type="spellEnd"/>
            <w:r w:rsidRPr="00671CC9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TW"/>
            </w:rPr>
            <w:id w:val="1262022565"/>
            <w:placeholder>
              <w:docPart w:val="49E2E0A5176B2F43AE4C34961F80E2B5"/>
            </w:placeholder>
            <w:showingPlcHdr/>
          </w:sdtPr>
          <w:sdtEndPr/>
          <w:sdtContent>
            <w:tc>
              <w:tcPr>
                <w:tcW w:w="2922" w:type="dxa"/>
                <w:gridSpan w:val="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E2EA94C" w14:textId="77777777" w:rsidR="00776549" w:rsidRPr="00671CC9" w:rsidRDefault="00776549" w:rsidP="00DB1261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TW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F3CFE" w:rsidRPr="00671CC9" w14:paraId="239AE7BA" w14:textId="77777777" w:rsidTr="007F3CFE">
        <w:trPr>
          <w:trHeight w:val="288"/>
        </w:trPr>
        <w:tc>
          <w:tcPr>
            <w:tcW w:w="611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DF2FB1F" w14:textId="1C8D7723" w:rsidR="007F3CFE" w:rsidRPr="00671CC9" w:rsidRDefault="007F3CFE" w:rsidP="00DB1261">
            <w:pPr>
              <w:spacing w:line="276" w:lineRule="auto"/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D98C39A" w14:textId="77777777" w:rsidR="007F3CFE" w:rsidRPr="00671CC9" w:rsidRDefault="007F3CFE" w:rsidP="00DB1261">
            <w:pPr>
              <w:spacing w:line="276" w:lineRule="auto"/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  <w:tc>
          <w:tcPr>
            <w:tcW w:w="26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894E827" w14:textId="77777777" w:rsidR="007F3CFE" w:rsidRPr="00671CC9" w:rsidRDefault="007F3CFE" w:rsidP="00DB1261">
            <w:pPr>
              <w:spacing w:line="276" w:lineRule="auto"/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</w:tr>
      <w:tr w:rsidR="00CB0BC3" w:rsidRPr="00671CC9" w14:paraId="2A07F7ED" w14:textId="199040B9" w:rsidTr="007F3CFE">
        <w:trPr>
          <w:trHeight w:val="288"/>
        </w:trPr>
        <w:tc>
          <w:tcPr>
            <w:tcW w:w="6115" w:type="dxa"/>
            <w:gridSpan w:val="5"/>
            <w:tcBorders>
              <w:top w:val="nil"/>
            </w:tcBorders>
            <w:shd w:val="clear" w:color="auto" w:fill="0060AF"/>
          </w:tcPr>
          <w:p w14:paraId="473F970F" w14:textId="1E203B86" w:rsidR="00CB0BC3" w:rsidRPr="00671CC9" w:rsidRDefault="00CB0BC3" w:rsidP="00DB1261">
            <w:pPr>
              <w:spacing w:line="276" w:lineRule="auto"/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ECTION 4. PRODUCTS</w:t>
            </w:r>
          </w:p>
          <w:p w14:paraId="0B7F3459" w14:textId="1E06328E" w:rsidR="00377F15" w:rsidRPr="00671CC9" w:rsidRDefault="00377F15" w:rsidP="00DB1261">
            <w:pPr>
              <w:spacing w:line="276" w:lineRule="auto"/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eastAsia="zh-CN"/>
              </w:rPr>
              <w:t>PHẦN 4. SẢN PHẨM</w:t>
            </w:r>
          </w:p>
        </w:tc>
        <w:tc>
          <w:tcPr>
            <w:tcW w:w="1980" w:type="dxa"/>
            <w:gridSpan w:val="3"/>
            <w:tcBorders>
              <w:top w:val="nil"/>
            </w:tcBorders>
            <w:shd w:val="clear" w:color="auto" w:fill="0060AF"/>
          </w:tcPr>
          <w:p w14:paraId="7D747F99" w14:textId="77777777" w:rsidR="00CB0BC3" w:rsidRPr="00671CC9" w:rsidRDefault="00CB0BC3" w:rsidP="00DB1261">
            <w:pPr>
              <w:spacing w:line="276" w:lineRule="auto"/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  <w:tc>
          <w:tcPr>
            <w:tcW w:w="2652" w:type="dxa"/>
            <w:tcBorders>
              <w:top w:val="nil"/>
            </w:tcBorders>
            <w:shd w:val="clear" w:color="auto" w:fill="0060AF"/>
          </w:tcPr>
          <w:p w14:paraId="4E0FC841" w14:textId="77777777" w:rsidR="00CB0BC3" w:rsidRPr="00671CC9" w:rsidRDefault="00CB0BC3" w:rsidP="00DB1261">
            <w:pPr>
              <w:spacing w:line="276" w:lineRule="auto"/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</w:tr>
      <w:tr w:rsidR="00CD23D4" w:rsidRPr="00671CC9" w14:paraId="78F66A02" w14:textId="61549DA2" w:rsidTr="00776549">
        <w:trPr>
          <w:trHeight w:val="2627"/>
        </w:trPr>
        <w:tc>
          <w:tcPr>
            <w:tcW w:w="10747" w:type="dxa"/>
            <w:gridSpan w:val="9"/>
            <w:shd w:val="clear" w:color="auto" w:fill="FFFFFF" w:themeFill="background1"/>
          </w:tcPr>
          <w:p w14:paraId="7CEECE2E" w14:textId="1AA3B198" w:rsidR="00E3640E" w:rsidRPr="00671CC9" w:rsidRDefault="00E3640E" w:rsidP="00E3640E">
            <w:pPr>
              <w:spacing w:before="120"/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="00377F15" w:rsidRPr="00671CC9"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  <w:t xml:space="preserve"> | HƯỚNG DẨN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7068C181" w14:textId="22A58CD0" w:rsidR="00E3640E" w:rsidRPr="00671CC9" w:rsidRDefault="00E3640E" w:rsidP="00377F15">
            <w:pPr>
              <w:spacing w:before="120"/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Using the below information, please provide information about the products you would like to certify. </w:t>
            </w:r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If your product category is not listed, please feel free to write in according to the specific product information. For more information, please see TE Materials Processes and Products Classification</w:t>
            </w:r>
          </w:p>
          <w:p w14:paraId="6DAB94DA" w14:textId="71A9A07F" w:rsidR="00B36F02" w:rsidRPr="00671CC9" w:rsidRDefault="00B36F02" w:rsidP="00B36F02">
            <w:pPr>
              <w:spacing w:before="20"/>
              <w:rPr>
                <w:rFonts w:ascii="Times" w:hAnsi="Times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ử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dụ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dướ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ây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u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ấp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ề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bạ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muố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.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ếu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danh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mục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ủa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bạ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k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ược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iệt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kê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iết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eo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ụ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ể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.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ể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biết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ê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tin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xe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Quy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rình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ật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iệu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TE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à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â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oạ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.</w:t>
            </w:r>
          </w:p>
          <w:p w14:paraId="137F0CB2" w14:textId="77777777" w:rsidR="00B36F02" w:rsidRPr="00671CC9" w:rsidRDefault="00B36F02" w:rsidP="00014706">
            <w:pPr>
              <w:spacing w:line="276" w:lineRule="auto"/>
              <w:rPr>
                <w:rFonts w:ascii="Times" w:eastAsia="PMingLiU" w:hAnsi="Times"/>
                <w:sz w:val="20"/>
                <w:szCs w:val="20"/>
                <w:lang w:eastAsia="zh-CN"/>
              </w:rPr>
            </w:pPr>
          </w:p>
          <w:p w14:paraId="7DD4695F" w14:textId="648216A5" w:rsidR="00E3640E" w:rsidRPr="00671CC9" w:rsidRDefault="00E3640E" w:rsidP="00014706">
            <w:pPr>
              <w:spacing w:line="276" w:lineRule="auto"/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Product Detail Examples: </w:t>
            </w:r>
            <w:r w:rsidR="00014706"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Garments, Home Textiles, Bags, Shoes, Towels, Accessories, Wool </w:t>
            </w:r>
            <w:proofErr w:type="spellStart"/>
            <w:r w:rsidR="00014706"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Noils</w:t>
            </w:r>
            <w:proofErr w:type="spellEnd"/>
            <w:r w:rsidR="00014706"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Fibers, Filaments, Yarns, Carded Yarns, Woven Fabrics, Knitted Fabrics, Non-Woven Fabrics, Lanolin, Greasy Wool, Scoured </w:t>
            </w:r>
            <w:r w:rsidR="00EA692C"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Wool, Carbonized</w:t>
            </w:r>
            <w:r w:rsidR="00014706"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Wool</w:t>
            </w:r>
          </w:p>
          <w:p w14:paraId="21B31F35" w14:textId="785CA5B0" w:rsidR="00377F15" w:rsidRPr="00671CC9" w:rsidRDefault="00377F15" w:rsidP="00014706">
            <w:pPr>
              <w:spacing w:line="276" w:lineRule="auto"/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Ví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dụ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về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chi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tiết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: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Hàng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may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mặc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Hàng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dệt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may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gia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dụng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Tú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xách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Giày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dép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Khăn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tắm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Phụ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kiện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Sợ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len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Sợ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Sợ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r w:rsidR="005E780E"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Filaments</w:t>
            </w:r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Sợi</w:t>
            </w:r>
            <w:proofErr w:type="spellEnd"/>
            <w:r w:rsidR="005E780E"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vả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Sợ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chả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thô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Vả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dệt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tho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Vả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dệt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kim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Vả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không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dệt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Lanolin, Len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nhờn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Len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chải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Len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cacbon</w:t>
            </w:r>
            <w:proofErr w:type="spellEnd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sz w:val="20"/>
                <w:szCs w:val="20"/>
                <w:lang w:eastAsia="zh-CN"/>
              </w:rPr>
              <w:t>hóa</w:t>
            </w:r>
            <w:proofErr w:type="spellEnd"/>
          </w:p>
          <w:p w14:paraId="71A28DD9" w14:textId="77777777" w:rsidR="00E3640E" w:rsidRPr="00671CC9" w:rsidRDefault="00E3640E" w:rsidP="00E3640E">
            <w:pPr>
              <w:pStyle w:val="ListParagraph"/>
              <w:spacing w:line="276" w:lineRule="auto"/>
              <w:ind w:left="432"/>
              <w:rPr>
                <w:rFonts w:ascii="Times" w:eastAsia="PMingLiU" w:hAnsi="Times"/>
                <w:sz w:val="20"/>
                <w:szCs w:val="20"/>
                <w:lang w:eastAsia="zh-CN"/>
              </w:rPr>
            </w:pPr>
          </w:p>
          <w:p w14:paraId="662EC915" w14:textId="77777777" w:rsidR="00776549" w:rsidRPr="00671CC9" w:rsidRDefault="00E3640E" w:rsidP="00E3640E">
            <w:pPr>
              <w:spacing w:line="276" w:lineRule="auto"/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NOTE:</w:t>
            </w:r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51B17A7A" w14:textId="77777777" w:rsidR="00776549" w:rsidRPr="00671CC9" w:rsidRDefault="005E780E" w:rsidP="00776549">
            <w:pPr>
              <w:spacing w:line="276" w:lineRule="auto"/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LƯU Ý: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hông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này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ỉ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là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ánh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giá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rước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;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ặc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iểm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kỹ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huật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sản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phẩm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phải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gửi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sau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rong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quá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rình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ăng</w:t>
            </w:r>
            <w:proofErr w:type="spellEnd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ký</w:t>
            </w:r>
            <w:proofErr w:type="spellEnd"/>
          </w:p>
          <w:p w14:paraId="4A838169" w14:textId="77777777" w:rsidR="00776549" w:rsidRPr="00671CC9" w:rsidRDefault="00E3640E" w:rsidP="00776549">
            <w:pPr>
              <w:spacing w:line="276" w:lineRule="auto"/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NOTE: </w:t>
            </w:r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RWS products may contain a minimum of 5% certified content. The RWS logo / label can only be used on products with 100% certified RWS content,</w:t>
            </w:r>
            <w:r w:rsidR="00776549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</w:t>
            </w:r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pending IDFL approval.</w:t>
            </w:r>
          </w:p>
          <w:p w14:paraId="38FD2C67" w14:textId="77777777" w:rsidR="00776549" w:rsidRPr="00671CC9" w:rsidRDefault="005E780E" w:rsidP="00776549">
            <w:pPr>
              <w:spacing w:line="276" w:lineRule="auto"/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LƯU Ý: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ác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sản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phẩm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RWS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ó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thể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hứa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tối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thiểu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5%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hàm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lượng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. Logo /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nhãn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RWS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hỉ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ó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thể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sử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dụng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trên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ác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sản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phẩm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ó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100%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hàm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lượng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RWS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đang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hờ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IDFL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phê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duyệt</w:t>
            </w:r>
            <w:proofErr w:type="spellEnd"/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.</w:t>
            </w:r>
          </w:p>
          <w:p w14:paraId="2C423797" w14:textId="07C8AF63" w:rsidR="00CD23D4" w:rsidRPr="00671CC9" w:rsidRDefault="00014706" w:rsidP="00776549">
            <w:pPr>
              <w:spacing w:line="276" w:lineRule="auto"/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NOTE:</w:t>
            </w:r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Recycled wool is ineligible for</w:t>
            </w:r>
            <w:r w:rsidR="006125CB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RWS</w:t>
            </w:r>
            <w:r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certification.</w:t>
            </w:r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| LƯU Ý: Len </w:t>
            </w:r>
            <w:proofErr w:type="spellStart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tái</w:t>
            </w:r>
            <w:proofErr w:type="spellEnd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hế</w:t>
            </w:r>
            <w:proofErr w:type="spellEnd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không</w:t>
            </w:r>
            <w:proofErr w:type="spellEnd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đủ</w:t>
            </w:r>
            <w:proofErr w:type="spellEnd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điều</w:t>
            </w:r>
            <w:proofErr w:type="spellEnd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kiện</w:t>
            </w:r>
            <w:proofErr w:type="spellEnd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để</w:t>
            </w:r>
            <w:proofErr w:type="spellEnd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="005E780E" w:rsidRPr="00671CC9">
              <w:rPr>
                <w:rFonts w:ascii="Times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RWS.</w:t>
            </w:r>
          </w:p>
          <w:p w14:paraId="06304A5D" w14:textId="10AFCD32" w:rsidR="006F4D11" w:rsidRPr="00671CC9" w:rsidRDefault="006F4D11" w:rsidP="00E3640E">
            <w:pPr>
              <w:spacing w:line="276" w:lineRule="auto"/>
              <w:rPr>
                <w:rFonts w:ascii="Times" w:hAnsi="Times"/>
                <w:sz w:val="20"/>
                <w:szCs w:val="20"/>
                <w:lang w:eastAsia="zh-CN"/>
              </w:rPr>
            </w:pPr>
          </w:p>
        </w:tc>
      </w:tr>
      <w:tr w:rsidR="00014706" w:rsidRPr="00671CC9" w14:paraId="4897A24D" w14:textId="77777777" w:rsidTr="00776549">
        <w:trPr>
          <w:trHeight w:val="395"/>
        </w:trPr>
        <w:tc>
          <w:tcPr>
            <w:tcW w:w="4106" w:type="dxa"/>
            <w:gridSpan w:val="3"/>
            <w:shd w:val="clear" w:color="auto" w:fill="BFBFBF" w:themeFill="background1" w:themeFillShade="BF"/>
            <w:vAlign w:val="center"/>
          </w:tcPr>
          <w:p w14:paraId="337B4449" w14:textId="573EA726" w:rsidR="00014706" w:rsidRPr="00671CC9" w:rsidRDefault="00014706" w:rsidP="00500D15">
            <w:pPr>
              <w:spacing w:line="276" w:lineRule="auto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Product Categories</w:t>
            </w:r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Danh</w:t>
            </w:r>
            <w:proofErr w:type="spellEnd"/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mục</w:t>
            </w:r>
            <w:proofErr w:type="spellEnd"/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F69A4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S</w:t>
            </w:r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ản</w:t>
            </w:r>
            <w:proofErr w:type="spellEnd"/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phẩm</w:t>
            </w:r>
            <w:proofErr w:type="spellEnd"/>
          </w:p>
          <w:p w14:paraId="1AF76359" w14:textId="2B21639C" w:rsidR="00014706" w:rsidRPr="00671CC9" w:rsidRDefault="00014706" w:rsidP="00500D15">
            <w:pPr>
              <w:spacing w:line="276" w:lineRule="auto"/>
              <w:rPr>
                <w:rFonts w:ascii="Times" w:eastAsia="PMingLiU" w:hAnsi="Times"/>
                <w:i/>
                <w:i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lastRenderedPageBreak/>
              <w:t>Choose all that apply</w:t>
            </w:r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ọn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ất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ả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ác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áp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dụng</w:t>
            </w:r>
            <w:proofErr w:type="spellEnd"/>
          </w:p>
        </w:tc>
        <w:tc>
          <w:tcPr>
            <w:tcW w:w="6641" w:type="dxa"/>
            <w:gridSpan w:val="6"/>
            <w:shd w:val="clear" w:color="auto" w:fill="BFBFBF" w:themeFill="background1" w:themeFillShade="BF"/>
            <w:vAlign w:val="center"/>
          </w:tcPr>
          <w:p w14:paraId="1FAB1FB8" w14:textId="104D1816" w:rsidR="00014706" w:rsidRPr="00671CC9" w:rsidRDefault="00014706" w:rsidP="00500D15">
            <w:pPr>
              <w:spacing w:line="276" w:lineRule="auto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lastRenderedPageBreak/>
              <w:t>Product Details</w:t>
            </w:r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| Chi </w:t>
            </w:r>
            <w:proofErr w:type="spellStart"/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tiết</w:t>
            </w:r>
            <w:proofErr w:type="spellEnd"/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F69A4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S</w:t>
            </w:r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ản</w:t>
            </w:r>
            <w:proofErr w:type="spellEnd"/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phẩm</w:t>
            </w:r>
            <w:proofErr w:type="spellEnd"/>
          </w:p>
          <w:p w14:paraId="02EC9187" w14:textId="045D7951" w:rsidR="00014706" w:rsidRPr="00671CC9" w:rsidRDefault="00014706" w:rsidP="00500D15">
            <w:pPr>
              <w:spacing w:line="276" w:lineRule="auto"/>
              <w:rPr>
                <w:rFonts w:ascii="Times" w:eastAsia="PMingLiU" w:hAnsi="Times"/>
                <w:i/>
                <w:i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lastRenderedPageBreak/>
              <w:t xml:space="preserve">List all that apply </w:t>
            </w:r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|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Liệt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kê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ất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ả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những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iều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phù</w:t>
            </w:r>
            <w:proofErr w:type="spellEnd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hợp</w:t>
            </w:r>
            <w:proofErr w:type="spellEnd"/>
          </w:p>
        </w:tc>
      </w:tr>
      <w:tr w:rsidR="00014706" w:rsidRPr="00671CC9" w14:paraId="0B2D9010" w14:textId="77777777" w:rsidTr="00776549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23871A7D" w14:textId="77777777" w:rsidR="00014706" w:rsidRPr="00671CC9" w:rsidRDefault="007F3CFE" w:rsidP="00500D15">
            <w:pPr>
              <w:spacing w:line="276" w:lineRule="auto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Home Textiles / Bedding</w:t>
            </w:r>
          </w:p>
          <w:p w14:paraId="7C3A3349" w14:textId="59D76857" w:rsidR="005E780E" w:rsidRPr="00671CC9" w:rsidRDefault="005E780E" w:rsidP="005E780E">
            <w:pPr>
              <w:ind w:left="245"/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>Hàng</w:t>
            </w:r>
            <w:proofErr w:type="spellEnd"/>
            <w:r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>dệt</w:t>
            </w:r>
            <w:proofErr w:type="spellEnd"/>
            <w:r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 xml:space="preserve"> may </w:t>
            </w:r>
            <w:proofErr w:type="spellStart"/>
            <w:r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>gia</w:t>
            </w:r>
            <w:proofErr w:type="spellEnd"/>
            <w:r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>dụng</w:t>
            </w:r>
            <w:proofErr w:type="spellEnd"/>
            <w:r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9B6E25"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>Chăn</w:t>
            </w:r>
            <w:proofErr w:type="spellEnd"/>
            <w:r w:rsidR="009B6E25"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 xml:space="preserve"> ga </w:t>
            </w:r>
            <w:proofErr w:type="spellStart"/>
            <w:r w:rsidR="009B6E25"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>gối</w:t>
            </w:r>
            <w:proofErr w:type="spellEnd"/>
            <w:r w:rsidR="009B6E25"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B6E25" w:rsidRPr="00671CC9">
              <w:rPr>
                <w:rFonts w:ascii="Times" w:eastAsia="SimSun" w:hAnsi="Times"/>
                <w:bCs/>
                <w:sz w:val="20"/>
                <w:szCs w:val="20"/>
                <w:lang w:eastAsia="zh-CN"/>
              </w:rPr>
              <w:t>nệm</w:t>
            </w:r>
            <w:proofErr w:type="spellEnd"/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872879066"/>
            <w:placeholder>
              <w:docPart w:val="AF54D0E2D65A4F7A993E344CA4D3C612"/>
            </w:placeholder>
            <w:showingPlcHdr/>
          </w:sdtPr>
          <w:sdtEndPr/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5FCE5F5E" w14:textId="77777777" w:rsidR="00014706" w:rsidRPr="00671CC9" w:rsidRDefault="00014706" w:rsidP="00500D15">
                <w:pPr>
                  <w:spacing w:line="276" w:lineRule="auto"/>
                  <w:rPr>
                    <w:rFonts w:ascii="Times" w:eastAsia="SimSun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671CC9" w14:paraId="3216B14B" w14:textId="77777777" w:rsidTr="00776549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6DFC7367" w14:textId="14492E2A" w:rsidR="00014706" w:rsidRPr="00671CC9" w:rsidRDefault="007F3CFE" w:rsidP="00500D15">
            <w:pPr>
              <w:spacing w:line="276" w:lineRule="auto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Apparel</w:t>
            </w:r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àng</w:t>
            </w:r>
            <w:proofErr w:type="spellEnd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may </w:t>
            </w:r>
            <w:proofErr w:type="spellStart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mặc</w:t>
            </w:r>
            <w:proofErr w:type="spellEnd"/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994675874"/>
            <w:placeholder>
              <w:docPart w:val="4DE7A93E65234127856C33DAACBEE210"/>
            </w:placeholder>
            <w:showingPlcHdr/>
          </w:sdtPr>
          <w:sdtEndPr/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08E41C19" w14:textId="77777777" w:rsidR="00014706" w:rsidRPr="00671CC9" w:rsidRDefault="00014706" w:rsidP="00500D15">
                <w:pPr>
                  <w:spacing w:line="276" w:lineRule="auto"/>
                  <w:rPr>
                    <w:rFonts w:ascii="Times" w:eastAsia="SimSun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671CC9" w14:paraId="18E15F16" w14:textId="77777777" w:rsidTr="00776549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2B9C454B" w14:textId="111CFC18" w:rsidR="00014706" w:rsidRPr="00671CC9" w:rsidRDefault="007F3CFE" w:rsidP="00500D15">
            <w:pPr>
              <w:spacing w:line="276" w:lineRule="auto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Accessories</w:t>
            </w:r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Phụ</w:t>
            </w:r>
            <w:proofErr w:type="spellEnd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kiện</w:t>
            </w:r>
            <w:proofErr w:type="spellEnd"/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207606823"/>
            <w:placeholder>
              <w:docPart w:val="F8163D34D63B43D98536973A45A2C029"/>
            </w:placeholder>
            <w:showingPlcHdr/>
          </w:sdtPr>
          <w:sdtEndPr/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251B06D2" w14:textId="77777777" w:rsidR="00014706" w:rsidRPr="00671CC9" w:rsidRDefault="00014706" w:rsidP="00500D15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671CC9" w14:paraId="776B5AD2" w14:textId="77777777" w:rsidTr="00776549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19099CB2" w14:textId="1426C953" w:rsidR="00014706" w:rsidRPr="00671CC9" w:rsidRDefault="007F3CFE" w:rsidP="00500D15">
            <w:pPr>
              <w:spacing w:line="276" w:lineRule="auto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Footwear</w:t>
            </w:r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Giày</w:t>
            </w:r>
            <w:proofErr w:type="spellEnd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dép</w:t>
            </w:r>
            <w:proofErr w:type="spellEnd"/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755271625"/>
            <w:placeholder>
              <w:docPart w:val="7FA37F89BAEC4C949A022949DA31EE82"/>
            </w:placeholder>
            <w:showingPlcHdr/>
          </w:sdtPr>
          <w:sdtEndPr/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20CD1A01" w14:textId="77777777" w:rsidR="00014706" w:rsidRPr="00671CC9" w:rsidRDefault="00014706" w:rsidP="00500D15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671CC9" w14:paraId="285F172C" w14:textId="77777777" w:rsidTr="00776549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6C882EE9" w14:textId="1548FA83" w:rsidR="00014706" w:rsidRPr="00671CC9" w:rsidRDefault="007F3CFE" w:rsidP="00500D15">
            <w:pPr>
              <w:spacing w:line="276" w:lineRule="auto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Fabrics </w:t>
            </w:r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| </w:t>
            </w:r>
            <w:proofErr w:type="spellStart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Vải</w:t>
            </w:r>
            <w:proofErr w:type="spellEnd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5E780E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vóc</w:t>
            </w:r>
            <w:proofErr w:type="spellEnd"/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673714518"/>
            <w:placeholder>
              <w:docPart w:val="DCBC1EF1FB824FDCB0C848BC349CEF17"/>
            </w:placeholder>
            <w:showingPlcHdr/>
          </w:sdtPr>
          <w:sdtEndPr/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3F7C8DF7" w14:textId="77777777" w:rsidR="00014706" w:rsidRPr="00671CC9" w:rsidRDefault="00014706" w:rsidP="00500D15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76549" w:rsidRPr="00671CC9" w14:paraId="76633E12" w14:textId="77777777" w:rsidTr="00776549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6308AFAD" w14:textId="4862BA13" w:rsidR="00776549" w:rsidRPr="00671CC9" w:rsidRDefault="007F3CFE" w:rsidP="00776549">
            <w:pPr>
              <w:spacing w:line="276" w:lineRule="auto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6549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Yarns</w:t>
            </w:r>
            <w:r w:rsidR="00776549" w:rsidRPr="00671CC9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(spun &amp; filament) / </w:t>
            </w:r>
            <w:proofErr w:type="spellStart"/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Sợi</w:t>
            </w:r>
            <w:proofErr w:type="spellEnd"/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se</w:t>
            </w:r>
            <w:r w:rsidR="00776549" w:rsidRPr="00671CC9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và filament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2089353585"/>
            <w:placeholder>
              <w:docPart w:val="ACC03454A34659418844BB8C35D9823C"/>
            </w:placeholder>
            <w:showingPlcHdr/>
          </w:sdtPr>
          <w:sdtEndPr/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5F485EA1" w14:textId="77777777" w:rsidR="00776549" w:rsidRPr="00671CC9" w:rsidRDefault="00776549" w:rsidP="00776549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76549" w:rsidRPr="00671CC9" w14:paraId="49F5BD9C" w14:textId="77777777" w:rsidTr="00776549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585134D8" w14:textId="4141D42A" w:rsidR="00776549" w:rsidRPr="00671CC9" w:rsidRDefault="007F3CFE" w:rsidP="00776549">
            <w:pPr>
              <w:spacing w:line="276" w:lineRule="auto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6549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Fibers</w:t>
            </w:r>
            <w:r w:rsidR="00776549" w:rsidRPr="00671CC9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(Bông/ </w:t>
            </w:r>
            <w:proofErr w:type="spellStart"/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Xơ</w:t>
            </w:r>
            <w:proofErr w:type="spellEnd"/>
            <w:r w:rsidR="00776549" w:rsidRPr="00671CC9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)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527555918"/>
            <w:placeholder>
              <w:docPart w:val="CE621C960DA6E74C8C3FF2B9FB455758"/>
            </w:placeholder>
            <w:showingPlcHdr/>
          </w:sdtPr>
          <w:sdtEndPr/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3E65297F" w14:textId="77777777" w:rsidR="00776549" w:rsidRPr="00671CC9" w:rsidRDefault="00776549" w:rsidP="00776549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76549" w:rsidRPr="00671CC9" w14:paraId="67384523" w14:textId="77777777" w:rsidTr="00776549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7377E6A8" w14:textId="49AE01A7" w:rsidR="00776549" w:rsidRPr="00671CC9" w:rsidRDefault="007F3CFE" w:rsidP="00776549">
            <w:pPr>
              <w:spacing w:line="276" w:lineRule="auto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6549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776549" w:rsidRPr="00671CC9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(</w:t>
            </w:r>
            <w:proofErr w:type="spellStart"/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Vật</w:t>
            </w:r>
            <w:proofErr w:type="spellEnd"/>
            <w:r w:rsidR="00776549" w:rsidRPr="00671CC9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liệu </w:t>
            </w:r>
            <w:proofErr w:type="spellStart"/>
            <w:r w:rsidR="00776549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Nhồi</w:t>
            </w:r>
            <w:proofErr w:type="spellEnd"/>
            <w:r w:rsidR="00776549" w:rsidRPr="00671CC9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)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296574522"/>
            <w:placeholder>
              <w:docPart w:val="173DD6B3C944984DB8E5A499302B0C02"/>
            </w:placeholder>
            <w:showingPlcHdr/>
          </w:sdtPr>
          <w:sdtEndPr/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59D8A4D4" w14:textId="77777777" w:rsidR="00776549" w:rsidRPr="00671CC9" w:rsidRDefault="00776549" w:rsidP="00776549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671CC9" w14:paraId="153EC36E" w14:textId="77777777" w:rsidTr="00776549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74C12DAC" w14:textId="03E87059" w:rsidR="00014706" w:rsidRPr="00671CC9" w:rsidRDefault="007F3CFE" w:rsidP="00500D15">
            <w:pPr>
              <w:spacing w:line="276" w:lineRule="auto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ops</w:t>
            </w:r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hân</w:t>
            </w:r>
            <w:proofErr w:type="spellEnd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rên</w:t>
            </w:r>
            <w:proofErr w:type="spellEnd"/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2096705139"/>
            <w:placeholder>
              <w:docPart w:val="F2F8D8F6B631434F961459E0A655C30A"/>
            </w:placeholder>
            <w:showingPlcHdr/>
          </w:sdtPr>
          <w:sdtEndPr/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32021725" w14:textId="77777777" w:rsidR="00014706" w:rsidRPr="00671CC9" w:rsidRDefault="00014706" w:rsidP="00500D15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671CC9" w14:paraId="2C7C6586" w14:textId="77777777" w:rsidTr="00776549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23DC1666" w14:textId="2DF6736D" w:rsidR="00402771" w:rsidRPr="00671CC9" w:rsidRDefault="007F3CFE" w:rsidP="00500D15">
            <w:pPr>
              <w:spacing w:line="276" w:lineRule="auto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r w:rsidR="00517D18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Unprocessed Fibers / Materials</w:t>
            </w:r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Sợi</w:t>
            </w:r>
            <w:proofErr w:type="spellEnd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Vật</w:t>
            </w:r>
            <w:proofErr w:type="spellEnd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liệu</w:t>
            </w:r>
            <w:proofErr w:type="spellEnd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ưa</w:t>
            </w:r>
            <w:proofErr w:type="spellEnd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qua </w:t>
            </w:r>
            <w:proofErr w:type="spellStart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xử</w:t>
            </w:r>
            <w:proofErr w:type="spellEnd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402771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lý</w:t>
            </w:r>
            <w:proofErr w:type="spellEnd"/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2103797793"/>
            <w:placeholder>
              <w:docPart w:val="60D544E20EF3457FB028089BB2506AF7"/>
            </w:placeholder>
            <w:showingPlcHdr/>
          </w:sdtPr>
          <w:sdtEndPr/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4D540CD0" w14:textId="77777777" w:rsidR="00014706" w:rsidRPr="00671CC9" w:rsidRDefault="00014706" w:rsidP="00500D15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F3CFE" w:rsidRPr="00671CC9" w14:paraId="4DE71A0D" w14:textId="77777777" w:rsidTr="00334858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</w:tcPr>
          <w:p w14:paraId="00EE528B" w14:textId="1C3F0798" w:rsidR="007F3CFE" w:rsidRPr="00671CC9" w:rsidRDefault="007F3CFE" w:rsidP="007F3CFE">
            <w:pPr>
              <w:spacing w:line="276" w:lineRule="auto"/>
              <w:rPr>
                <w:rFonts w:ascii="Times" w:hAnsi="Times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670790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630B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Other | </w:t>
            </w:r>
            <w:proofErr w:type="spellStart"/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>Khác</w:t>
            </w:r>
            <w:proofErr w:type="spellEnd"/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410068025"/>
                <w:placeholder>
                  <w:docPart w:val="369684683DEF439BB270B7648277C4CC"/>
                </w:placeholder>
              </w:sdtPr>
              <w:sdtContent>
                <w:sdt>
                  <w:sdtPr>
                    <w:rPr>
                      <w:rFonts w:ascii="Times" w:eastAsia="PMingLiU" w:hAnsi="Times"/>
                      <w:sz w:val="20"/>
                      <w:szCs w:val="20"/>
                      <w:lang w:eastAsia="zh-CN"/>
                    </w:rPr>
                    <w:id w:val="1391538400"/>
                    <w:placeholder>
                      <w:docPart w:val="C8BC76CABD6C46F995399130AB70ED60"/>
                    </w:placeholder>
                    <w:showingPlcHdr/>
                  </w:sdtPr>
                  <w:sdtContent>
                    <w:r w:rsidRPr="008630BF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530688157"/>
            <w:placeholder>
              <w:docPart w:val="5A9AFFB21D2E479D88F97F1DF4C14492"/>
            </w:placeholder>
            <w:showingPlcHdr/>
          </w:sdtPr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51E15E2F" w14:textId="3496481E" w:rsidR="007F3CFE" w:rsidRPr="00671CC9" w:rsidRDefault="007F3CFE" w:rsidP="007F3CFE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F3CFE" w:rsidRPr="00671CC9" w14:paraId="5561D466" w14:textId="77777777" w:rsidTr="00334858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</w:tcPr>
          <w:p w14:paraId="35DF3605" w14:textId="023D9162" w:rsidR="007F3CFE" w:rsidRPr="00671CC9" w:rsidRDefault="007F3CFE" w:rsidP="007F3CFE">
            <w:pPr>
              <w:spacing w:line="276" w:lineRule="auto"/>
              <w:rPr>
                <w:rFonts w:ascii="Times" w:hAnsi="Times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438523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630B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Other | </w:t>
            </w:r>
            <w:proofErr w:type="spellStart"/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>Khác</w:t>
            </w:r>
            <w:proofErr w:type="spellEnd"/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218564040"/>
                <w:placeholder>
                  <w:docPart w:val="3E56CA985EB6417E981AE6C5B199C837"/>
                </w:placeholder>
              </w:sdtPr>
              <w:sdtContent>
                <w:sdt>
                  <w:sdtPr>
                    <w:rPr>
                      <w:rFonts w:ascii="Times" w:eastAsia="PMingLiU" w:hAnsi="Times"/>
                      <w:sz w:val="20"/>
                      <w:szCs w:val="20"/>
                      <w:lang w:eastAsia="zh-CN"/>
                    </w:rPr>
                    <w:id w:val="68162243"/>
                    <w:placeholder>
                      <w:docPart w:val="0999ABC9709B48C5BE8620E823DE3216"/>
                    </w:placeholder>
                    <w:showingPlcHdr/>
                  </w:sdtPr>
                  <w:sdtContent>
                    <w:r w:rsidRPr="008630BF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700896467"/>
            <w:placeholder>
              <w:docPart w:val="DFF9E6FB48B548C1BCC71B773F791868"/>
            </w:placeholder>
            <w:showingPlcHdr/>
          </w:sdtPr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4F283ABA" w14:textId="68599D86" w:rsidR="007F3CFE" w:rsidRPr="00671CC9" w:rsidRDefault="007F3CFE" w:rsidP="007F3CFE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F3CFE" w:rsidRPr="00671CC9" w14:paraId="6D7C959A" w14:textId="77777777" w:rsidTr="00334858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</w:tcPr>
          <w:p w14:paraId="544CA94C" w14:textId="72F0BFF4" w:rsidR="007F3CFE" w:rsidRPr="00671CC9" w:rsidRDefault="007F3CFE" w:rsidP="007F3CFE">
            <w:pPr>
              <w:spacing w:line="276" w:lineRule="auto"/>
              <w:rPr>
                <w:rFonts w:ascii="Times" w:hAnsi="Times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094399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630B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Other | </w:t>
            </w:r>
            <w:proofErr w:type="spellStart"/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>Khác</w:t>
            </w:r>
            <w:proofErr w:type="spellEnd"/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439979548"/>
                <w:placeholder>
                  <w:docPart w:val="F6F3B21A0F2B4467A917ED4E8206556F"/>
                </w:placeholder>
              </w:sdtPr>
              <w:sdtContent>
                <w:sdt>
                  <w:sdtPr>
                    <w:rPr>
                      <w:rFonts w:ascii="Times" w:eastAsia="PMingLiU" w:hAnsi="Times"/>
                      <w:sz w:val="20"/>
                      <w:szCs w:val="20"/>
                      <w:lang w:eastAsia="zh-CN"/>
                    </w:rPr>
                    <w:id w:val="1136915922"/>
                    <w:placeholder>
                      <w:docPart w:val="026DF2FA2C0A4A3FBD0FF39FE3E327E2"/>
                    </w:placeholder>
                    <w:showingPlcHdr/>
                  </w:sdtPr>
                  <w:sdtContent>
                    <w:r w:rsidRPr="008630BF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648443937"/>
            <w:placeholder>
              <w:docPart w:val="8E529E84674646AB9973597689100D64"/>
            </w:placeholder>
            <w:showingPlcHdr/>
          </w:sdtPr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1C07ACCB" w14:textId="0F66F3F9" w:rsidR="007F3CFE" w:rsidRPr="00671CC9" w:rsidRDefault="007F3CFE" w:rsidP="007F3CFE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F3CFE" w:rsidRPr="00671CC9" w14:paraId="77832C60" w14:textId="77777777" w:rsidTr="00334858">
        <w:trPr>
          <w:trHeight w:val="512"/>
        </w:trPr>
        <w:tc>
          <w:tcPr>
            <w:tcW w:w="4106" w:type="dxa"/>
            <w:gridSpan w:val="3"/>
            <w:shd w:val="clear" w:color="auto" w:fill="F2F2F2" w:themeFill="background1" w:themeFillShade="F2"/>
          </w:tcPr>
          <w:p w14:paraId="5F841514" w14:textId="6EE80AE8" w:rsidR="007F3CFE" w:rsidRPr="00671CC9" w:rsidRDefault="007F3CFE" w:rsidP="007F3CFE">
            <w:pPr>
              <w:spacing w:line="276" w:lineRule="auto"/>
              <w:rPr>
                <w:rFonts w:ascii="Times" w:hAnsi="Times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714550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630B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Other | </w:t>
            </w:r>
            <w:proofErr w:type="spellStart"/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>Khác</w:t>
            </w:r>
            <w:proofErr w:type="spellEnd"/>
            <w:r w:rsidRPr="008630BF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598792236"/>
                <w:placeholder>
                  <w:docPart w:val="CAFCB34E4EFC4A2F9372F1F77F53F4B3"/>
                </w:placeholder>
              </w:sdtPr>
              <w:sdtContent>
                <w:sdt>
                  <w:sdtPr>
                    <w:rPr>
                      <w:rFonts w:ascii="Times" w:eastAsia="PMingLiU" w:hAnsi="Times"/>
                      <w:sz w:val="20"/>
                      <w:szCs w:val="20"/>
                      <w:lang w:eastAsia="zh-CN"/>
                    </w:rPr>
                    <w:id w:val="763802251"/>
                    <w:placeholder>
                      <w:docPart w:val="B321C7CFBAAF468694111F18F76043B6"/>
                    </w:placeholder>
                    <w:showingPlcHdr/>
                  </w:sdtPr>
                  <w:sdtContent>
                    <w:r w:rsidRPr="008630BF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2105411858"/>
            <w:placeholder>
              <w:docPart w:val="24DAB221842B4CA780EB5C98E078300A"/>
            </w:placeholder>
            <w:showingPlcHdr/>
          </w:sdtPr>
          <w:sdtContent>
            <w:tc>
              <w:tcPr>
                <w:tcW w:w="6641" w:type="dxa"/>
                <w:gridSpan w:val="6"/>
                <w:shd w:val="clear" w:color="auto" w:fill="F2F2F2" w:themeFill="background1" w:themeFillShade="F2"/>
                <w:vAlign w:val="center"/>
              </w:tcPr>
              <w:p w14:paraId="69297BE7" w14:textId="3B10E9B5" w:rsidR="007F3CFE" w:rsidRPr="00671CC9" w:rsidRDefault="007F3CFE" w:rsidP="007F3CFE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671263B1" w14:textId="77777777" w:rsidR="00776549" w:rsidRPr="00671CC9" w:rsidRDefault="00776549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4AAA751C" w14:textId="1EE8E127" w:rsidR="00014706" w:rsidRPr="00671CC9" w:rsidRDefault="00183246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If additional space is needed, please use other document sheets (preferably excel or word) to submit the above </w:t>
      </w:r>
      <w:r w:rsidR="005D4037"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information.</w:t>
      </w:r>
    </w:p>
    <w:p w14:paraId="71F393E7" w14:textId="287DEF2B" w:rsidR="007F3CFE" w:rsidRPr="00671CC9" w:rsidRDefault="00FB48E7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  <w:bookmarkStart w:id="1" w:name="_Hlk83219437"/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Nếu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cần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hêm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khoả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rố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,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vui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lò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sử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dụ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các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ra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ài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liệu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khác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(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ốt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nhất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là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excel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hoặc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word)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để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gửi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hô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tin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rên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.</w:t>
      </w:r>
    </w:p>
    <w:p w14:paraId="3037B9F5" w14:textId="7B09EB72" w:rsidR="00776549" w:rsidRDefault="00776549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469A75AA" w14:textId="2EA0E156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6CF16D44" w14:textId="04F9BF6B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7C312D21" w14:textId="059D5336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7F8DFAC8" w14:textId="04DAC565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57D3552F" w14:textId="6177CD54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4C0D06E0" w14:textId="2ACDA6C7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2E83ED3F" w14:textId="16315245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7D2DE65F" w14:textId="64EBCB63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44E67EFD" w14:textId="59A28A92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4BAAFB00" w14:textId="796C016B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3F7F5E95" w14:textId="145C4596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32E63B99" w14:textId="45892796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39C07883" w14:textId="27DC1D52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425DA390" w14:textId="1D589DD0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6BAAE783" w14:textId="16807A36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59DD3990" w14:textId="16F64240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00584B2C" w14:textId="77777777" w:rsidR="007F3CFE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7C3FF3E3" w14:textId="77777777" w:rsidR="007F3CFE" w:rsidRPr="00671CC9" w:rsidRDefault="007F3CFE" w:rsidP="009E26E4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671CC9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bookmarkEnd w:id="1"/>
          <w:p w14:paraId="5D42B7C0" w14:textId="77777777" w:rsidR="001E72DC" w:rsidRPr="00671CC9" w:rsidRDefault="001E72DC" w:rsidP="001E72DC">
            <w:pPr>
              <w:spacing w:line="276" w:lineRule="auto"/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ECTION 5. FACILITIES AND PROCESSES</w:t>
            </w:r>
          </w:p>
          <w:p w14:paraId="281CEE34" w14:textId="3D794BE8" w:rsidR="00FB48E7" w:rsidRPr="00671CC9" w:rsidRDefault="00FB48E7" w:rsidP="001E72DC">
            <w:pPr>
              <w:spacing w:line="276" w:lineRule="auto"/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71CC9"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eastAsia="zh-CN"/>
              </w:rPr>
              <w:t>PHẦN 5. CƠ SỞ SẢN XUẤT VÀ QUY TRÌNH</w:t>
            </w:r>
          </w:p>
        </w:tc>
      </w:tr>
      <w:tr w:rsidR="001E72DC" w:rsidRPr="00671CC9" w14:paraId="75943CB8" w14:textId="77777777" w:rsidTr="00FF128F">
        <w:trPr>
          <w:trHeight w:val="776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77777777" w:rsidR="001E72DC" w:rsidRPr="00671CC9" w:rsidRDefault="001E72DC" w:rsidP="001E72DC">
            <w:pPr>
              <w:spacing w:before="120"/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3FBC648A" w14:textId="77B70210" w:rsidR="001E72DC" w:rsidRPr="00671CC9" w:rsidRDefault="001E72DC" w:rsidP="001E72DC">
            <w:pPr>
              <w:spacing w:before="120" w:line="276" w:lineRule="auto"/>
              <w:rPr>
                <w:rFonts w:ascii="Times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Please provide the following information for all facilities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42D71DC4" w14:textId="166D4D91" w:rsidR="00FB48E7" w:rsidRPr="00671CC9" w:rsidRDefault="00FB48E7" w:rsidP="00FB48E7">
            <w:pPr>
              <w:spacing w:before="40" w:line="276" w:lineRule="auto"/>
              <w:rPr>
                <w:rFonts w:ascii="Times" w:hAnsi="Times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u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ấp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au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ho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ất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ả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ác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ơ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ở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giao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dịch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xử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ý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gia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ác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ược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ro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ạ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vi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ày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.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iều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ày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bao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gồ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bê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ă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ký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à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ó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ể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bao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gồ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ủa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ác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ơ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ở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khác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hư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ă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ò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ru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â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â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ố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à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hoặc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hà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u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ấp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ẽ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ược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bao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gồ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ro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ù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ạ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vi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.</w:t>
            </w:r>
          </w:p>
          <w:p w14:paraId="3969EA0F" w14:textId="77777777" w:rsidR="001E72DC" w:rsidRPr="00671CC9" w:rsidRDefault="001E72DC" w:rsidP="001E72DC">
            <w:pPr>
              <w:spacing w:line="276" w:lineRule="auto"/>
              <w:rPr>
                <w:rFonts w:ascii="Times" w:hAnsi="Times"/>
                <w:sz w:val="20"/>
                <w:szCs w:val="20"/>
                <w:lang w:eastAsia="zh-CN"/>
              </w:rPr>
            </w:pPr>
          </w:p>
          <w:p w14:paraId="2F4518D1" w14:textId="7A457D41" w:rsidR="001E72DC" w:rsidRPr="00671CC9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rFonts w:ascii="Times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Number of Employees:</w:t>
            </w: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Please include all permanent, contracted, and sub-contracted employees. </w:t>
            </w:r>
          </w:p>
          <w:p w14:paraId="56E30EB0" w14:textId="3AC816CA" w:rsidR="00FB48E7" w:rsidRPr="00671CC9" w:rsidRDefault="00FB48E7" w:rsidP="00FB48E7">
            <w:pPr>
              <w:pStyle w:val="ListParagraph"/>
              <w:spacing w:line="276" w:lineRule="auto"/>
              <w:ind w:left="360"/>
              <w:rPr>
                <w:rFonts w:ascii="Times" w:hAnsi="Times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Số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lượng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E24D91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N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hân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viên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:</w:t>
            </w: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u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ấp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hâ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iê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ố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ịnh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hợp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ồ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à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ác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hâ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iê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của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hà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ầu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ụ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.  </w:t>
            </w:r>
          </w:p>
          <w:p w14:paraId="08D5DBD3" w14:textId="097A8911" w:rsidR="001E72DC" w:rsidRPr="00671CC9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rFonts w:ascii="Times" w:hAnsi="Times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List of Activities / Processes: </w:t>
            </w: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Examples - Ginning, Spinning, Dyeing, Processing, Weaving, Knitting, Laundering, Finishing, Manufacturing, Printing, Trading (buy and sell, no processing), Storing, Importing, Exporting, Administration, Subcontractor, etc.</w:t>
            </w:r>
          </w:p>
          <w:p w14:paraId="1547910C" w14:textId="547F0B7D" w:rsidR="001E72DC" w:rsidRPr="00671CC9" w:rsidRDefault="00671CC9" w:rsidP="00671CC9">
            <w:pPr>
              <w:pStyle w:val="ListParagraph"/>
              <w:ind w:left="360"/>
              <w:rPr>
                <w:rFonts w:ascii="Times" w:hAnsi="Times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Danh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sách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các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val="vi-VN" w:eastAsia="zh-CN"/>
              </w:rPr>
              <w:t>H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oạt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động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/ 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val="vi-VN" w:eastAsia="zh-CN"/>
              </w:rPr>
              <w:t>Q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uy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trình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:</w:t>
            </w: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í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dụ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-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ánh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val="vi-VN" w:eastAsia="zh-CN"/>
              </w:rPr>
              <w:t xml:space="preserve"> bông</w:t>
            </w:r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Kéo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ợi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huộm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Xử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ý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Dệt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Đa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Giặt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Hoà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iệ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xuất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In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ấ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Giao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dịch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(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mua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và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bá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k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xử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ý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)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ưu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rữ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Nhập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khẩu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Xuất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khẩu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Quản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lý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Thầu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phụ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eastAsia="zh-CN"/>
              </w:rPr>
              <w:t>, v.v.</w:t>
            </w:r>
          </w:p>
        </w:tc>
      </w:tr>
      <w:tr w:rsidR="001E72DC" w:rsidRPr="00671CC9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48A65A40" w14:textId="3FBE9C01" w:rsidR="001E72DC" w:rsidRPr="007F3CFE" w:rsidRDefault="00970AED" w:rsidP="001E72DC">
            <w:pPr>
              <w:rPr>
                <w:rFonts w:ascii="Times" w:hAnsi="Times"/>
                <w:color w:val="C00000"/>
                <w:sz w:val="20"/>
                <w:szCs w:val="20"/>
                <w:lang w:eastAsia="zh-CN"/>
              </w:rPr>
            </w:pPr>
            <w:r w:rsidRPr="007F3CFE">
              <w:rPr>
                <w:rFonts w:ascii="Times" w:hAnsi="Times"/>
                <w:b/>
                <w:bCs/>
                <w:color w:val="C00000"/>
                <w:sz w:val="20"/>
                <w:szCs w:val="20"/>
                <w:lang w:eastAsia="zh-CN"/>
              </w:rPr>
              <w:t>REQUIRED</w:t>
            </w:r>
            <w:r w:rsidR="001E72DC" w:rsidRPr="007F3CFE">
              <w:rPr>
                <w:rFonts w:ascii="Times" w:hAnsi="Times"/>
                <w:b/>
                <w:bCs/>
                <w:color w:val="C00000"/>
                <w:sz w:val="20"/>
                <w:szCs w:val="20"/>
                <w:lang w:eastAsia="zh-CN"/>
              </w:rPr>
              <w:t>:</w:t>
            </w:r>
            <w:r w:rsidR="001E72DC" w:rsidRPr="007F3CFE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  <w:p w14:paraId="0E73A35D" w14:textId="77777777" w:rsidR="00FF128F" w:rsidRPr="007F3CFE" w:rsidRDefault="00FF128F" w:rsidP="001E72DC">
            <w:pPr>
              <w:rPr>
                <w:rFonts w:ascii="Times" w:hAnsi="Times"/>
                <w:color w:val="C00000"/>
                <w:sz w:val="20"/>
                <w:szCs w:val="20"/>
                <w:lang w:eastAsia="zh-CN"/>
              </w:rPr>
            </w:pPr>
          </w:p>
          <w:p w14:paraId="5B8A381E" w14:textId="054EE7D4" w:rsidR="000C0698" w:rsidRPr="007F3CFE" w:rsidRDefault="009C32ED" w:rsidP="001E72DC">
            <w:pPr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</w:pPr>
            <w:r w:rsidRPr="007F3CFE">
              <w:rPr>
                <w:rFonts w:ascii="Times" w:eastAsia="PMingLiU" w:hAnsi="Times"/>
                <w:b/>
                <w:bCs/>
                <w:color w:val="C00000"/>
                <w:sz w:val="20"/>
                <w:szCs w:val="20"/>
                <w:lang w:eastAsia="zh-CN"/>
              </w:rPr>
              <w:t>YÊU CẦU:</w:t>
            </w:r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ó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bất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kỳ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ơ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sở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hà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thầu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phụ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ào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kinh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doanh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xử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lý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gia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ông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ác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sản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phẩm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trong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phạm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vi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ày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không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?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ếu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ó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vui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lòng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ho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biết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bằng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ách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ghi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hú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trong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Danh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sách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Hoạt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động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Quy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trình</w:t>
            </w:r>
            <w:proofErr w:type="spellEnd"/>
            <w:r w:rsidRPr="007F3CFE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.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7B9E8B41" w:rsidR="001E72DC" w:rsidRPr="007F3CFE" w:rsidRDefault="007F3CFE" w:rsidP="001E72DC">
            <w:pPr>
              <w:rPr>
                <w:rFonts w:ascii="Times" w:eastAsia="PMingLiU" w:hAnsi="Times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ascii="Times" w:eastAsia="PMingLiU" w:hAnsi="Times"/>
                  <w:bCs/>
                  <w:color w:val="C00000"/>
                  <w:sz w:val="18"/>
                  <w:szCs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7F3CFE">
                  <w:rPr>
                    <w:rFonts w:ascii="Segoe UI Symbol" w:eastAsia="MS Gothic" w:hAnsi="Segoe UI Symbol" w:cs="Segoe UI Symbol"/>
                    <w:bCs/>
                    <w:color w:val="C00000"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1E72DC" w:rsidRPr="007F3CFE">
              <w:rPr>
                <w:rFonts w:ascii="Times" w:eastAsia="SimSun" w:hAnsi="Times"/>
                <w:bCs/>
                <w:color w:val="C00000"/>
                <w:sz w:val="18"/>
                <w:szCs w:val="18"/>
                <w:lang w:eastAsia="zh-CN"/>
              </w:rPr>
              <w:t xml:space="preserve">   YES   </w:t>
            </w:r>
            <w:sdt>
              <w:sdtPr>
                <w:rPr>
                  <w:rFonts w:ascii="Times" w:eastAsia="PMingLiU" w:hAnsi="Times"/>
                  <w:bCs/>
                  <w:color w:val="C00000"/>
                  <w:sz w:val="18"/>
                  <w:szCs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7F3CFE">
                  <w:rPr>
                    <w:rFonts w:ascii="Segoe UI Symbol" w:eastAsia="MS Gothic" w:hAnsi="Segoe UI Symbol" w:cs="Segoe UI Symbol"/>
                    <w:bCs/>
                    <w:color w:val="C00000"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1E72DC" w:rsidRPr="007F3CFE">
              <w:rPr>
                <w:rFonts w:ascii="Times" w:eastAsia="SimSun" w:hAnsi="Times"/>
                <w:bCs/>
                <w:color w:val="C00000"/>
                <w:sz w:val="18"/>
                <w:szCs w:val="18"/>
                <w:lang w:eastAsia="zh-CN"/>
              </w:rPr>
              <w:t xml:space="preserve">   NO</w:t>
            </w:r>
          </w:p>
        </w:tc>
      </w:tr>
      <w:tr w:rsidR="005D4037" w:rsidRPr="00671CC9" w14:paraId="2A6E4A11" w14:textId="77777777" w:rsidTr="007F3CFE">
        <w:trPr>
          <w:trHeight w:val="1142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1C177A90" w14:textId="77777777" w:rsidR="00970AED" w:rsidRPr="00671CC9" w:rsidRDefault="00970AED" w:rsidP="00E46796">
            <w:pPr>
              <w:spacing w:line="276" w:lineRule="auto"/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Facility</w:t>
            </w:r>
            <w:r w:rsidR="00E46796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/Unit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Name</w:t>
            </w:r>
          </w:p>
          <w:p w14:paraId="7795542D" w14:textId="3D9CA472" w:rsidR="009C32ED" w:rsidRPr="00671CC9" w:rsidRDefault="009C32ED" w:rsidP="00E46796">
            <w:pPr>
              <w:spacing w:line="276" w:lineRule="auto"/>
              <w:jc w:val="center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E24D91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C</w:t>
            </w:r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ơ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sở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Đơ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vị</w:t>
            </w:r>
            <w:proofErr w:type="spellEnd"/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2090780A" w14:textId="0FED1FDD" w:rsidR="00970AED" w:rsidRPr="00671CC9" w:rsidRDefault="00970AED" w:rsidP="009C32ED">
            <w:pPr>
              <w:spacing w:line="276" w:lineRule="auto"/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Facility</w:t>
            </w:r>
            <w:r w:rsidR="00432A76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/Unit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Address</w:t>
            </w:r>
          </w:p>
          <w:p w14:paraId="7F36B966" w14:textId="77777777" w:rsidR="00E46796" w:rsidRPr="00671CC9" w:rsidRDefault="00E46796" w:rsidP="009C32ED">
            <w:pPr>
              <w:spacing w:line="276" w:lineRule="auto"/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(Street, City, Region, zip code, Country)</w:t>
            </w:r>
          </w:p>
          <w:p w14:paraId="717370C4" w14:textId="77777777" w:rsidR="009C32ED" w:rsidRPr="00671CC9" w:rsidRDefault="009C32ED" w:rsidP="009C32ED">
            <w:pPr>
              <w:spacing w:line="276" w:lineRule="auto"/>
              <w:jc w:val="center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Địa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chỉ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Cơ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sở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Đơ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vị</w:t>
            </w:r>
            <w:proofErr w:type="spellEnd"/>
          </w:p>
          <w:p w14:paraId="2F26A893" w14:textId="74BA1300" w:rsidR="009C32ED" w:rsidRPr="00671CC9" w:rsidRDefault="009C32ED" w:rsidP="009C32ED">
            <w:pPr>
              <w:spacing w:line="276" w:lineRule="auto"/>
              <w:jc w:val="center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(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Đường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Thành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phố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Khu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vực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mã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zip,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Quốc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gia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359E10EB" w14:textId="77777777" w:rsidR="00970AED" w:rsidRPr="00671CC9" w:rsidRDefault="00970AED" w:rsidP="00E46796">
            <w:pPr>
              <w:spacing w:line="276" w:lineRule="auto"/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Number of Employees</w:t>
            </w:r>
          </w:p>
          <w:p w14:paraId="791DD6BB" w14:textId="47086BB7" w:rsidR="009C32ED" w:rsidRPr="00671CC9" w:rsidRDefault="009C32ED" w:rsidP="00E46796">
            <w:pPr>
              <w:spacing w:line="276" w:lineRule="auto"/>
              <w:jc w:val="center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Số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lượng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E24D91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N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hân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viên</w:t>
            </w:r>
            <w:proofErr w:type="spellEnd"/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0FF1267C" w14:textId="77777777" w:rsidR="00970AED" w:rsidRPr="00671CC9" w:rsidRDefault="00970AED" w:rsidP="009C32ED">
            <w:pPr>
              <w:spacing w:line="276" w:lineRule="auto"/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List of Activities / Processes</w:t>
            </w:r>
          </w:p>
          <w:p w14:paraId="58D549A2" w14:textId="2FB93A1C" w:rsidR="009C32ED" w:rsidRPr="00671CC9" w:rsidRDefault="009C32ED" w:rsidP="009C32ED">
            <w:pPr>
              <w:spacing w:line="276" w:lineRule="auto"/>
              <w:jc w:val="center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Danh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sách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E24D91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C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ác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hoạt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động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E24D91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Q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uy</w:t>
            </w:r>
            <w:proofErr w:type="spell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trình</w:t>
            </w:r>
            <w:proofErr w:type="spellEnd"/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0976B79A" w14:textId="0856F18D" w:rsidR="009C32ED" w:rsidRPr="00671CC9" w:rsidRDefault="00970AED" w:rsidP="009C32ED">
            <w:pPr>
              <w:spacing w:line="276" w:lineRule="auto"/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Certified Previously</w:t>
            </w:r>
            <w:r w:rsidR="009C32ED"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9C32ED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Được</w:t>
            </w:r>
            <w:proofErr w:type="spellEnd"/>
            <w:r w:rsidR="009C32ED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C32ED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chứng</w:t>
            </w:r>
            <w:proofErr w:type="spellEnd"/>
            <w:r w:rsidR="009C32ED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C32ED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nhận</w:t>
            </w:r>
            <w:proofErr w:type="spellEnd"/>
            <w:r w:rsidR="009C32ED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C32ED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trước</w:t>
            </w:r>
            <w:proofErr w:type="spellEnd"/>
            <w:r w:rsidR="009C32ED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proofErr w:type="gramStart"/>
            <w:r w:rsidR="009C32ED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đây</w:t>
            </w:r>
            <w:proofErr w:type="spellEnd"/>
            <w:r w:rsidR="009C32ED"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(</w:t>
            </w:r>
            <w:proofErr w:type="gramEnd"/>
            <w:r w:rsidRPr="00671CC9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Y/N)</w:t>
            </w:r>
          </w:p>
        </w:tc>
      </w:tr>
      <w:tr w:rsidR="00E46796" w:rsidRPr="00671CC9" w14:paraId="7CC37997" w14:textId="77777777" w:rsidTr="007F3CFE">
        <w:trPr>
          <w:trHeight w:val="638"/>
          <w:jc w:val="center"/>
        </w:trPr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251436119"/>
            <w:placeholder>
              <w:docPart w:val="CDBCAF093CEF45F18AAFE06B32AA55A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9706715" w14:textId="1D032E18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b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719744732"/>
            <w:placeholder>
              <w:docPart w:val="7A42C4E56F1E46439C9C070A060344E1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02C2F957" w14:textId="39BAF201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b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58480460"/>
            <w:placeholder>
              <w:docPart w:val="63F826ED8DE942BAA17AB511DAE09EB9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E43981" w14:textId="325DA425" w:rsidR="00E46796" w:rsidRPr="00671CC9" w:rsidRDefault="00E46796" w:rsidP="00E46796">
                <w:pPr>
                  <w:spacing w:line="276" w:lineRule="auto"/>
                  <w:jc w:val="center"/>
                  <w:rPr>
                    <w:rFonts w:ascii="Times" w:eastAsia="PMingLiU" w:hAnsi="Times"/>
                    <w:b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32274397"/>
            <w:placeholder>
              <w:docPart w:val="F5072C8C4DF34663BD255D4DE7035C27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59DF6A88" w14:textId="05826F3D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b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456411860"/>
            <w:placeholder>
              <w:docPart w:val="2E5B1FE0898B4702A9DD132F8C20F24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B06BE68" w14:textId="77777777" w:rsidR="00E46796" w:rsidRPr="00671CC9" w:rsidRDefault="00E46796" w:rsidP="00E46796">
                <w:pPr>
                  <w:spacing w:line="276" w:lineRule="auto"/>
                  <w:jc w:val="center"/>
                  <w:rPr>
                    <w:rFonts w:ascii="Times" w:eastAsia="PMingLiU" w:hAnsi="Times"/>
                    <w:b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46796" w:rsidRPr="00671CC9" w14:paraId="3FC1D2FD" w14:textId="77777777" w:rsidTr="007F3CFE">
        <w:trPr>
          <w:trHeight w:val="791"/>
          <w:jc w:val="center"/>
        </w:trPr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108731178"/>
            <w:placeholder>
              <w:docPart w:val="AB845AF4C25D410E850A9713A152064F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900B600" w14:textId="1A703022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571502644"/>
            <w:placeholder>
              <w:docPart w:val="D447C63B2E9A4C2BA389C7F37ACDC1C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B52D239" w14:textId="0BF1402D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426039883"/>
            <w:placeholder>
              <w:docPart w:val="134F50B718754D6BA3F3C0EEBF88C513"/>
            </w:placeholder>
            <w:showingPlcHdr/>
          </w:sdtPr>
          <w:sdtEndPr/>
          <w:sdtContent>
            <w:tc>
              <w:tcPr>
                <w:tcW w:w="586" w:type="pct"/>
              </w:tcPr>
              <w:p w14:paraId="3357C5B3" w14:textId="04200389" w:rsidR="00E46796" w:rsidRPr="00671CC9" w:rsidRDefault="00E46796" w:rsidP="00E46796">
                <w:pPr>
                  <w:spacing w:line="276" w:lineRule="auto"/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395134972"/>
            <w:placeholder>
              <w:docPart w:val="71D44D3BB93E4703B5FB265FA2070995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9483A92" w14:textId="140A5583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001349110"/>
            <w:placeholder>
              <w:docPart w:val="4527290EDD2D465EAB9D56CB936DCCE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2FBC502" w14:textId="11FD1D04" w:rsidR="00E46796" w:rsidRPr="00671CC9" w:rsidRDefault="00E46796" w:rsidP="00E46796">
                <w:pPr>
                  <w:spacing w:line="276" w:lineRule="auto"/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46796" w:rsidRPr="00671CC9" w14:paraId="4672A057" w14:textId="77777777" w:rsidTr="007F3CFE">
        <w:trPr>
          <w:trHeight w:val="863"/>
          <w:jc w:val="center"/>
        </w:trPr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16342260"/>
            <w:placeholder>
              <w:docPart w:val="7A01504585C34099A669227FB4FD3CD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B3A1298" w14:textId="09910DE0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691890545"/>
            <w:placeholder>
              <w:docPart w:val="BEF93665B7C8466F91BDF05380EB1767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2DE84F06" w14:textId="2E272E4B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10940449"/>
            <w:placeholder>
              <w:docPart w:val="75CA34EF5A2A4310A32492F41F19DEAB"/>
            </w:placeholder>
            <w:showingPlcHdr/>
          </w:sdtPr>
          <w:sdtEndPr/>
          <w:sdtContent>
            <w:tc>
              <w:tcPr>
                <w:tcW w:w="586" w:type="pct"/>
              </w:tcPr>
              <w:p w14:paraId="442C721F" w14:textId="21BEC854" w:rsidR="00E46796" w:rsidRPr="00671CC9" w:rsidRDefault="00E46796" w:rsidP="00E46796">
                <w:pPr>
                  <w:spacing w:line="276" w:lineRule="auto"/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834684968"/>
            <w:placeholder>
              <w:docPart w:val="7907888F273541458D772A900EAF7C0B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822DA09" w14:textId="268A118C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903134152"/>
            <w:placeholder>
              <w:docPart w:val="6BFC1D0E3B2443CAA0165E43FFBF0BF6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C13961C" w14:textId="0330312B" w:rsidR="00E46796" w:rsidRPr="00671CC9" w:rsidRDefault="00E46796" w:rsidP="00E46796">
                <w:pPr>
                  <w:spacing w:line="276" w:lineRule="auto"/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46796" w:rsidRPr="00671CC9" w14:paraId="4341E38C" w14:textId="77777777" w:rsidTr="007F3CFE">
        <w:trPr>
          <w:trHeight w:val="845"/>
          <w:jc w:val="center"/>
        </w:trPr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583377866"/>
            <w:placeholder>
              <w:docPart w:val="3289A00BB29541D9874490696DCE66D0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367E004C" w14:textId="69E6C591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078631823"/>
            <w:placeholder>
              <w:docPart w:val="CD71447370C34D15A7DACEEFF143CCA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1ADE4385" w14:textId="6A0A692C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372428380"/>
            <w:placeholder>
              <w:docPart w:val="70584E9429404633A6634C990BEAA380"/>
            </w:placeholder>
            <w:showingPlcHdr/>
          </w:sdtPr>
          <w:sdtEndPr/>
          <w:sdtContent>
            <w:tc>
              <w:tcPr>
                <w:tcW w:w="586" w:type="pct"/>
              </w:tcPr>
              <w:p w14:paraId="5BD10BF9" w14:textId="044B08FC" w:rsidR="00E46796" w:rsidRPr="00671CC9" w:rsidRDefault="00E46796" w:rsidP="00E46796">
                <w:pPr>
                  <w:spacing w:line="276" w:lineRule="auto"/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445668649"/>
            <w:placeholder>
              <w:docPart w:val="3C13D4D637F245AC9B666589D0D365CF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DC5344F" w14:textId="287557D2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85203759"/>
            <w:placeholder>
              <w:docPart w:val="A4D4788F805041C19581829F34C3F94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174A746" w14:textId="103A9507" w:rsidR="00E46796" w:rsidRPr="00671CC9" w:rsidRDefault="00E46796" w:rsidP="00E46796">
                <w:pPr>
                  <w:spacing w:line="276" w:lineRule="auto"/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46796" w:rsidRPr="00671CC9" w14:paraId="552B3A51" w14:textId="77777777" w:rsidTr="007F3CFE">
        <w:trPr>
          <w:trHeight w:val="827"/>
          <w:jc w:val="center"/>
        </w:trPr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693606654"/>
            <w:placeholder>
              <w:docPart w:val="D3302E596BB649C4BE05018F15414476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9BA91A7" w14:textId="09B6570F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973323596"/>
            <w:placeholder>
              <w:docPart w:val="F2A053611850467195CB704072E60BB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572B598" w14:textId="6BF9C089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052388008"/>
            <w:placeholder>
              <w:docPart w:val="B5EFFF18731C44048959A9E0029AE4A7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AD60B6" w14:textId="758E16CC" w:rsidR="00E46796" w:rsidRPr="00671CC9" w:rsidRDefault="00E46796" w:rsidP="00E46796">
                <w:pPr>
                  <w:spacing w:line="276" w:lineRule="auto"/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989592830"/>
            <w:placeholder>
              <w:docPart w:val="E9CFA9E3609D4C638F87F430EDF4A6A0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263ED72" w14:textId="0B85E90D" w:rsidR="00E46796" w:rsidRPr="00671CC9" w:rsidRDefault="00E46796" w:rsidP="00E46796">
                <w:pPr>
                  <w:spacing w:line="276" w:lineRule="auto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661916229"/>
            <w:placeholder>
              <w:docPart w:val="C29C59CF4B8549DC9F41632469695C0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E992B9E" w14:textId="779E17C9" w:rsidR="00E46796" w:rsidRPr="00671CC9" w:rsidRDefault="00E46796" w:rsidP="00E46796">
                <w:pPr>
                  <w:spacing w:line="276" w:lineRule="auto"/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</w:tbl>
    <w:p w14:paraId="60207313" w14:textId="77777777" w:rsidR="00FF128F" w:rsidRDefault="00FF128F" w:rsidP="00D972AC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1A7A97E4" w14:textId="7E78173D" w:rsidR="00754B64" w:rsidRPr="00671CC9" w:rsidRDefault="00183246" w:rsidP="00D972AC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If additional space is needed, please use other document sheets (preferably excel or word) to submit the above information.</w:t>
      </w:r>
    </w:p>
    <w:p w14:paraId="2952DB5B" w14:textId="74ABD376" w:rsidR="007F3CFE" w:rsidRPr="00671CC9" w:rsidRDefault="009C32ED" w:rsidP="00D972AC">
      <w:pPr>
        <w:spacing w:line="276" w:lineRule="auto"/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  <w:bookmarkStart w:id="2" w:name="_Hlk83221155"/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Nếu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cần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hêm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khoả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rố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,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vui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lò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sử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dụ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các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ra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ài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liệu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khác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(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ốt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nhất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là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excel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hoặc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word)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để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gửi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hông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tin </w:t>
      </w:r>
      <w:proofErr w:type="spellStart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rên</w:t>
      </w:r>
      <w:proofErr w:type="spellEnd"/>
      <w:r w:rsidRPr="00671CC9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.</w:t>
      </w: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671CC9" w14:paraId="6FE687D3" w14:textId="77777777" w:rsidTr="00DB126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7BBFDCB9" w14:textId="77777777" w:rsidR="00F27532" w:rsidRPr="00671CC9" w:rsidRDefault="00F27532" w:rsidP="00DB1261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3" w:name="_Hlk82025993"/>
            <w:bookmarkEnd w:id="2"/>
            <w:r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 xml:space="preserve">SECTION </w:t>
            </w:r>
            <w:r w:rsidR="00517D18"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6</w:t>
            </w:r>
            <w:r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. CERTIFICATION INFORMATION</w:t>
            </w:r>
          </w:p>
          <w:p w14:paraId="716FFA69" w14:textId="2CF70A16" w:rsidR="009C32ED" w:rsidRPr="00671CC9" w:rsidRDefault="009C32ED" w:rsidP="00DB1261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PHẦN 6. THÔNG TIN CHỨNG NHẬN</w:t>
            </w:r>
          </w:p>
        </w:tc>
      </w:tr>
      <w:tr w:rsidR="00F27532" w:rsidRPr="00671CC9" w14:paraId="606B0957" w14:textId="77777777" w:rsidTr="00DB126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77ED3592" w14:textId="77777777" w:rsidR="00F27532" w:rsidRPr="00671CC9" w:rsidRDefault="00F27532" w:rsidP="00DB1261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Certifications - Is the organization or facilities certified to any of the following standards?</w:t>
            </w:r>
          </w:p>
          <w:p w14:paraId="79F5A941" w14:textId="2E704A68" w:rsidR="009C32ED" w:rsidRPr="00671CC9" w:rsidRDefault="0064750A" w:rsidP="00DB1261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-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Tổ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chức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hoặc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cơ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sở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từng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chứng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nhận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bất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kỳ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tiêu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chuẩn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nào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sau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đây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không</w:t>
            </w:r>
            <w:proofErr w:type="spellEnd"/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?</w:t>
            </w:r>
          </w:p>
        </w:tc>
      </w:tr>
      <w:tr w:rsidR="00F27532" w:rsidRPr="00671CC9" w14:paraId="76A716A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AA1DBDF" w14:textId="77777777" w:rsidR="00F27532" w:rsidRPr="00671CC9" w:rsidRDefault="00F27532" w:rsidP="00DB1261">
            <w:pPr>
              <w:rPr>
                <w:rFonts w:ascii="Times" w:hAnsi="Times"/>
                <w:sz w:val="20"/>
                <w:szCs w:val="20"/>
              </w:rPr>
            </w:pPr>
            <w:r w:rsidRPr="00671CC9">
              <w:rPr>
                <w:rFonts w:ascii="Times" w:hAnsi="Times"/>
                <w:sz w:val="20"/>
                <w:szCs w:val="20"/>
              </w:rPr>
              <w:t>OEKO-TEX STEP Environmental Performance Requirements</w:t>
            </w:r>
          </w:p>
          <w:p w14:paraId="055229A6" w14:textId="067EC26B" w:rsidR="0064750A" w:rsidRPr="00671CC9" w:rsidRDefault="0064750A" w:rsidP="00DB1261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Yêu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ầu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về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Hiệu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suất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Mô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rườ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ủa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Oeko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-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ex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SteP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146D04" w14:textId="77777777" w:rsidR="00F27532" w:rsidRPr="00671CC9" w:rsidRDefault="007F3CFE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F27532" w:rsidRPr="00671CC9" w14:paraId="15FF4D0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31C1913" w14:textId="4A15E2F5" w:rsidR="00F27532" w:rsidRPr="00671CC9" w:rsidRDefault="00F27532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</w:rPr>
              <w:t>Global Recycled Standard (GRS)</w:t>
            </w:r>
            <w:r w:rsidR="0064750A" w:rsidRPr="00671CC9">
              <w:rPr>
                <w:rFonts w:ascii="Times" w:hAnsi="Times"/>
                <w:sz w:val="20"/>
                <w:szCs w:val="20"/>
              </w:rPr>
              <w:t xml:space="preserve"> | </w:t>
            </w:r>
            <w:proofErr w:type="spellStart"/>
            <w:r w:rsidR="0064750A" w:rsidRPr="00671CC9">
              <w:rPr>
                <w:rFonts w:ascii="Times" w:hAnsi="Times"/>
                <w:sz w:val="20"/>
                <w:szCs w:val="20"/>
              </w:rPr>
              <w:t>Tiêu</w:t>
            </w:r>
            <w:proofErr w:type="spellEnd"/>
            <w:r w:rsidR="0064750A"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64750A" w:rsidRPr="00671CC9">
              <w:rPr>
                <w:rFonts w:ascii="Times" w:hAnsi="Times"/>
                <w:sz w:val="20"/>
                <w:szCs w:val="20"/>
              </w:rPr>
              <w:t>Chuẩn</w:t>
            </w:r>
            <w:proofErr w:type="spellEnd"/>
            <w:r w:rsidR="0064750A"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64750A" w:rsidRPr="00671CC9">
              <w:rPr>
                <w:rFonts w:ascii="Times" w:hAnsi="Times"/>
                <w:sz w:val="20"/>
                <w:szCs w:val="20"/>
              </w:rPr>
              <w:t>Tái</w:t>
            </w:r>
            <w:proofErr w:type="spellEnd"/>
            <w:r w:rsidR="0064750A"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64750A" w:rsidRPr="00671CC9">
              <w:rPr>
                <w:rFonts w:ascii="Times" w:hAnsi="Times"/>
                <w:sz w:val="20"/>
                <w:szCs w:val="20"/>
              </w:rPr>
              <w:t>Chế</w:t>
            </w:r>
            <w:proofErr w:type="spellEnd"/>
            <w:r w:rsidR="0064750A"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64750A" w:rsidRPr="00671CC9">
              <w:rPr>
                <w:rFonts w:ascii="Times" w:hAnsi="Times"/>
                <w:sz w:val="20"/>
                <w:szCs w:val="20"/>
              </w:rPr>
              <w:t>Toàn</w:t>
            </w:r>
            <w:proofErr w:type="spellEnd"/>
            <w:r w:rsidR="0064750A"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64750A" w:rsidRPr="00671CC9">
              <w:rPr>
                <w:rFonts w:ascii="Times" w:hAnsi="Times"/>
                <w:sz w:val="20"/>
                <w:szCs w:val="20"/>
              </w:rPr>
              <w:t>Cầu</w:t>
            </w:r>
            <w:proofErr w:type="spellEnd"/>
            <w:r w:rsidR="0064750A" w:rsidRPr="00671CC9">
              <w:rPr>
                <w:rFonts w:ascii="Times" w:hAnsi="Times"/>
                <w:sz w:val="20"/>
                <w:szCs w:val="20"/>
              </w:rPr>
              <w:t xml:space="preserve"> (GR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7FAA7AC" w14:textId="77777777" w:rsidR="00F27532" w:rsidRPr="00671CC9" w:rsidRDefault="007F3CFE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F27532" w:rsidRPr="00671CC9" w14:paraId="3AB7BD65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E3BB4D9" w14:textId="111557CD" w:rsidR="00F27532" w:rsidRPr="00671CC9" w:rsidRDefault="00F27532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</w:rPr>
              <w:t>SCS Recycled Content Verification</w:t>
            </w:r>
            <w:r w:rsidR="0064750A" w:rsidRPr="00671CC9">
              <w:rPr>
                <w:rFonts w:ascii="Times" w:hAnsi="Times"/>
                <w:sz w:val="20"/>
                <w:szCs w:val="20"/>
              </w:rPr>
              <w:t xml:space="preserve"> | </w:t>
            </w:r>
            <w:proofErr w:type="spellStart"/>
            <w:r w:rsidR="0064750A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Xác</w:t>
            </w:r>
            <w:proofErr w:type="spellEnd"/>
            <w:r w:rsidR="0064750A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r w:rsidR="0080156D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M</w:t>
            </w:r>
            <w:r w:rsidR="0064750A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inh </w:t>
            </w:r>
            <w:proofErr w:type="spellStart"/>
            <w:r w:rsidR="0080156D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</w:t>
            </w:r>
            <w:r w:rsidR="0064750A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ành</w:t>
            </w:r>
            <w:proofErr w:type="spellEnd"/>
            <w:r w:rsidR="0064750A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P</w:t>
            </w:r>
            <w:r w:rsidR="0064750A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ần</w:t>
            </w:r>
            <w:proofErr w:type="spellEnd"/>
            <w:r w:rsidR="0064750A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</w:t>
            </w:r>
            <w:r w:rsidR="0064750A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ái</w:t>
            </w:r>
            <w:proofErr w:type="spellEnd"/>
            <w:r w:rsidR="0064750A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</w:t>
            </w:r>
            <w:r w:rsidR="0064750A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ế</w:t>
            </w:r>
            <w:proofErr w:type="spellEnd"/>
            <w:r w:rsidR="0064750A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SC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395F3D3" w14:textId="77777777" w:rsidR="00F27532" w:rsidRPr="00671CC9" w:rsidRDefault="007F3CFE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F27532" w:rsidRPr="00671CC9" w14:paraId="69DFA362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5E99A11" w14:textId="019E7564" w:rsidR="00F27532" w:rsidRPr="00671CC9" w:rsidRDefault="00F27532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</w:rPr>
              <w:t xml:space="preserve">BSCI Social Audit </w:t>
            </w:r>
            <w:r w:rsidR="0064750A" w:rsidRPr="00671CC9">
              <w:rPr>
                <w:rFonts w:ascii="Times" w:hAnsi="Times"/>
                <w:sz w:val="20"/>
                <w:szCs w:val="20"/>
              </w:rPr>
              <w:t xml:space="preserve">| </w:t>
            </w:r>
            <w:proofErr w:type="spellStart"/>
            <w:r w:rsidR="0064750A" w:rsidRPr="00671CC9">
              <w:rPr>
                <w:rFonts w:ascii="Times" w:hAnsi="Times"/>
                <w:sz w:val="20"/>
                <w:szCs w:val="20"/>
              </w:rPr>
              <w:t>Đánh</w:t>
            </w:r>
            <w:proofErr w:type="spellEnd"/>
            <w:r w:rsidR="0064750A"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G</w:t>
            </w:r>
            <w:r w:rsidR="0064750A" w:rsidRPr="00671CC9">
              <w:rPr>
                <w:rFonts w:ascii="Times" w:hAnsi="Times"/>
                <w:sz w:val="20"/>
                <w:szCs w:val="20"/>
              </w:rPr>
              <w:t>iá</w:t>
            </w:r>
            <w:proofErr w:type="spellEnd"/>
            <w:r w:rsidR="0064750A"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6B52E4" w:rsidRPr="00671CC9">
              <w:rPr>
                <w:rFonts w:ascii="Times" w:hAnsi="Times"/>
                <w:sz w:val="20"/>
                <w:szCs w:val="20"/>
              </w:rPr>
              <w:t>X</w:t>
            </w:r>
            <w:r w:rsidR="0064750A" w:rsidRPr="00671CC9">
              <w:rPr>
                <w:rFonts w:ascii="Times" w:hAnsi="Times"/>
                <w:sz w:val="20"/>
                <w:szCs w:val="20"/>
              </w:rPr>
              <w:t>ã</w:t>
            </w:r>
            <w:proofErr w:type="spellEnd"/>
            <w:r w:rsidR="0064750A"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64750A" w:rsidRPr="00671CC9">
              <w:rPr>
                <w:rFonts w:ascii="Times" w:hAnsi="Times"/>
                <w:sz w:val="20"/>
                <w:szCs w:val="20"/>
              </w:rPr>
              <w:t>hội</w:t>
            </w:r>
            <w:proofErr w:type="spellEnd"/>
            <w:r w:rsidR="0064750A" w:rsidRPr="00671CC9">
              <w:rPr>
                <w:rFonts w:ascii="Times" w:hAnsi="Times"/>
                <w:sz w:val="20"/>
                <w:szCs w:val="20"/>
              </w:rPr>
              <w:t xml:space="preserve"> BSCI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DC857DD" w14:textId="77777777" w:rsidR="00F27532" w:rsidRPr="00671CC9" w:rsidRDefault="007F3CFE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F27532" w:rsidRPr="00671CC9" w14:paraId="218C173A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38BC83C" w14:textId="1C7AE676" w:rsidR="00F27532" w:rsidRPr="00671CC9" w:rsidRDefault="00F27532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sz w:val="20"/>
                <w:szCs w:val="20"/>
              </w:rPr>
              <w:t xml:space="preserve">SA 8000 Audit </w:t>
            </w:r>
            <w:r w:rsidR="0064750A" w:rsidRPr="00671CC9">
              <w:rPr>
                <w:rFonts w:ascii="Times" w:hAnsi="Times"/>
                <w:sz w:val="20"/>
                <w:szCs w:val="20"/>
              </w:rPr>
              <w:t xml:space="preserve">| </w:t>
            </w:r>
            <w:proofErr w:type="spellStart"/>
            <w:r w:rsidR="0064750A" w:rsidRPr="00671CC9">
              <w:rPr>
                <w:rFonts w:ascii="Times" w:hAnsi="Times"/>
                <w:sz w:val="20"/>
                <w:szCs w:val="20"/>
              </w:rPr>
              <w:t>Đánh</w:t>
            </w:r>
            <w:proofErr w:type="spellEnd"/>
            <w:r w:rsidR="0064750A"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G</w:t>
            </w:r>
            <w:r w:rsidR="0064750A" w:rsidRPr="00671CC9">
              <w:rPr>
                <w:rFonts w:ascii="Times" w:hAnsi="Times"/>
                <w:sz w:val="20"/>
                <w:szCs w:val="20"/>
              </w:rPr>
              <w:t>i</w:t>
            </w:r>
            <w:r w:rsidR="006B52E4" w:rsidRPr="00671CC9">
              <w:rPr>
                <w:rFonts w:ascii="Times" w:hAnsi="Times"/>
                <w:sz w:val="20"/>
                <w:szCs w:val="20"/>
              </w:rPr>
              <w:t>á</w:t>
            </w:r>
            <w:proofErr w:type="spellEnd"/>
            <w:r w:rsidR="006B52E4"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r w:rsidR="0064750A" w:rsidRPr="00671CC9">
              <w:rPr>
                <w:rFonts w:ascii="Times" w:hAnsi="Times"/>
                <w:sz w:val="20"/>
                <w:szCs w:val="20"/>
              </w:rPr>
              <w:t>SA 8000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48D7345" w14:textId="77777777" w:rsidR="00F27532" w:rsidRPr="00671CC9" w:rsidRDefault="007F3CFE" w:rsidP="00DB1261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1068CB" w:rsidRPr="00671CC9" w14:paraId="7910B93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258B306" w14:textId="77777777" w:rsidR="001068CB" w:rsidRPr="00671CC9" w:rsidRDefault="001068CB" w:rsidP="001068CB">
            <w:pPr>
              <w:rPr>
                <w:rFonts w:ascii="Times" w:hAnsi="Times"/>
                <w:sz w:val="20"/>
                <w:szCs w:val="20"/>
              </w:rPr>
            </w:pPr>
            <w:r w:rsidRPr="00671CC9">
              <w:rPr>
                <w:rFonts w:ascii="Times" w:hAnsi="Times"/>
                <w:sz w:val="20"/>
                <w:szCs w:val="20"/>
              </w:rPr>
              <w:t>Higgs Facilities Environmental Module (FEM)</w:t>
            </w:r>
          </w:p>
          <w:p w14:paraId="23BC36D8" w14:textId="2FD8CD9D" w:rsidR="001068CB" w:rsidRPr="00671CC9" w:rsidRDefault="001068CB" w:rsidP="001068CB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Higg</w:t>
            </w:r>
            <w:proofErr w:type="spellEnd"/>
            <w:r w:rsidRPr="00671CC9">
              <w:rPr>
                <w:rFonts w:ascii="Times" w:hAnsi="Times"/>
                <w:sz w:val="20"/>
                <w:szCs w:val="20"/>
                <w:lang w:val="vi-VN"/>
              </w:rPr>
              <w:t xml:space="preserve"> Index</w:t>
            </w:r>
            <w:r w:rsidRPr="00671CC9">
              <w:rPr>
                <w:rFonts w:ascii="Times" w:hAnsi="Times"/>
                <w:sz w:val="20"/>
                <w:szCs w:val="20"/>
              </w:rPr>
              <w:t xml:space="preserve"> Modul</w:t>
            </w:r>
            <w:r w:rsidRPr="00671CC9">
              <w:rPr>
                <w:rFonts w:ascii="Times" w:hAnsi="Times"/>
                <w:sz w:val="20"/>
                <w:szCs w:val="20"/>
                <w:lang w:val="vi-V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về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Mô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rườ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690B8DD" w14:textId="698B7A54" w:rsidR="001068CB" w:rsidRPr="00671CC9" w:rsidRDefault="007F3CFE" w:rsidP="001068CB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68CB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068CB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68CB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068CB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1068CB" w:rsidRPr="00671CC9" w14:paraId="6F426E2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6FE6E72D" w14:textId="77777777" w:rsidR="001068CB" w:rsidRPr="00671CC9" w:rsidRDefault="001068CB" w:rsidP="001068CB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  <w:p w14:paraId="119D94E0" w14:textId="083F988C" w:rsidR="001068CB" w:rsidRPr="00671CC9" w:rsidRDefault="001068CB" w:rsidP="001068CB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igg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Index Modul</w:t>
            </w: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về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Lao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động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&amp;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Xã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ội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5650374" w14:textId="1C893550" w:rsidR="001068CB" w:rsidRPr="00671CC9" w:rsidRDefault="007F3CFE" w:rsidP="001068CB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68CB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068CB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68CB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068CB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1068CB" w:rsidRPr="00671CC9" w14:paraId="1AC2573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8C0E066" w14:textId="77777777" w:rsidR="001068CB" w:rsidRPr="00671CC9" w:rsidRDefault="001068CB" w:rsidP="001068CB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iggs Brand Retail Module (BRM)</w:t>
            </w:r>
          </w:p>
          <w:p w14:paraId="1BD6B4FA" w14:textId="2A6D9554" w:rsidR="001068CB" w:rsidRPr="00671CC9" w:rsidRDefault="001068CB" w:rsidP="001068CB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igg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Index Modul</w:t>
            </w:r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về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hương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hiệu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bá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lẻ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6E999EA" w14:textId="3060C1B6" w:rsidR="001068CB" w:rsidRPr="00671CC9" w:rsidRDefault="007F3CFE" w:rsidP="001068CB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68CB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068CB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68CB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068CB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AD18CF" w:rsidRPr="00671CC9" w14:paraId="6E6947E3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68F083BA" w14:textId="77777777" w:rsidR="00AD18CF" w:rsidRPr="00671CC9" w:rsidRDefault="00AD18CF" w:rsidP="00AD18CF">
            <w:pPr>
              <w:rPr>
                <w:rFonts w:ascii="Times" w:hAnsi="Times"/>
                <w:sz w:val="20"/>
                <w:szCs w:val="20"/>
              </w:rPr>
            </w:pPr>
            <w:r w:rsidRPr="00671CC9">
              <w:rPr>
                <w:rFonts w:ascii="Times" w:hAnsi="Times"/>
                <w:sz w:val="20"/>
                <w:szCs w:val="20"/>
              </w:rPr>
              <w:t>Worldwide Responsible Accreditation Program (WRAP)</w:t>
            </w:r>
          </w:p>
          <w:p w14:paraId="1663DAE6" w14:textId="2FC77B2C" w:rsidR="0064750A" w:rsidRPr="00671CC9" w:rsidRDefault="0064750A" w:rsidP="00AD18CF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ươ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T</w:t>
            </w:r>
            <w:r w:rsidRPr="00671CC9">
              <w:rPr>
                <w:rFonts w:ascii="Times" w:hAnsi="Times"/>
                <w:sz w:val="20"/>
                <w:szCs w:val="20"/>
              </w:rPr>
              <w:t>rình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C</w:t>
            </w:r>
            <w:r w:rsidR="00C9580B" w:rsidRPr="00671CC9">
              <w:rPr>
                <w:rFonts w:ascii="Times" w:hAnsi="Times"/>
                <w:sz w:val="20"/>
                <w:szCs w:val="20"/>
              </w:rPr>
              <w:t>hứ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N</w:t>
            </w:r>
            <w:r w:rsidRPr="00671CC9">
              <w:rPr>
                <w:rFonts w:ascii="Times" w:hAnsi="Times"/>
                <w:sz w:val="20"/>
                <w:szCs w:val="20"/>
              </w:rPr>
              <w:t>hận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C</w:t>
            </w:r>
            <w:r w:rsidRPr="00671CC9">
              <w:rPr>
                <w:rFonts w:ascii="Times" w:hAnsi="Times"/>
                <w:sz w:val="20"/>
                <w:szCs w:val="20"/>
              </w:rPr>
              <w:t>ó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T</w:t>
            </w:r>
            <w:r w:rsidRPr="00671CC9">
              <w:rPr>
                <w:rFonts w:ascii="Times" w:hAnsi="Times"/>
                <w:sz w:val="20"/>
                <w:szCs w:val="20"/>
              </w:rPr>
              <w:t>rách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N</w:t>
            </w:r>
            <w:r w:rsidRPr="00671CC9">
              <w:rPr>
                <w:rFonts w:ascii="Times" w:hAnsi="Times"/>
                <w:sz w:val="20"/>
                <w:szCs w:val="20"/>
              </w:rPr>
              <w:t>hiệm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T</w:t>
            </w:r>
            <w:r w:rsidRPr="00671CC9">
              <w:rPr>
                <w:rFonts w:ascii="Times" w:hAnsi="Times"/>
                <w:sz w:val="20"/>
                <w:szCs w:val="20"/>
              </w:rPr>
              <w:t>rên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T</w:t>
            </w:r>
            <w:r w:rsidRPr="00671CC9">
              <w:rPr>
                <w:rFonts w:ascii="Times" w:hAnsi="Times"/>
                <w:sz w:val="20"/>
                <w:szCs w:val="20"/>
              </w:rPr>
              <w:t>oàn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T</w:t>
            </w:r>
            <w:r w:rsidRPr="00671CC9">
              <w:rPr>
                <w:rFonts w:ascii="Times" w:hAnsi="Times"/>
                <w:sz w:val="20"/>
                <w:szCs w:val="20"/>
              </w:rPr>
              <w:t>hế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="0080156D" w:rsidRPr="00671CC9">
              <w:rPr>
                <w:rFonts w:ascii="Times" w:hAnsi="Times"/>
                <w:sz w:val="20"/>
                <w:szCs w:val="20"/>
              </w:rPr>
              <w:t>G</w:t>
            </w:r>
            <w:r w:rsidRPr="00671CC9">
              <w:rPr>
                <w:rFonts w:ascii="Times" w:hAnsi="Times"/>
                <w:sz w:val="20"/>
                <w:szCs w:val="20"/>
              </w:rPr>
              <w:t>iớ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FD16055" w14:textId="77777777" w:rsidR="00AD18CF" w:rsidRPr="00671CC9" w:rsidRDefault="007F3CFE" w:rsidP="00AD18CF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D18CF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D18CF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AD18CF" w:rsidRPr="00671CC9" w14:paraId="4F575E56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BA97163" w14:textId="77777777" w:rsidR="00AD18CF" w:rsidRPr="00671CC9" w:rsidRDefault="00AD18CF" w:rsidP="00AD18CF">
            <w:pPr>
              <w:rPr>
                <w:rFonts w:ascii="Times" w:hAnsi="Times"/>
                <w:sz w:val="20"/>
                <w:szCs w:val="20"/>
              </w:rPr>
            </w:pPr>
            <w:r w:rsidRPr="00671CC9">
              <w:rPr>
                <w:rFonts w:ascii="Times" w:hAnsi="Times"/>
                <w:sz w:val="20"/>
                <w:szCs w:val="20"/>
              </w:rPr>
              <w:t>Any standard approved against the GSCP social reference code audit?</w:t>
            </w:r>
          </w:p>
          <w:p w14:paraId="57F7B358" w14:textId="032FFA45" w:rsidR="0064750A" w:rsidRPr="00671CC9" w:rsidRDefault="0064750A" w:rsidP="00AD18CF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Bất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kỳ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iêu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uẩn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nào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được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ấp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huận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ố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lạ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việc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kiểm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ra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mã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ham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iếu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xã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hộ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GSCP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A815C1" w14:textId="77777777" w:rsidR="00AD18CF" w:rsidRPr="00671CC9" w:rsidRDefault="007F3CFE" w:rsidP="00AD18CF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D18CF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D18CF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AD18CF" w:rsidRPr="00671CC9" w14:paraId="7B24D70B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E8FB214" w14:textId="77777777" w:rsidR="00AD18CF" w:rsidRPr="00671CC9" w:rsidRDefault="00AD18CF" w:rsidP="00AD18CF">
            <w:pPr>
              <w:rPr>
                <w:rFonts w:ascii="Times" w:hAnsi="Times"/>
                <w:sz w:val="20"/>
                <w:szCs w:val="20"/>
              </w:rPr>
            </w:pPr>
            <w:r w:rsidRPr="00671CC9">
              <w:rPr>
                <w:rFonts w:ascii="Times" w:hAnsi="Times"/>
                <w:sz w:val="20"/>
                <w:szCs w:val="20"/>
              </w:rPr>
              <w:t>Any standard approved against the GSCP environmental reference requirement audit?</w:t>
            </w:r>
          </w:p>
          <w:p w14:paraId="65CADF2F" w14:textId="1F03F56A" w:rsidR="0064750A" w:rsidRPr="00671CC9" w:rsidRDefault="0064750A" w:rsidP="00AD18CF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Bất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kỳ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iêu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uẩ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nào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được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ấp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huậ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dựa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rên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đánh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giá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yêu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ầu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ham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chiếu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môi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>trường</w:t>
            </w:r>
            <w:proofErr w:type="spellEnd"/>
            <w:r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GSCP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2E0F507" w14:textId="77777777" w:rsidR="00AD18CF" w:rsidRPr="00671CC9" w:rsidRDefault="007F3CFE" w:rsidP="00AD18CF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D18CF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D18CF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AD18CF" w:rsidRPr="00671CC9" w14:paraId="38EEA42F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81641FE" w14:textId="45330AEE" w:rsidR="00AD18CF" w:rsidRPr="00671CC9" w:rsidRDefault="00AD18CF" w:rsidP="00AD18CF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Certification Compliance</w:t>
            </w:r>
            <w:r w:rsidR="0064750A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64750A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Tuân</w:t>
            </w:r>
            <w:proofErr w:type="spellEnd"/>
            <w:r w:rsidR="0064750A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64750A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thủ</w:t>
            </w:r>
            <w:proofErr w:type="spellEnd"/>
            <w:r w:rsidR="0064750A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64750A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về</w:t>
            </w:r>
            <w:proofErr w:type="spellEnd"/>
            <w:r w:rsidR="0064750A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852077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C</w:t>
            </w:r>
            <w:r w:rsidR="0064750A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hứng</w:t>
            </w:r>
            <w:proofErr w:type="spellEnd"/>
            <w:r w:rsidR="0064750A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64750A" w:rsidRPr="00671CC9">
              <w:rPr>
                <w:rFonts w:ascii="Times" w:hAnsi="Times"/>
                <w:b/>
                <w:sz w:val="20"/>
                <w:szCs w:val="20"/>
                <w:lang w:eastAsia="zh-CN"/>
              </w:rPr>
              <w:t>nhận</w:t>
            </w:r>
            <w:proofErr w:type="spellEnd"/>
          </w:p>
        </w:tc>
      </w:tr>
      <w:tr w:rsidR="00AD18CF" w:rsidRPr="00671CC9" w14:paraId="04F515D8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AECCDC8" w14:textId="77777777" w:rsidR="00AD18CF" w:rsidRPr="00671CC9" w:rsidRDefault="00AD18CF" w:rsidP="00AD18CF">
            <w:pPr>
              <w:rPr>
                <w:rFonts w:ascii="Times" w:hAnsi="Times"/>
                <w:sz w:val="20"/>
                <w:szCs w:val="20"/>
              </w:rPr>
            </w:pPr>
            <w:r w:rsidRPr="00671CC9">
              <w:rPr>
                <w:rFonts w:ascii="Times" w:hAnsi="Times"/>
                <w:sz w:val="20"/>
                <w:szCs w:val="20"/>
              </w:rPr>
              <w:t xml:space="preserve">Has the organization or any of its facilities been denied certification by another Certification Body? If yes, please provide detailed information below. </w:t>
            </w:r>
          </w:p>
          <w:p w14:paraId="361D8308" w14:textId="5EA75E3D" w:rsidR="0064750A" w:rsidRPr="00671CC9" w:rsidRDefault="0064750A" w:rsidP="00AD18CF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ổ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ức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hoặc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bất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kỳ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ơ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sở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sản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xuất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ủa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ổ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ức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bị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ừ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ố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ứ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nhận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bở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một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ố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ức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ứ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nhận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khác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k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?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Nếu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ó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vu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lò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u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ấp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tin chi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iết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ạ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dướ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đây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>.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388939" w14:textId="77777777" w:rsidR="00AD18CF" w:rsidRPr="00671CC9" w:rsidRDefault="007F3CFE" w:rsidP="00AD18CF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D18CF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 w:rsidRPr="00671CC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D18CF" w:rsidRPr="00671CC9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AD18CF" w:rsidRPr="00671CC9" w14:paraId="2B1BBE8E" w14:textId="77777777" w:rsidTr="00DB1261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ascii="Times" w:eastAsia="PMingLiU" w:hAnsi="Times"/>
                <w:sz w:val="20"/>
                <w:szCs w:val="20"/>
                <w:lang w:eastAsia="zh-CN"/>
              </w:rPr>
              <w:id w:val="192510376"/>
              <w:placeholder>
                <w:docPart w:val="6FD31BE5324749F6A4C21347A15045C8"/>
              </w:placeholder>
              <w:showingPlcHdr/>
            </w:sdtPr>
            <w:sdtEndPr/>
            <w:sdtContent>
              <w:p w14:paraId="4953B38B" w14:textId="77777777" w:rsidR="00AD18CF" w:rsidRPr="00671CC9" w:rsidRDefault="00AD18CF" w:rsidP="00AD18CF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AD18CF" w:rsidRPr="00671CC9" w14:paraId="18754BF4" w14:textId="77777777" w:rsidTr="00DB1261">
        <w:trPr>
          <w:trHeight w:val="288"/>
        </w:trPr>
        <w:tc>
          <w:tcPr>
            <w:tcW w:w="10747" w:type="dxa"/>
            <w:gridSpan w:val="2"/>
            <w:vAlign w:val="center"/>
          </w:tcPr>
          <w:p w14:paraId="0FD12383" w14:textId="77777777" w:rsidR="00AD18CF" w:rsidRPr="00671CC9" w:rsidRDefault="00AD18CF" w:rsidP="00AD18CF">
            <w:pPr>
              <w:rPr>
                <w:rFonts w:ascii="Times" w:hAnsi="Times"/>
                <w:sz w:val="20"/>
                <w:szCs w:val="20"/>
              </w:rPr>
            </w:pPr>
            <w:r w:rsidRPr="00671CC9">
              <w:rPr>
                <w:rFonts w:ascii="Times" w:hAnsi="Times"/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  <w:p w14:paraId="626A0601" w14:textId="23D5B3CA" w:rsidR="0064750A" w:rsidRPr="00671CC9" w:rsidRDefault="0064750A" w:rsidP="00AD18CF">
            <w:pPr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ổ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ức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hoặc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bất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kỳ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ơ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sở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sản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xuất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ủa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ổ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ức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bị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ấm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hứ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nhận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sản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phẩm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khô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?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Nếu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có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,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vu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lòng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giả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hích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tạ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dưới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hAnsi="Times"/>
                <w:sz w:val="20"/>
                <w:szCs w:val="20"/>
              </w:rPr>
              <w:t>đây</w:t>
            </w:r>
            <w:proofErr w:type="spellEnd"/>
            <w:r w:rsidRPr="00671CC9">
              <w:rPr>
                <w:rFonts w:ascii="Times" w:hAnsi="Times"/>
                <w:sz w:val="20"/>
                <w:szCs w:val="20"/>
              </w:rPr>
              <w:t>.</w:t>
            </w:r>
          </w:p>
        </w:tc>
      </w:tr>
      <w:tr w:rsidR="00AD18CF" w:rsidRPr="00671CC9" w14:paraId="0CF06E4C" w14:textId="77777777" w:rsidTr="00DB1261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ascii="Times" w:eastAsia="PMingLiU" w:hAnsi="Times"/>
                <w:sz w:val="20"/>
                <w:szCs w:val="20"/>
                <w:lang w:eastAsia="zh-CN"/>
              </w:rPr>
              <w:id w:val="1541407997"/>
              <w:placeholder>
                <w:docPart w:val="088B883F42C54EA69BED294830530DEC"/>
              </w:placeholder>
              <w:showingPlcHdr/>
            </w:sdtPr>
            <w:sdtEndPr/>
            <w:sdtContent>
              <w:p w14:paraId="66EF7F38" w14:textId="77777777" w:rsidR="00AD18CF" w:rsidRPr="00671CC9" w:rsidRDefault="00AD18CF" w:rsidP="00AD18CF">
                <w:pPr>
                  <w:rPr>
                    <w:rFonts w:ascii="Times" w:hAnsi="Times"/>
                    <w:sz w:val="20"/>
                    <w:szCs w:val="20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</w:tbl>
    <w:p w14:paraId="71F3FBDE" w14:textId="2006BEEA" w:rsidR="00AD18CF" w:rsidRDefault="00AD18CF" w:rsidP="007C0884">
      <w:pPr>
        <w:rPr>
          <w:rFonts w:ascii="Times" w:eastAsia="PMingLiU" w:hAnsi="Times"/>
          <w:sz w:val="20"/>
          <w:szCs w:val="20"/>
        </w:rPr>
      </w:pPr>
    </w:p>
    <w:p w14:paraId="3DD6CCE2" w14:textId="774E1695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09C54D9D" w14:textId="713F40B2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22A1E381" w14:textId="37A182A3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4A1D7896" w14:textId="67A7F65F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31A37939" w14:textId="676E49F5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0D183C6F" w14:textId="75D32E89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41AD3129" w14:textId="2C43C13F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3E594F13" w14:textId="033B66CB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18E339E3" w14:textId="60307F86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3F992227" w14:textId="70C01046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133D5308" w14:textId="32A7084A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4CF5C311" w14:textId="0B494842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1565C0BB" w14:textId="7B9F749C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2F498B18" w14:textId="47AB527F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1288A54F" w14:textId="1F3A9301" w:rsidR="007F3CFE" w:rsidRDefault="007F3CFE" w:rsidP="007C0884">
      <w:pPr>
        <w:rPr>
          <w:rFonts w:ascii="Times" w:eastAsia="PMingLiU" w:hAnsi="Times"/>
          <w:sz w:val="20"/>
          <w:szCs w:val="20"/>
        </w:rPr>
      </w:pPr>
    </w:p>
    <w:p w14:paraId="5D6F6BF5" w14:textId="77777777" w:rsidR="007F3CFE" w:rsidRPr="00671CC9" w:rsidRDefault="007F3CFE" w:rsidP="007C0884">
      <w:pPr>
        <w:rPr>
          <w:rFonts w:ascii="Times" w:eastAsia="PMingLiU" w:hAnsi="Times"/>
          <w:sz w:val="20"/>
          <w:szCs w:val="20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671CC9" w14:paraId="04A3FEC5" w14:textId="77777777" w:rsidTr="00DB1261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3F3200B9" w14:textId="3102E388" w:rsidR="00F27532" w:rsidRPr="00671CC9" w:rsidRDefault="00F27532" w:rsidP="00DB1261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lastRenderedPageBreak/>
              <w:t>Undersigned confirms that all information in the application form is completely truthful. Knowingly making a false statement on this application may lead to the termination of the certification.</w:t>
            </w:r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</w:p>
          <w:p w14:paraId="56DFB11F" w14:textId="799F8EAB" w:rsidR="00B42E9A" w:rsidRPr="00671CC9" w:rsidRDefault="00B42E9A" w:rsidP="00DB1261">
            <w:pPr>
              <w:rPr>
                <w:rFonts w:ascii="Times" w:eastAsia="PMingLiU" w:hAnsi="Times"/>
                <w:b/>
                <w:bCs/>
                <w:sz w:val="20"/>
                <w:szCs w:val="20"/>
              </w:rPr>
            </w:pP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Ký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tê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xác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nhậ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rằng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tất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cả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các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thông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tin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trong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đơ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là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hoà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toà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trung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thực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Cố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ý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khai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báo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sai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trê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ứng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dụng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này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có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thể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dẫ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đế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việc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chấm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dứt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chứng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nhậ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</w:rPr>
              <w:t>.</w:t>
            </w:r>
          </w:p>
          <w:p w14:paraId="7C528422" w14:textId="77777777" w:rsidR="00F27532" w:rsidRPr="00671CC9" w:rsidRDefault="00F27532" w:rsidP="00DB1261">
            <w:pPr>
              <w:rPr>
                <w:rFonts w:ascii="Times" w:eastAsia="PMingLiU" w:hAnsi="Times"/>
                <w:b/>
                <w:bCs/>
                <w:sz w:val="20"/>
                <w:szCs w:val="20"/>
              </w:rPr>
            </w:pPr>
          </w:p>
        </w:tc>
      </w:tr>
      <w:tr w:rsidR="00F27532" w:rsidRPr="00671CC9" w14:paraId="27A72EF5" w14:textId="77777777" w:rsidTr="00DB1261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2718D21" w14:textId="717DA18D" w:rsidR="00F27532" w:rsidRPr="00671CC9" w:rsidRDefault="00F27532" w:rsidP="00DB1261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Name of Company</w:t>
            </w:r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ty</w:t>
            </w: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0B83A373" w14:textId="77777777" w:rsidR="00F27532" w:rsidRPr="00671CC9" w:rsidRDefault="00F27532" w:rsidP="00DB1261">
            <w:pPr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ompany’s Registered Seal/Stamp:</w:t>
            </w:r>
          </w:p>
          <w:p w14:paraId="7940025A" w14:textId="5422267B" w:rsidR="00B42E9A" w:rsidRPr="00671CC9" w:rsidRDefault="00B42E9A" w:rsidP="00DB1261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Con </w:t>
            </w:r>
            <w:proofErr w:type="spellStart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dấu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đã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Đăng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ký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ủa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ty:</w:t>
            </w:r>
          </w:p>
        </w:tc>
      </w:tr>
      <w:tr w:rsidR="00F27532" w:rsidRPr="00671CC9" w14:paraId="5794327D" w14:textId="77777777" w:rsidTr="00DB1261">
        <w:trPr>
          <w:trHeight w:val="1079"/>
          <w:jc w:val="center"/>
        </w:trPr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302819498"/>
            <w:placeholder>
              <w:docPart w:val="8EAD68C19FA845B48DADA389F7E467F3"/>
            </w:placeholder>
          </w:sdtPr>
          <w:sdtEndPr/>
          <w:sdtContent>
            <w:sdt>
              <w:sdtPr>
                <w:rPr>
                  <w:rFonts w:ascii="Times" w:eastAsia="PMingLiU" w:hAnsi="Times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A9B7CA4D80FE4F1EBBE9A3A0DA748F8E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53C13502" w14:textId="77777777" w:rsidR="00F27532" w:rsidRPr="00671CC9" w:rsidRDefault="00F27532" w:rsidP="00DB1261">
                    <w:pPr>
                      <w:rPr>
                        <w:rFonts w:ascii="Times" w:eastAsia="PMingLiU" w:hAnsi="Times"/>
                        <w:b/>
                        <w:sz w:val="20"/>
                        <w:szCs w:val="20"/>
                        <w:lang w:eastAsia="zh-CN"/>
                      </w:rPr>
                    </w:pPr>
                    <w:r w:rsidRPr="00671CC9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2005236135"/>
            <w:placeholder>
              <w:docPart w:val="55C8033CC44945C499E82E3AED2A739C"/>
            </w:placeholder>
            <w:showingPlcHdr/>
          </w:sdtPr>
          <w:sdtEndPr>
            <w:rPr>
              <w:bCs w:val="0"/>
            </w:rPr>
          </w:sdtEndPr>
          <w:sdtContent>
            <w:tc>
              <w:tcPr>
                <w:tcW w:w="5345" w:type="dxa"/>
                <w:shd w:val="clear" w:color="auto" w:fill="F2F2F2" w:themeFill="background1" w:themeFillShade="F2"/>
              </w:tcPr>
              <w:p w14:paraId="361B7CEC" w14:textId="34F3D536" w:rsidR="00F27532" w:rsidRPr="00671CC9" w:rsidRDefault="007F3CFE" w:rsidP="00DB1261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671CC9" w14:paraId="2217D339" w14:textId="77777777" w:rsidTr="00DB1261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B61CD8F" w14:textId="519D2F89" w:rsidR="00F27532" w:rsidRPr="00671CC9" w:rsidRDefault="00F27532" w:rsidP="00DB1261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Authorized Signature</w:t>
            </w:r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hữ</w:t>
            </w:r>
            <w:proofErr w:type="spellEnd"/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ký</w:t>
            </w:r>
            <w:proofErr w:type="spellEnd"/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80156D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Ủ</w:t>
            </w:r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y</w:t>
            </w:r>
            <w:proofErr w:type="spellEnd"/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quyền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</w:tc>
      </w:tr>
      <w:tr w:rsidR="00F27532" w:rsidRPr="00671CC9" w14:paraId="6432AE73" w14:textId="77777777" w:rsidTr="00E3640E">
        <w:trPr>
          <w:trHeight w:val="341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0EF752" w14:textId="77777777" w:rsidR="00F27532" w:rsidRPr="00671CC9" w:rsidRDefault="00F27532" w:rsidP="00DB1261">
            <w:pPr>
              <w:rPr>
                <w:rFonts w:ascii="Times" w:eastAsia="PMingLiU" w:hAnsi="Times"/>
                <w:sz w:val="20"/>
                <w:szCs w:val="20"/>
              </w:rPr>
            </w:pPr>
          </w:p>
        </w:tc>
      </w:tr>
      <w:tr w:rsidR="00F27532" w:rsidRPr="00671CC9" w14:paraId="4B1EEA5E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DA2687D" w14:textId="77777777" w:rsidR="00F27532" w:rsidRPr="00671CC9" w:rsidRDefault="00F27532" w:rsidP="00DB1261">
            <w:pPr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  <w:p w14:paraId="075B4B52" w14:textId="1D9341A7" w:rsidR="00B42E9A" w:rsidRPr="00671CC9" w:rsidRDefault="00B42E9A" w:rsidP="00DB1261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</w:pP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Tê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và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="0080156D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C</w:t>
            </w:r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hức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vụ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của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người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ký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tê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: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747534914"/>
            <w:placeholder>
              <w:docPart w:val="894EBC6BD572437B8FFD392594B5FCEE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653E96" w14:textId="77777777" w:rsidR="00F27532" w:rsidRPr="00671CC9" w:rsidRDefault="00F27532" w:rsidP="00DB1261">
                <w:pPr>
                  <w:rPr>
                    <w:rFonts w:ascii="Times" w:eastAsia="PMingLiU" w:hAnsi="Times"/>
                    <w:sz w:val="20"/>
                    <w:szCs w:val="20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671CC9" w14:paraId="1A33F2BB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C11E4DF" w14:textId="5388C11C" w:rsidR="00F27532" w:rsidRPr="00671CC9" w:rsidRDefault="00F27532" w:rsidP="00DB1261">
            <w:pPr>
              <w:rPr>
                <w:rFonts w:ascii="Times" w:eastAsia="PMingLiU" w:hAnsi="Times"/>
                <w:b/>
                <w:bCs/>
                <w:sz w:val="20"/>
                <w:szCs w:val="20"/>
              </w:rPr>
            </w:pP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Date</w:t>
            </w:r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="00B42E9A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Ngày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390887450"/>
            <w:placeholder>
              <w:docPart w:val="46E503E123484188A6D009FCD113B0C3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5863F37" w14:textId="77777777" w:rsidR="00F27532" w:rsidRPr="00671CC9" w:rsidRDefault="00F27532" w:rsidP="00DB1261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671CC9" w14:paraId="7FCAD990" w14:textId="77777777" w:rsidTr="00DB1261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DCAE31C" w14:textId="77777777" w:rsidR="00F27532" w:rsidRPr="00671CC9" w:rsidRDefault="00F27532" w:rsidP="00DB1261">
            <w:pPr>
              <w:rPr>
                <w:rFonts w:ascii="Times" w:eastAsia="SimSun" w:hAnsi="Times"/>
                <w:color w:val="C00000"/>
                <w:sz w:val="20"/>
                <w:szCs w:val="20"/>
                <w:lang w:eastAsia="zh-CN"/>
              </w:rPr>
            </w:pPr>
            <w:r w:rsidRPr="00671CC9">
              <w:rPr>
                <w:rFonts w:ascii="Times" w:eastAsia="SimSun" w:hAnsi="Times"/>
                <w:color w:val="C00000"/>
                <w:sz w:val="20"/>
                <w:szCs w:val="20"/>
                <w:lang w:eastAsia="zh-CN"/>
              </w:rPr>
              <w:t xml:space="preserve">* If another company is helping with the application, please provide the following information: </w:t>
            </w:r>
          </w:p>
          <w:p w14:paraId="55F3A9ED" w14:textId="2B778DCD" w:rsidR="00B42E9A" w:rsidRPr="00671CC9" w:rsidRDefault="00B42E9A" w:rsidP="00DB1261">
            <w:pPr>
              <w:rPr>
                <w:rFonts w:ascii="Times" w:eastAsia="PMingLiU" w:hAnsi="Times"/>
                <w:color w:val="C00000"/>
                <w:sz w:val="20"/>
                <w:szCs w:val="20"/>
              </w:rPr>
            </w:pPr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*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Nếu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một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công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ty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khác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đang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hỗ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trợ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bên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yêu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cầu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,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vui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lòng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cung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cấp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thông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tin </w:t>
            </w:r>
            <w:proofErr w:type="spellStart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sau</w:t>
            </w:r>
            <w:proofErr w:type="spellEnd"/>
            <w:r w:rsidRPr="00671CC9">
              <w:rPr>
                <w:rFonts w:ascii="Times" w:eastAsia="PMingLiU" w:hAnsi="Times"/>
                <w:color w:val="C00000"/>
                <w:sz w:val="20"/>
                <w:szCs w:val="20"/>
              </w:rPr>
              <w:t>:</w:t>
            </w:r>
          </w:p>
        </w:tc>
      </w:tr>
      <w:tr w:rsidR="00F27532" w:rsidRPr="00671CC9" w14:paraId="0D452787" w14:textId="77777777" w:rsidTr="00E3640E">
        <w:trPr>
          <w:cantSplit/>
          <w:trHeight w:val="413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6F59E49" w14:textId="77777777" w:rsidR="00F27532" w:rsidRPr="00671CC9" w:rsidRDefault="00F27532" w:rsidP="00DB1261">
            <w:pPr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  <w:p w14:paraId="24095BCE" w14:textId="7471C3DD" w:rsidR="00B42E9A" w:rsidRPr="00671CC9" w:rsidRDefault="00B42E9A" w:rsidP="00DB1261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ty </w:t>
            </w:r>
            <w:proofErr w:type="spellStart"/>
            <w:r w:rsidR="0080156D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Đ</w:t>
            </w: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ại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diện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80156D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B</w:t>
            </w: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ên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22149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Đăng</w:t>
            </w:r>
            <w:proofErr w:type="spellEnd"/>
            <w:r w:rsidR="00922149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22149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ký</w:t>
            </w:r>
            <w:proofErr w:type="spellEnd"/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808622885"/>
            <w:placeholder>
              <w:docPart w:val="E14BBFB2F20643FB894AE951E2F6B186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613B64B" w14:textId="77777777" w:rsidR="00F27532" w:rsidRPr="00671CC9" w:rsidRDefault="00F27532" w:rsidP="00DB1261">
                <w:pPr>
                  <w:rPr>
                    <w:rFonts w:ascii="Times" w:eastAsia="PMingLiU" w:hAnsi="Times"/>
                    <w:sz w:val="20"/>
                    <w:szCs w:val="20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671CC9" w14:paraId="1E2DC055" w14:textId="77777777" w:rsidTr="00DB126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C14B04A" w14:textId="77777777" w:rsidR="00F27532" w:rsidRPr="00671CC9" w:rsidRDefault="00F27532" w:rsidP="00DB1261">
            <w:pPr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</w:pPr>
            <w:r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  <w:p w14:paraId="310A1613" w14:textId="1D74A279" w:rsidR="00B42E9A" w:rsidRPr="00671CC9" w:rsidRDefault="00B42E9A" w:rsidP="00DB1261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Người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đại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diệ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80156D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L</w:t>
            </w:r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iê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hệ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80156D"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B</w:t>
            </w:r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ên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22149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Đăng</w:t>
            </w:r>
            <w:proofErr w:type="spellEnd"/>
            <w:r w:rsidR="00922149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22149" w:rsidRPr="00671CC9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ký</w:t>
            </w:r>
            <w:proofErr w:type="spellEnd"/>
            <w:r w:rsidRPr="00671CC9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973096130"/>
            <w:placeholder>
              <w:docPart w:val="DBCC742D0FF64DEDBB081612774EC3F4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AFD9AEF" w14:textId="77777777" w:rsidR="00F27532" w:rsidRPr="00671CC9" w:rsidRDefault="00F27532" w:rsidP="00DB1261">
                <w:pPr>
                  <w:rPr>
                    <w:rFonts w:ascii="Times" w:eastAsia="PMingLiU" w:hAnsi="Times"/>
                    <w:sz w:val="20"/>
                    <w:szCs w:val="20"/>
                  </w:rPr>
                </w:pPr>
                <w:r w:rsidRPr="00671CC9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bookmarkEnd w:id="3"/>
    </w:tbl>
    <w:p w14:paraId="19F7E492" w14:textId="17C8941A" w:rsidR="00A37A9F" w:rsidRPr="00671CC9" w:rsidRDefault="00A37A9F" w:rsidP="007C0884">
      <w:pPr>
        <w:rPr>
          <w:rFonts w:ascii="Times" w:eastAsia="PMingLiU" w:hAnsi="Times"/>
          <w:sz w:val="20"/>
          <w:szCs w:val="20"/>
          <w:lang w:eastAsia="zh-TW"/>
        </w:rPr>
      </w:pPr>
    </w:p>
    <w:sectPr w:rsidR="00A37A9F" w:rsidRPr="00671CC9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CE69C" w14:textId="77777777" w:rsidR="007C1057" w:rsidRDefault="007C1057">
      <w:r>
        <w:separator/>
      </w:r>
    </w:p>
  </w:endnote>
  <w:endnote w:type="continuationSeparator" w:id="0">
    <w:p w14:paraId="14EFB5B4" w14:textId="77777777" w:rsidR="007C1057" w:rsidRDefault="007C10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7F3CFE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0EDB7478" w14:textId="77777777" w:rsidR="007F3CFE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140FE129" w14:textId="77777777" w:rsidR="007F3CFE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403D92E6" w14:textId="77777777" w:rsidR="007F3CFE" w:rsidRPr="00A46077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15395374" w14:textId="77777777" w:rsidR="007F3CFE" w:rsidRPr="003601DF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53435112" w14:textId="77777777" w:rsidR="007F3CFE" w:rsidRPr="003601DF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160BBE71" w14:textId="75D094CD" w:rsidR="007F3CFE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7F3CFE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7AC832F8" w14:textId="3C72AAB5" w:rsidR="007F3CFE" w:rsidRPr="007F3CFE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6074620A" w14:textId="77777777" w:rsidR="007F3CFE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6BE2096C" w14:textId="77777777" w:rsidR="007F3CFE" w:rsidRPr="003601DF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599074BC" w14:textId="77777777" w:rsidR="007F3CFE" w:rsidRPr="003601DF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15DB3DEB" w14:textId="77777777" w:rsidR="007F3CFE" w:rsidRPr="003601DF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16E3303F" w14:textId="77777777" w:rsidR="007F3CFE" w:rsidRPr="003601DF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24BEAC7E" w14:textId="77777777" w:rsidR="007F3CFE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41EC1BD0" w14:textId="77777777" w:rsidR="007F3CFE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7F3CFE" w:rsidRPr="003601DF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7F3CFE" w:rsidRPr="009A20CB" w:rsidRDefault="007F3CFE" w:rsidP="007F3CFE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804FD" w14:textId="77777777" w:rsidR="007C1057" w:rsidRDefault="007C1057">
      <w:r>
        <w:separator/>
      </w:r>
    </w:p>
  </w:footnote>
  <w:footnote w:type="continuationSeparator" w:id="0">
    <w:p w14:paraId="6FBF4170" w14:textId="77777777" w:rsidR="007C1057" w:rsidRDefault="007C10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744CF9AF" w14:textId="77777777" w:rsidTr="00E16B2E">
            <w:tc>
              <w:tcPr>
                <w:tcW w:w="6619" w:type="dxa"/>
                <w:vAlign w:val="center"/>
              </w:tcPr>
              <w:p w14:paraId="4D859FF3" w14:textId="03971666" w:rsidR="00432A76" w:rsidRPr="0038418D" w:rsidRDefault="00432A76" w:rsidP="00E16B2E">
                <w:pPr>
                  <w:pStyle w:val="Header"/>
                  <w:rPr>
                    <w:b/>
                    <w:sz w:val="28"/>
                    <w:szCs w:val="36"/>
                    <w:lang w:eastAsia="zh-CN"/>
                  </w:rPr>
                </w:pPr>
                <w:r w:rsidRPr="0038418D">
                  <w:rPr>
                    <w:rFonts w:eastAsia="SimSun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38418D" w:rsidRPr="0038418D">
                  <w:rPr>
                    <w:rFonts w:eastAsia="SimSun"/>
                    <w:b/>
                    <w:sz w:val="28"/>
                    <w:szCs w:val="36"/>
                    <w:lang w:eastAsia="zh-CN"/>
                  </w:rPr>
                  <w:t xml:space="preserve"> | ĐƠN ĐĂNG KÝ</w:t>
                </w:r>
              </w:p>
            </w:tc>
            <w:tc>
              <w:tcPr>
                <w:tcW w:w="2622" w:type="dxa"/>
                <w:vMerge w:val="restart"/>
              </w:tcPr>
              <w:p w14:paraId="1FC13A0A" w14:textId="29E775F9" w:rsidR="008856CD" w:rsidRDefault="008856CD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8856C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RAF01</w:t>
                </w:r>
                <w:r w:rsidR="00E3640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1.0 </w:t>
                </w:r>
                <w:r w:rsidR="007F3CF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VI</w:t>
                </w:r>
              </w:p>
              <w:p w14:paraId="1A561AC0" w14:textId="37D897D5" w:rsidR="00432A76" w:rsidRPr="00E16B2E" w:rsidRDefault="008856CD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7F3CF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October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  <w:r w:rsidR="00432A76"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24CD481" w14:textId="77777777" w:rsidTr="00E16B2E">
            <w:tc>
              <w:tcPr>
                <w:tcW w:w="6619" w:type="dxa"/>
              </w:tcPr>
              <w:p w14:paraId="375A68C3" w14:textId="718034F7" w:rsidR="00432A76" w:rsidRPr="00E16B2E" w:rsidRDefault="002B70CB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Responsible Wool Standard (RWS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3858E2E4" w:rsidR="00432A76" w:rsidRPr="006A51D4" w:rsidRDefault="0038418D" w:rsidP="00E16B2E">
          <w:pPr>
            <w:pStyle w:val="Header"/>
            <w:rPr>
              <w:b/>
              <w:sz w:val="20"/>
              <w:lang w:eastAsia="zh-CN"/>
            </w:rPr>
          </w:pPr>
          <w:r>
            <w:rPr>
              <w:b/>
              <w:sz w:val="20"/>
              <w:lang w:eastAsia="zh-CN"/>
            </w:rPr>
            <w:t xml:space="preserve">  </w:t>
          </w:r>
          <w:proofErr w:type="spellStart"/>
          <w:r w:rsidRPr="0038418D">
            <w:rPr>
              <w:b/>
              <w:sz w:val="20"/>
              <w:lang w:eastAsia="zh-CN"/>
            </w:rPr>
            <w:t>Tiêu</w:t>
          </w:r>
          <w:proofErr w:type="spellEnd"/>
          <w:r w:rsidRPr="0038418D">
            <w:rPr>
              <w:b/>
              <w:sz w:val="20"/>
              <w:lang w:eastAsia="zh-CN"/>
            </w:rPr>
            <w:t xml:space="preserve"> </w:t>
          </w:r>
          <w:proofErr w:type="spellStart"/>
          <w:r w:rsidRPr="0038418D">
            <w:rPr>
              <w:b/>
              <w:sz w:val="20"/>
              <w:lang w:eastAsia="zh-CN"/>
            </w:rPr>
            <w:t>Chuẩn</w:t>
          </w:r>
          <w:proofErr w:type="spellEnd"/>
          <w:r w:rsidRPr="0038418D">
            <w:rPr>
              <w:b/>
              <w:sz w:val="20"/>
              <w:lang w:eastAsia="zh-CN"/>
            </w:rPr>
            <w:t xml:space="preserve"> Len </w:t>
          </w:r>
          <w:proofErr w:type="spellStart"/>
          <w:r w:rsidRPr="0038418D">
            <w:rPr>
              <w:b/>
              <w:sz w:val="20"/>
              <w:lang w:eastAsia="zh-CN"/>
            </w:rPr>
            <w:t>Có</w:t>
          </w:r>
          <w:proofErr w:type="spellEnd"/>
          <w:r w:rsidRPr="0038418D">
            <w:rPr>
              <w:b/>
              <w:sz w:val="20"/>
              <w:lang w:eastAsia="zh-CN"/>
            </w:rPr>
            <w:t xml:space="preserve"> </w:t>
          </w:r>
          <w:proofErr w:type="spellStart"/>
          <w:r w:rsidRPr="0038418D">
            <w:rPr>
              <w:b/>
              <w:sz w:val="20"/>
              <w:lang w:eastAsia="zh-CN"/>
            </w:rPr>
            <w:t>Trách</w:t>
          </w:r>
          <w:proofErr w:type="spellEnd"/>
          <w:r w:rsidRPr="0038418D">
            <w:rPr>
              <w:b/>
              <w:sz w:val="20"/>
              <w:lang w:eastAsia="zh-CN"/>
            </w:rPr>
            <w:t xml:space="preserve"> </w:t>
          </w:r>
          <w:proofErr w:type="spellStart"/>
          <w:r w:rsidRPr="0038418D">
            <w:rPr>
              <w:b/>
              <w:sz w:val="20"/>
              <w:lang w:eastAsia="zh-CN"/>
            </w:rPr>
            <w:t>Nhiệm</w:t>
          </w:r>
          <w:proofErr w:type="spellEnd"/>
          <w:r w:rsidRPr="0038418D">
            <w:rPr>
              <w:b/>
              <w:sz w:val="20"/>
              <w:lang w:eastAsia="zh-CN"/>
            </w:rPr>
            <w:t xml:space="preserve"> (RWS)</w:t>
          </w: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31"/>
  </w:num>
  <w:num w:numId="4">
    <w:abstractNumId w:val="1"/>
  </w:num>
  <w:num w:numId="5">
    <w:abstractNumId w:val="17"/>
  </w:num>
  <w:num w:numId="6">
    <w:abstractNumId w:val="14"/>
  </w:num>
  <w:num w:numId="7">
    <w:abstractNumId w:val="6"/>
  </w:num>
  <w:num w:numId="8">
    <w:abstractNumId w:val="12"/>
  </w:num>
  <w:num w:numId="9">
    <w:abstractNumId w:val="26"/>
  </w:num>
  <w:num w:numId="10">
    <w:abstractNumId w:val="10"/>
  </w:num>
  <w:num w:numId="11">
    <w:abstractNumId w:val="13"/>
  </w:num>
  <w:num w:numId="12">
    <w:abstractNumId w:val="24"/>
  </w:num>
  <w:num w:numId="13">
    <w:abstractNumId w:val="23"/>
  </w:num>
  <w:num w:numId="14">
    <w:abstractNumId w:val="30"/>
  </w:num>
  <w:num w:numId="15">
    <w:abstractNumId w:val="15"/>
  </w:num>
  <w:num w:numId="16">
    <w:abstractNumId w:val="7"/>
  </w:num>
  <w:num w:numId="17">
    <w:abstractNumId w:val="33"/>
  </w:num>
  <w:num w:numId="18">
    <w:abstractNumId w:val="3"/>
  </w:num>
  <w:num w:numId="19">
    <w:abstractNumId w:val="2"/>
  </w:num>
  <w:num w:numId="20">
    <w:abstractNumId w:val="19"/>
  </w:num>
  <w:num w:numId="21">
    <w:abstractNumId w:val="11"/>
  </w:num>
  <w:num w:numId="22">
    <w:abstractNumId w:val="18"/>
  </w:num>
  <w:num w:numId="23">
    <w:abstractNumId w:val="25"/>
  </w:num>
  <w:num w:numId="24">
    <w:abstractNumId w:val="32"/>
  </w:num>
  <w:num w:numId="25">
    <w:abstractNumId w:val="22"/>
  </w:num>
  <w:num w:numId="26">
    <w:abstractNumId w:val="5"/>
  </w:num>
  <w:num w:numId="27">
    <w:abstractNumId w:val="28"/>
  </w:num>
  <w:num w:numId="28">
    <w:abstractNumId w:val="4"/>
  </w:num>
  <w:num w:numId="29">
    <w:abstractNumId w:val="27"/>
  </w:num>
  <w:num w:numId="30">
    <w:abstractNumId w:val="21"/>
  </w:num>
  <w:num w:numId="31">
    <w:abstractNumId w:val="34"/>
  </w:num>
  <w:num w:numId="32">
    <w:abstractNumId w:val="16"/>
  </w:num>
  <w:num w:numId="33">
    <w:abstractNumId w:val="9"/>
  </w:num>
  <w:num w:numId="34">
    <w:abstractNumId w:val="29"/>
  </w:num>
  <w:num w:numId="35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+dk9FUsRvBsUDfKYG2HNtZ1JqLgrCoqqfJSTM2Q2lx0kYipF878Xd+QfGM77qwDT05NvjtRypGcQvafs6kHDw==" w:salt="1VLpymafBUbnMnBpHnc9HQ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1D6"/>
    <w:rsid w:val="00003DC9"/>
    <w:rsid w:val="0000458D"/>
    <w:rsid w:val="000045E2"/>
    <w:rsid w:val="00005860"/>
    <w:rsid w:val="000058BA"/>
    <w:rsid w:val="00011BC7"/>
    <w:rsid w:val="000127C7"/>
    <w:rsid w:val="00012C1C"/>
    <w:rsid w:val="00014706"/>
    <w:rsid w:val="00014769"/>
    <w:rsid w:val="00014911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3AAE"/>
    <w:rsid w:val="00033CC4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4F34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0698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4CB4"/>
    <w:rsid w:val="000E74A3"/>
    <w:rsid w:val="000F4919"/>
    <w:rsid w:val="000F6669"/>
    <w:rsid w:val="000F6E8D"/>
    <w:rsid w:val="00101803"/>
    <w:rsid w:val="00102A07"/>
    <w:rsid w:val="00104580"/>
    <w:rsid w:val="00104E7D"/>
    <w:rsid w:val="001068CB"/>
    <w:rsid w:val="00106A55"/>
    <w:rsid w:val="00107040"/>
    <w:rsid w:val="0011002B"/>
    <w:rsid w:val="001113A0"/>
    <w:rsid w:val="0011173B"/>
    <w:rsid w:val="0011446A"/>
    <w:rsid w:val="001155EB"/>
    <w:rsid w:val="00115F26"/>
    <w:rsid w:val="00120886"/>
    <w:rsid w:val="001210DD"/>
    <w:rsid w:val="001214BD"/>
    <w:rsid w:val="00121C65"/>
    <w:rsid w:val="00122F31"/>
    <w:rsid w:val="00126349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56D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3D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69DD"/>
    <w:rsid w:val="0021761E"/>
    <w:rsid w:val="0022447F"/>
    <w:rsid w:val="00225A8A"/>
    <w:rsid w:val="00226070"/>
    <w:rsid w:val="00226EA7"/>
    <w:rsid w:val="002316D7"/>
    <w:rsid w:val="00231C2B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45A3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7CA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B70CB"/>
    <w:rsid w:val="002C0D38"/>
    <w:rsid w:val="002C27C3"/>
    <w:rsid w:val="002C393E"/>
    <w:rsid w:val="002C6E57"/>
    <w:rsid w:val="002C787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4973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672A"/>
    <w:rsid w:val="00377F15"/>
    <w:rsid w:val="0038095D"/>
    <w:rsid w:val="0038418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1A12"/>
    <w:rsid w:val="003B2916"/>
    <w:rsid w:val="003B2D3B"/>
    <w:rsid w:val="003B41C8"/>
    <w:rsid w:val="003B535D"/>
    <w:rsid w:val="003B6C1F"/>
    <w:rsid w:val="003C0894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2771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C1D"/>
    <w:rsid w:val="00427D69"/>
    <w:rsid w:val="00431BFB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734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9EC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075A9"/>
    <w:rsid w:val="00510942"/>
    <w:rsid w:val="00512C26"/>
    <w:rsid w:val="005140ED"/>
    <w:rsid w:val="00514C62"/>
    <w:rsid w:val="00516250"/>
    <w:rsid w:val="005168AF"/>
    <w:rsid w:val="00517D18"/>
    <w:rsid w:val="005205BC"/>
    <w:rsid w:val="005257D2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269B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6083"/>
    <w:rsid w:val="005B7F4B"/>
    <w:rsid w:val="005C02AF"/>
    <w:rsid w:val="005C39A9"/>
    <w:rsid w:val="005C4076"/>
    <w:rsid w:val="005C4CA1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0E"/>
    <w:rsid w:val="005E78C1"/>
    <w:rsid w:val="005F2AA9"/>
    <w:rsid w:val="005F3529"/>
    <w:rsid w:val="005F51DB"/>
    <w:rsid w:val="005F6C5C"/>
    <w:rsid w:val="005F75ED"/>
    <w:rsid w:val="00602887"/>
    <w:rsid w:val="00604ED2"/>
    <w:rsid w:val="00610C80"/>
    <w:rsid w:val="00611CEA"/>
    <w:rsid w:val="006125CB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50A"/>
    <w:rsid w:val="00647652"/>
    <w:rsid w:val="00647CC1"/>
    <w:rsid w:val="0065014C"/>
    <w:rsid w:val="00653E98"/>
    <w:rsid w:val="00663E78"/>
    <w:rsid w:val="00664EFC"/>
    <w:rsid w:val="00667A06"/>
    <w:rsid w:val="0067069C"/>
    <w:rsid w:val="00671CC9"/>
    <w:rsid w:val="00672DE4"/>
    <w:rsid w:val="006749C3"/>
    <w:rsid w:val="00677AE4"/>
    <w:rsid w:val="00680FA7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2E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4D11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0FE"/>
    <w:rsid w:val="00772A4D"/>
    <w:rsid w:val="00774891"/>
    <w:rsid w:val="00775453"/>
    <w:rsid w:val="00775D20"/>
    <w:rsid w:val="00776549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ABA"/>
    <w:rsid w:val="007C0884"/>
    <w:rsid w:val="007C1057"/>
    <w:rsid w:val="007C1A33"/>
    <w:rsid w:val="007C1F29"/>
    <w:rsid w:val="007D1313"/>
    <w:rsid w:val="007D1EAA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3CFE"/>
    <w:rsid w:val="007F4B20"/>
    <w:rsid w:val="007F4EAB"/>
    <w:rsid w:val="007F6C26"/>
    <w:rsid w:val="007F7151"/>
    <w:rsid w:val="0080156D"/>
    <w:rsid w:val="00803145"/>
    <w:rsid w:val="008045CF"/>
    <w:rsid w:val="00804C73"/>
    <w:rsid w:val="0080699E"/>
    <w:rsid w:val="00807061"/>
    <w:rsid w:val="008119FD"/>
    <w:rsid w:val="00813182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4F09"/>
    <w:rsid w:val="008352D3"/>
    <w:rsid w:val="00835A53"/>
    <w:rsid w:val="00835B61"/>
    <w:rsid w:val="00836EE1"/>
    <w:rsid w:val="00844040"/>
    <w:rsid w:val="00850286"/>
    <w:rsid w:val="00852077"/>
    <w:rsid w:val="00853558"/>
    <w:rsid w:val="00853D37"/>
    <w:rsid w:val="00855180"/>
    <w:rsid w:val="00855844"/>
    <w:rsid w:val="008564AF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56CD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9012BD"/>
    <w:rsid w:val="00902CFE"/>
    <w:rsid w:val="00903984"/>
    <w:rsid w:val="00904E54"/>
    <w:rsid w:val="00905669"/>
    <w:rsid w:val="00906907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2149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7BD"/>
    <w:rsid w:val="00942A80"/>
    <w:rsid w:val="009431B9"/>
    <w:rsid w:val="00943CF1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B6E25"/>
    <w:rsid w:val="009C32ED"/>
    <w:rsid w:val="009C6846"/>
    <w:rsid w:val="009C6E55"/>
    <w:rsid w:val="009C7738"/>
    <w:rsid w:val="009C7D47"/>
    <w:rsid w:val="009D08E2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F00"/>
    <w:rsid w:val="00A1037C"/>
    <w:rsid w:val="00A10582"/>
    <w:rsid w:val="00A10A08"/>
    <w:rsid w:val="00A117A1"/>
    <w:rsid w:val="00A15820"/>
    <w:rsid w:val="00A174A7"/>
    <w:rsid w:val="00A17DFB"/>
    <w:rsid w:val="00A20373"/>
    <w:rsid w:val="00A227C6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67E7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CCE"/>
    <w:rsid w:val="00A61F28"/>
    <w:rsid w:val="00A62240"/>
    <w:rsid w:val="00A638C2"/>
    <w:rsid w:val="00A638C3"/>
    <w:rsid w:val="00A658A2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968D4"/>
    <w:rsid w:val="00AA108C"/>
    <w:rsid w:val="00AA3E43"/>
    <w:rsid w:val="00AA52D2"/>
    <w:rsid w:val="00AA56BF"/>
    <w:rsid w:val="00AA6851"/>
    <w:rsid w:val="00AB122A"/>
    <w:rsid w:val="00AB2BFA"/>
    <w:rsid w:val="00AB36F6"/>
    <w:rsid w:val="00AB60F4"/>
    <w:rsid w:val="00AB77E5"/>
    <w:rsid w:val="00AB78A7"/>
    <w:rsid w:val="00AC33B4"/>
    <w:rsid w:val="00AC50EC"/>
    <w:rsid w:val="00AC5A8A"/>
    <w:rsid w:val="00AD03C4"/>
    <w:rsid w:val="00AD0715"/>
    <w:rsid w:val="00AD18CF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DDF"/>
    <w:rsid w:val="00AE4E4F"/>
    <w:rsid w:val="00AF2401"/>
    <w:rsid w:val="00AF25E9"/>
    <w:rsid w:val="00AF272B"/>
    <w:rsid w:val="00AF3901"/>
    <w:rsid w:val="00AF5EAD"/>
    <w:rsid w:val="00AF69A4"/>
    <w:rsid w:val="00AF7564"/>
    <w:rsid w:val="00AF7B6D"/>
    <w:rsid w:val="00B02568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36F02"/>
    <w:rsid w:val="00B4055A"/>
    <w:rsid w:val="00B4190D"/>
    <w:rsid w:val="00B42E9A"/>
    <w:rsid w:val="00B45940"/>
    <w:rsid w:val="00B4679B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17BC"/>
    <w:rsid w:val="00BE1DA4"/>
    <w:rsid w:val="00BE20FC"/>
    <w:rsid w:val="00BE3C96"/>
    <w:rsid w:val="00BE412A"/>
    <w:rsid w:val="00BE568A"/>
    <w:rsid w:val="00BE6455"/>
    <w:rsid w:val="00BE78DA"/>
    <w:rsid w:val="00BE7BBA"/>
    <w:rsid w:val="00BF1C4E"/>
    <w:rsid w:val="00BF391A"/>
    <w:rsid w:val="00BF49F0"/>
    <w:rsid w:val="00BF49FB"/>
    <w:rsid w:val="00BF53C7"/>
    <w:rsid w:val="00BF6C00"/>
    <w:rsid w:val="00BF6C28"/>
    <w:rsid w:val="00BF75A3"/>
    <w:rsid w:val="00C03120"/>
    <w:rsid w:val="00C073C4"/>
    <w:rsid w:val="00C10D48"/>
    <w:rsid w:val="00C12F08"/>
    <w:rsid w:val="00C14D55"/>
    <w:rsid w:val="00C15E67"/>
    <w:rsid w:val="00C1773A"/>
    <w:rsid w:val="00C206F8"/>
    <w:rsid w:val="00C21523"/>
    <w:rsid w:val="00C2212B"/>
    <w:rsid w:val="00C243A1"/>
    <w:rsid w:val="00C24D64"/>
    <w:rsid w:val="00C3218E"/>
    <w:rsid w:val="00C32FE7"/>
    <w:rsid w:val="00C3427B"/>
    <w:rsid w:val="00C416C8"/>
    <w:rsid w:val="00C45C0C"/>
    <w:rsid w:val="00C50051"/>
    <w:rsid w:val="00C5034A"/>
    <w:rsid w:val="00C51B1E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9E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9580B"/>
    <w:rsid w:val="00C9611F"/>
    <w:rsid w:val="00CA3305"/>
    <w:rsid w:val="00CB0BC3"/>
    <w:rsid w:val="00CB4252"/>
    <w:rsid w:val="00CB49FA"/>
    <w:rsid w:val="00CB7867"/>
    <w:rsid w:val="00CC5790"/>
    <w:rsid w:val="00CC798F"/>
    <w:rsid w:val="00CD09F9"/>
    <w:rsid w:val="00CD1434"/>
    <w:rsid w:val="00CD23D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3871"/>
    <w:rsid w:val="00CF441E"/>
    <w:rsid w:val="00CF45E4"/>
    <w:rsid w:val="00D00D72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7182"/>
    <w:rsid w:val="00D60D4B"/>
    <w:rsid w:val="00D6222A"/>
    <w:rsid w:val="00D64BDD"/>
    <w:rsid w:val="00D656B9"/>
    <w:rsid w:val="00D75777"/>
    <w:rsid w:val="00D75DA5"/>
    <w:rsid w:val="00D7739F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8FF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554C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DF6610"/>
    <w:rsid w:val="00DF67A1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4D91"/>
    <w:rsid w:val="00E279A0"/>
    <w:rsid w:val="00E27FBB"/>
    <w:rsid w:val="00E305C9"/>
    <w:rsid w:val="00E3640E"/>
    <w:rsid w:val="00E3710A"/>
    <w:rsid w:val="00E37337"/>
    <w:rsid w:val="00E401B8"/>
    <w:rsid w:val="00E44A1F"/>
    <w:rsid w:val="00E44C3C"/>
    <w:rsid w:val="00E45177"/>
    <w:rsid w:val="00E464AB"/>
    <w:rsid w:val="00E46796"/>
    <w:rsid w:val="00E509B9"/>
    <w:rsid w:val="00E560B7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A692C"/>
    <w:rsid w:val="00EB0243"/>
    <w:rsid w:val="00EB1B46"/>
    <w:rsid w:val="00EB20D5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70F1"/>
    <w:rsid w:val="00F10640"/>
    <w:rsid w:val="00F106F1"/>
    <w:rsid w:val="00F1288A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60C"/>
    <w:rsid w:val="00F57847"/>
    <w:rsid w:val="00F60878"/>
    <w:rsid w:val="00F608EC"/>
    <w:rsid w:val="00F60B23"/>
    <w:rsid w:val="00F61757"/>
    <w:rsid w:val="00F7020E"/>
    <w:rsid w:val="00F70B5E"/>
    <w:rsid w:val="00F718C9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3FF2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3D85"/>
    <w:rsid w:val="00FB48E7"/>
    <w:rsid w:val="00FB52CB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28F"/>
    <w:rsid w:val="00FF1CDD"/>
    <w:rsid w:val="00FF2898"/>
    <w:rsid w:val="00FF54D5"/>
    <w:rsid w:val="00FF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87600B76-6097-42FF-8959-6627142B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pPr>
            <w:pStyle w:val="B03117383FFB4FBF9514F4DF6482118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pPr>
            <w:pStyle w:val="9B41ECF5A51041B289B09B1A83CABB6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pPr>
            <w:pStyle w:val="373C99F015FA4C19BD07DF4C7249F27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3C6646" w:rsidP="003C6646">
          <w:pPr>
            <w:pStyle w:val="916ADC4575D34CE7938979E9B7517D5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3C6646" w:rsidP="003C6646">
          <w:pPr>
            <w:pStyle w:val="D3A04CB587574CA29A7B25EAE2CE340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3C6646" w:rsidP="003C6646">
          <w:pPr>
            <w:pStyle w:val="6818D7D291C44674A56C73B03E40A0B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3C6646" w:rsidP="003C6646">
          <w:pPr>
            <w:pStyle w:val="AF54D0E2D65A4F7A993E344CA4D3C6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3C6646" w:rsidP="003C6646">
          <w:pPr>
            <w:pStyle w:val="4DE7A93E65234127856C33DAACBEE21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3C6646" w:rsidP="003C6646">
          <w:pPr>
            <w:pStyle w:val="F8163D34D63B43D98536973A45A2C02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DBCAF093CEF45F18AAFE06B32AA5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3222E-9032-4C42-BD80-7919E416C60C}"/>
      </w:docPartPr>
      <w:docPartBody>
        <w:p w:rsidR="003C6646" w:rsidRDefault="003C6646" w:rsidP="003C6646">
          <w:pPr>
            <w:pStyle w:val="7FA37F89BAEC4C949A022949DA31EE8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42C4E56F1E46439C9C070A0603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6AB4D-B318-40A5-B1A9-266C58AC7EEF}"/>
      </w:docPartPr>
      <w:docPartBody>
        <w:p w:rsidR="003C6646" w:rsidRDefault="003C6646" w:rsidP="003C6646">
          <w:pPr>
            <w:pStyle w:val="DCBC1EF1FB824FDCB0C848BC349CEF1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F826ED8DE942BAA17AB511DAE0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FFE79-BB54-4191-BCAB-2CF49BC759F7}"/>
      </w:docPartPr>
      <w:docPartBody>
        <w:p w:rsidR="003C6646" w:rsidRDefault="003C6646" w:rsidP="003C6646">
          <w:pPr>
            <w:pStyle w:val="3C6ABCE58FB54F8A81876AD351E4E5F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072C8C4DF34663BD255D4DE7035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A3E85-15D2-49C9-8176-0E0236265441}"/>
      </w:docPartPr>
      <w:docPartBody>
        <w:p w:rsidR="003C6646" w:rsidRDefault="003C6646" w:rsidP="003C6646">
          <w:pPr>
            <w:pStyle w:val="49D777DCBB9F4B6D9ADB9E9C14867B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5B1FE0898B4702A9DD132F8C20F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1334A-1555-47E5-9B8E-05C755192830}"/>
      </w:docPartPr>
      <w:docPartBody>
        <w:p w:rsidR="003C6646" w:rsidRDefault="003C6646" w:rsidP="003C6646">
          <w:pPr>
            <w:pStyle w:val="B107C6E7C5384231AF690D90A8055DC5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B845AF4C25D410E850A9713A1520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7933-9AFF-497E-8D8F-44FBF5854EA0}"/>
      </w:docPartPr>
      <w:docPartBody>
        <w:p w:rsidR="003C6646" w:rsidRDefault="003C6646" w:rsidP="003C6646">
          <w:pPr>
            <w:pStyle w:val="F2F8D8F6B631434F961459E0A655C30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47C63B2E9A4C2BA389C7F37ACDC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EB638-6C79-432D-A6E9-C2A41E0B9232}"/>
      </w:docPartPr>
      <w:docPartBody>
        <w:p w:rsidR="003C6646" w:rsidRDefault="003C6646" w:rsidP="003C6646">
          <w:pPr>
            <w:pStyle w:val="60D544E20EF3457FB028089BB2506AF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4F50B718754D6BA3F3C0EEBF88C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2F24-05B0-4AFC-9BB3-03FC2A1BF87E}"/>
      </w:docPartPr>
      <w:docPartBody>
        <w:p w:rsidR="003C6646" w:rsidRDefault="003C6646" w:rsidP="003C6646">
          <w:pPr>
            <w:pStyle w:val="192F1817430E41DD9C1F38151D1BEBF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D44D3BB93E4703B5FB265FA2070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19788-E043-4507-9FDB-B3E9BCED8264}"/>
      </w:docPartPr>
      <w:docPartBody>
        <w:p w:rsidR="003C6646" w:rsidRDefault="003C6646" w:rsidP="003C6646">
          <w:pPr>
            <w:pStyle w:val="906D7649888B480DB3B46979CD74469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27290EDD2D465EAB9D56CB936DC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8D53A-BE5A-4378-B953-B71A1204015D}"/>
      </w:docPartPr>
      <w:docPartBody>
        <w:p w:rsidR="003C6646" w:rsidRDefault="003C6646" w:rsidP="003C6646">
          <w:pPr>
            <w:pStyle w:val="FFD63152D6E04C13BA4E968DB4279FF3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A01504585C34099A669227FB4FD3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25711-D008-4627-993C-4AB218FBC807}"/>
      </w:docPartPr>
      <w:docPartBody>
        <w:p w:rsidR="003C6646" w:rsidRDefault="003C6646" w:rsidP="003C6646">
          <w:pPr>
            <w:pStyle w:val="71677EB43D93435982888C2CAA10172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EF93665B7C8466F91BDF05380EB1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C689B-CF68-4ABB-BF2E-34B64A958F31}"/>
      </w:docPartPr>
      <w:docPartBody>
        <w:p w:rsidR="003C6646" w:rsidRDefault="003C6646" w:rsidP="003C6646">
          <w:pPr>
            <w:pStyle w:val="F36BEA6117E64CAC9C6BC6828179581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CA34EF5A2A4310A32492F41F19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7CF1D-D3AE-489C-8FDE-D25D4DA4CFBF}"/>
      </w:docPartPr>
      <w:docPartBody>
        <w:p w:rsidR="003C6646" w:rsidRDefault="003C6646" w:rsidP="003C6646">
          <w:pPr>
            <w:pStyle w:val="425803BCAFF942D2A9CDD9E2E20BA83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907888F273541458D772A900EAF7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A0D88-F4A4-4211-91F6-54F55E503261}"/>
      </w:docPartPr>
      <w:docPartBody>
        <w:p w:rsidR="003C6646" w:rsidRDefault="003C6646" w:rsidP="003C6646">
          <w:pPr>
            <w:pStyle w:val="CD01E1BCFD024B66B27F2A87A9869A0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FC1D0E3B2443CAA0165E43FFBF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E69F6-97A0-48CA-9166-56220E20ECE8}"/>
      </w:docPartPr>
      <w:docPartBody>
        <w:p w:rsidR="003C6646" w:rsidRDefault="003C6646" w:rsidP="003C6646">
          <w:pPr>
            <w:pStyle w:val="5FB1D56260AB4F399F76BE0A3971AF17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289A00BB29541D9874490696DCE6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9DB3-2B93-44A6-9D16-AA3A8AEF25A9}"/>
      </w:docPartPr>
      <w:docPartBody>
        <w:p w:rsidR="003C6646" w:rsidRDefault="003C6646" w:rsidP="003C6646">
          <w:pPr>
            <w:pStyle w:val="65C8F1B2CBE8463E8176D40F20F2E41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71447370C34D15A7DACEEFF143C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E5411-0536-4C94-A5B6-6941B2C86685}"/>
      </w:docPartPr>
      <w:docPartBody>
        <w:p w:rsidR="003C6646" w:rsidRDefault="003C6646" w:rsidP="003C6646">
          <w:pPr>
            <w:pStyle w:val="513DCCAF34EA4B30B65D37DDB757F2B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584E9429404633A6634C990BEAA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F3C0-D47C-4522-980B-F6DC7A2E77F2}"/>
      </w:docPartPr>
      <w:docPartBody>
        <w:p w:rsidR="003C6646" w:rsidRDefault="003C6646" w:rsidP="003C6646">
          <w:pPr>
            <w:pStyle w:val="609E56DD98CA4686AEE1A2199AFBD25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13D4D637F245AC9B666589D0D36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54B22-A2BA-4BA5-9B05-53C904F10C74}"/>
      </w:docPartPr>
      <w:docPartBody>
        <w:p w:rsidR="003C6646" w:rsidRDefault="003C6646" w:rsidP="003C6646">
          <w:pPr>
            <w:pStyle w:val="0C05A55EEF354B5F8BA7C6B5B9282A0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D4788F805041C19581829F34C3F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90299-A9AB-4F06-86DE-C365F34D540D}"/>
      </w:docPartPr>
      <w:docPartBody>
        <w:p w:rsidR="003C6646" w:rsidRDefault="003C6646" w:rsidP="003C6646">
          <w:pPr>
            <w:pStyle w:val="CB553BB16B76491C8A822AE77FE9A728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3302E596BB649C4BE05018F1541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13A49-6F25-4682-985E-5726741ABEEE}"/>
      </w:docPartPr>
      <w:docPartBody>
        <w:p w:rsidR="003C6646" w:rsidRDefault="003C6646" w:rsidP="003C6646">
          <w:pPr>
            <w:pStyle w:val="F3DEA1935A094075A8DA711DD26340E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A053611850467195CB704072E60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21C50-CEB5-4E60-A7ED-4A86B7C545AC}"/>
      </w:docPartPr>
      <w:docPartBody>
        <w:p w:rsidR="003C6646" w:rsidRDefault="003C6646" w:rsidP="003C6646">
          <w:pPr>
            <w:pStyle w:val="C6CBDD961CC34669B17730D2E57E70B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5EFFF18731C44048959A9E0029A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B2D60-86CB-42DD-8956-968CC65DCD28}"/>
      </w:docPartPr>
      <w:docPartBody>
        <w:p w:rsidR="003C6646" w:rsidRDefault="003C6646" w:rsidP="003C6646">
          <w:pPr>
            <w:pStyle w:val="876D3D1E071F4E369C331BA39F15398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CFA9E3609D4C638F87F430EDF4A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E4E04-DFD2-4922-B811-8191191EB794}"/>
      </w:docPartPr>
      <w:docPartBody>
        <w:p w:rsidR="003C6646" w:rsidRDefault="003C6646" w:rsidP="003C6646">
          <w:pPr>
            <w:pStyle w:val="C3D2D4673AD94CD39798AF32F2FDB79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29C59CF4B8549DC9F41632469695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F7A0B-20E8-45E5-BDF7-687D43C4B0DD}"/>
      </w:docPartPr>
      <w:docPartBody>
        <w:p w:rsidR="003C6646" w:rsidRDefault="003C6646" w:rsidP="003C6646">
          <w:pPr>
            <w:pStyle w:val="EAABF8108A0A4EA2B94900062966DD18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EAD68C19FA845B48DADA389F7E46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77BFB-757B-43D9-A73E-F3F18486D20C}"/>
      </w:docPartPr>
      <w:docPartBody>
        <w:p w:rsidR="003174F2" w:rsidRDefault="001820AF" w:rsidP="001820AF">
          <w:pPr>
            <w:pStyle w:val="94C5CCCBD1184CE7A36C840C92234541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A9B7CA4D80FE4F1EBBE9A3A0DA748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3728B-A006-402A-8B62-244951553BB7}"/>
      </w:docPartPr>
      <w:docPartBody>
        <w:p w:rsidR="003174F2" w:rsidRDefault="001820AF" w:rsidP="001820AF">
          <w:pPr>
            <w:pStyle w:val="74B865018BD5482DBCF8DEA519A30763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94EBC6BD572437B8FFD392594B5F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E3FE2-3083-4F58-87A9-0CE609D32686}"/>
      </w:docPartPr>
      <w:docPartBody>
        <w:p w:rsidR="003174F2" w:rsidRDefault="001820AF" w:rsidP="001820AF">
          <w:pPr>
            <w:pStyle w:val="24F0C45A54424448BB60F6FCA51A6F9D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E503E123484188A6D009FCD113B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6759E-39C5-4A96-A938-5AB423120C4B}"/>
      </w:docPartPr>
      <w:docPartBody>
        <w:p w:rsidR="003174F2" w:rsidRDefault="001820AF" w:rsidP="001820AF">
          <w:pPr>
            <w:pStyle w:val="8E6DA407E8FB40C0904919358B1752E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4BBFB2F20643FB894AE951E2F6B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962D4-9424-4843-ADB3-C21D9DB74D4F}"/>
      </w:docPartPr>
      <w:docPartBody>
        <w:p w:rsidR="003174F2" w:rsidRDefault="001820AF" w:rsidP="001820AF">
          <w:pPr>
            <w:pStyle w:val="4D5D3149106A4838812AA9FF17EEF58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CC742D0FF64DEDBB081612774EC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EC346-2655-4445-A2DA-AD38316A1A69}"/>
      </w:docPartPr>
      <w:docPartBody>
        <w:p w:rsidR="003174F2" w:rsidRDefault="001820AF" w:rsidP="001820AF">
          <w:pPr>
            <w:pStyle w:val="ECFA161A620446CAB1838254DBDD656A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4F0C45A54424448BB60F6FCA51A6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6B507-5077-40B3-A406-55F24337059F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E6DA407E8FB40C0904919358B175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BDB9A-FF9C-40F0-ABC5-E908F0014E78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D5D3149106A4838812AA9FF17EEF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C84E3-5E2A-4921-ABB3-A1C8711409F0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CFA161A620446CAB1838254DBDD6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EE029-CBC9-4104-A6F2-8B80742F150A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CE603FCBA84443B812EC7B8E673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BB77B-E7AC-4732-B0D8-527E65CCE215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3117383FFB4FBF9514F4DF64821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1A9A1-074C-497C-AE8B-07C95FB127F9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41ECF5A51041B289B09B1A83CAB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9663-8432-405C-A173-FDC0DF85915D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3C99F015FA4C19BD07DF4C7249F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9BF4E-107F-4562-9221-D4AE9C0BBB17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6ADC4575D34CE7938979E9B7517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2A20C-11DC-4D6D-B35D-E97151706457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3A04CB587574CA29A7B25EAE2CE3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718E6-7919-44F0-8CEA-307DCA8FEAB5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FD31BE5324749F6A4C21347A1504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ADCC5-3910-4627-AE1E-FD5C63AE48EB}"/>
      </w:docPartPr>
      <w:docPartBody>
        <w:p w:rsidR="00846F04" w:rsidRDefault="00FD43E7" w:rsidP="00FD43E7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088B883F42C54EA69BED294830530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2D697-B4A6-4B01-82E2-616255F16B59}"/>
      </w:docPartPr>
      <w:docPartBody>
        <w:p w:rsidR="00846F04" w:rsidRDefault="00FD43E7" w:rsidP="00FD43E7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AF54D0E2D65A4F7A993E344CA4D3C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0E3F9-4DF5-4BEE-8EC2-35EC8AFF6B24}"/>
      </w:docPartPr>
      <w:docPartBody>
        <w:p w:rsidR="00D86D99" w:rsidRDefault="00846F04" w:rsidP="00846F04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DE7A93E65234127856C33DAACBEE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21FFB-115A-4F4A-8813-3C6EB2BFF7A4}"/>
      </w:docPartPr>
      <w:docPartBody>
        <w:p w:rsidR="00D86D99" w:rsidRDefault="00846F04" w:rsidP="00846F04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163D34D63B43D98536973A45A2C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C213C-DBD3-4930-9E44-83D3A1D07D28}"/>
      </w:docPartPr>
      <w:docPartBody>
        <w:p w:rsidR="00D86D99" w:rsidRDefault="00846F04" w:rsidP="00846F04"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FA37F89BAEC4C949A022949DA31E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7F23A-D386-4567-9F58-B43D42E30A56}"/>
      </w:docPartPr>
      <w:docPartBody>
        <w:p w:rsidR="00D86D99" w:rsidRDefault="00846F04" w:rsidP="00846F04"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CBC1EF1FB824FDCB0C848BC349CE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B6FBF-9510-4B33-89DE-6B69BD1EFAEC}"/>
      </w:docPartPr>
      <w:docPartBody>
        <w:p w:rsidR="00D86D99" w:rsidRDefault="00846F04" w:rsidP="00846F04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F8D8F6B631434F961459E0A655C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F352B-7E8D-4A0B-B8C3-6FFA63B66F56}"/>
      </w:docPartPr>
      <w:docPartBody>
        <w:p w:rsidR="00D86D99" w:rsidRDefault="00846F04" w:rsidP="00846F04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0D544E20EF3457FB028089BB2506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047F3-D00D-4243-9E43-7DA35E2E2B73}"/>
      </w:docPartPr>
      <w:docPartBody>
        <w:p w:rsidR="00D86D99" w:rsidRDefault="00846F04" w:rsidP="00846F04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FB87CE43A46EA4D8560FAFA7F1D7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3DD82-9FCD-0849-8FA4-53C3832D5A3D}"/>
      </w:docPartPr>
      <w:docPartBody>
        <w:p w:rsidR="005E4151" w:rsidRDefault="007D0A5D" w:rsidP="007D0A5D">
          <w:pPr>
            <w:pStyle w:val="4FB87CE43A46EA4D8560FAFA7F1D727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A4CA72BC2256B47B4A58E4149679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5C265-8A17-1F4E-AC93-78839A102F68}"/>
      </w:docPartPr>
      <w:docPartBody>
        <w:p w:rsidR="005E4151" w:rsidRDefault="007D0A5D" w:rsidP="007D0A5D">
          <w:pPr>
            <w:pStyle w:val="FA4CA72BC2256B47B4A58E414967998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9E2E0A5176B2F43AE4C34961F80E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8951F-2CA9-794B-84BB-56FE9F8C596B}"/>
      </w:docPartPr>
      <w:docPartBody>
        <w:p w:rsidR="005E4151" w:rsidRDefault="007D0A5D" w:rsidP="007D0A5D">
          <w:pPr>
            <w:pStyle w:val="49E2E0A5176B2F43AE4C34961F80E2B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CC03454A34659418844BB8C35D98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A66CA-3AF9-5A41-90EE-10585CA5D0E6}"/>
      </w:docPartPr>
      <w:docPartBody>
        <w:p w:rsidR="005E4151" w:rsidRDefault="007D0A5D" w:rsidP="007D0A5D">
          <w:pPr>
            <w:pStyle w:val="ACC03454A34659418844BB8C35D9823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E621C960DA6E74C8C3FF2B9FB455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8CFF2-CC0A-A04C-BC0B-ABCE23750476}"/>
      </w:docPartPr>
      <w:docPartBody>
        <w:p w:rsidR="005E4151" w:rsidRDefault="007D0A5D" w:rsidP="007D0A5D">
          <w:pPr>
            <w:pStyle w:val="CE621C960DA6E74C8C3FF2B9FB45575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73DD6B3C944984DB8E5A499302B0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C1F8B-95F7-6242-B1A9-C8338FA2B684}"/>
      </w:docPartPr>
      <w:docPartBody>
        <w:p w:rsidR="005E4151" w:rsidRDefault="007D0A5D" w:rsidP="007D0A5D">
          <w:pPr>
            <w:pStyle w:val="173DD6B3C944984DB8E5A499302B0C0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69684683DEF439BB270B7648277C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DE1D2-CF47-4B24-953D-1552A86E01C5}"/>
      </w:docPartPr>
      <w:docPartBody>
        <w:p w:rsidR="00000000" w:rsidRDefault="005E4151" w:rsidP="005E4151">
          <w:pPr>
            <w:pStyle w:val="369684683DEF439BB270B7648277C4CC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8BC76CABD6C46F995399130AB70E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E876B-3A90-43B6-A5C2-21CBA6C70B75}"/>
      </w:docPartPr>
      <w:docPartBody>
        <w:p w:rsidR="00000000" w:rsidRDefault="005E4151" w:rsidP="005E4151">
          <w:pPr>
            <w:pStyle w:val="C8BC76CABD6C46F995399130AB70ED6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A9AFFB21D2E479D88F97F1DF4C14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D694D-EC4E-4059-A9B4-E31BCECEFF52}"/>
      </w:docPartPr>
      <w:docPartBody>
        <w:p w:rsidR="00000000" w:rsidRDefault="005E4151" w:rsidP="005E4151">
          <w:pPr>
            <w:pStyle w:val="5A9AFFB21D2E479D88F97F1DF4C1449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E56CA985EB6417E981AE6C5B199C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878FB-BCEB-4FF3-86AA-9F6829F4BFB6}"/>
      </w:docPartPr>
      <w:docPartBody>
        <w:p w:rsidR="00000000" w:rsidRDefault="005E4151" w:rsidP="005E4151">
          <w:pPr>
            <w:pStyle w:val="3E56CA985EB6417E981AE6C5B199C837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0999ABC9709B48C5BE8620E823DE3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FC6DC-759C-44B4-A2A2-36D6C7598400}"/>
      </w:docPartPr>
      <w:docPartBody>
        <w:p w:rsidR="00000000" w:rsidRDefault="005E4151" w:rsidP="005E4151">
          <w:pPr>
            <w:pStyle w:val="0999ABC9709B48C5BE8620E823DE321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FF9E6FB48B548C1BCC71B773F791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8F634-6468-42D7-989E-13E52F9AAEC2}"/>
      </w:docPartPr>
      <w:docPartBody>
        <w:p w:rsidR="00000000" w:rsidRDefault="005E4151" w:rsidP="005E4151">
          <w:pPr>
            <w:pStyle w:val="DFF9E6FB48B548C1BCC71B773F79186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6F3B21A0F2B4467A917ED4E82065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AEF07-791B-4C94-8E60-0F95C4B74818}"/>
      </w:docPartPr>
      <w:docPartBody>
        <w:p w:rsidR="00000000" w:rsidRDefault="005E4151" w:rsidP="005E4151">
          <w:pPr>
            <w:pStyle w:val="F6F3B21A0F2B4467A917ED4E8206556F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026DF2FA2C0A4A3FBD0FF39FE3E32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3B702-AEF8-414D-B7C0-8EC37C7ED1BC}"/>
      </w:docPartPr>
      <w:docPartBody>
        <w:p w:rsidR="00000000" w:rsidRDefault="005E4151" w:rsidP="005E4151">
          <w:pPr>
            <w:pStyle w:val="026DF2FA2C0A4A3FBD0FF39FE3E327E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E529E84674646AB9973597689100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AF05C-7F2F-46B4-BA18-AF3C6DA39990}"/>
      </w:docPartPr>
      <w:docPartBody>
        <w:p w:rsidR="00000000" w:rsidRDefault="005E4151" w:rsidP="005E4151">
          <w:pPr>
            <w:pStyle w:val="8E529E84674646AB9973597689100D6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AFCB34E4EFC4A2F9372F1F77F53F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D1492-D466-40D2-8B07-1C8332D7D94B}"/>
      </w:docPartPr>
      <w:docPartBody>
        <w:p w:rsidR="00000000" w:rsidRDefault="005E4151" w:rsidP="005E4151">
          <w:pPr>
            <w:pStyle w:val="CAFCB34E4EFC4A2F9372F1F77F53F4B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B321C7CFBAAF468694111F18F7604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1BCD6-DED6-4A20-9B9C-011FC707C040}"/>
      </w:docPartPr>
      <w:docPartBody>
        <w:p w:rsidR="00000000" w:rsidRDefault="005E4151" w:rsidP="005E4151">
          <w:pPr>
            <w:pStyle w:val="B321C7CFBAAF468694111F18F76043B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4DAB221842B4CA780EB5C98E0783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981AB-F765-4951-A2F4-C3368F39A54A}"/>
      </w:docPartPr>
      <w:docPartBody>
        <w:p w:rsidR="00000000" w:rsidRDefault="005E4151" w:rsidP="005E4151">
          <w:pPr>
            <w:pStyle w:val="24DAB221842B4CA780EB5C98E078300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5C8033CC44945C499E82E3AED2A7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9582D-F71B-421D-8E5A-9560259E9F1C}"/>
      </w:docPartPr>
      <w:docPartBody>
        <w:p w:rsidR="00000000" w:rsidRDefault="005E4151" w:rsidP="005E4151">
          <w:pPr>
            <w:pStyle w:val="55C8033CC44945C499E82E3AED2A739C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E6D"/>
    <w:rsid w:val="00063817"/>
    <w:rsid w:val="000777FE"/>
    <w:rsid w:val="001820AF"/>
    <w:rsid w:val="00195217"/>
    <w:rsid w:val="003174F2"/>
    <w:rsid w:val="00365982"/>
    <w:rsid w:val="003C6646"/>
    <w:rsid w:val="00485274"/>
    <w:rsid w:val="005D2C4E"/>
    <w:rsid w:val="005E4151"/>
    <w:rsid w:val="00605118"/>
    <w:rsid w:val="007D0A5D"/>
    <w:rsid w:val="00846F04"/>
    <w:rsid w:val="00AF1E6D"/>
    <w:rsid w:val="00D32FBF"/>
    <w:rsid w:val="00D86D99"/>
    <w:rsid w:val="00DF61BC"/>
    <w:rsid w:val="00F8394C"/>
    <w:rsid w:val="00FD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4151"/>
    <w:rPr>
      <w:color w:val="808080"/>
    </w:rPr>
  </w:style>
  <w:style w:type="paragraph" w:customStyle="1" w:styleId="DEBA996E69AD4ADC94828480C185B130">
    <w:name w:val="DEBA996E69AD4ADC94828480C185B130"/>
    <w:rsid w:val="001820AF"/>
    <w:rPr>
      <w:lang w:eastAsia="zh-CN"/>
    </w:rPr>
  </w:style>
  <w:style w:type="paragraph" w:customStyle="1" w:styleId="6FAB478DA91E4DA08A2EDBF053983C12">
    <w:name w:val="6FAB478DA91E4DA08A2EDBF053983C12"/>
    <w:rsid w:val="001820AF"/>
    <w:rPr>
      <w:lang w:eastAsia="zh-CN"/>
    </w:rPr>
  </w:style>
  <w:style w:type="paragraph" w:customStyle="1" w:styleId="9F790FE720F8401ABCAACD1240C739C5">
    <w:name w:val="9F790FE720F8401ABCAACD1240C739C5"/>
    <w:rsid w:val="001820AF"/>
    <w:rPr>
      <w:lang w:eastAsia="zh-CN"/>
    </w:rPr>
  </w:style>
  <w:style w:type="paragraph" w:customStyle="1" w:styleId="A9B7CA4D80FE4F1EBBE9A3A0DA748F8E">
    <w:name w:val="A9B7CA4D80FE4F1EBBE9A3A0DA748F8E"/>
    <w:rsid w:val="001820AF"/>
    <w:rPr>
      <w:lang w:eastAsia="zh-CN"/>
    </w:rPr>
  </w:style>
  <w:style w:type="paragraph" w:customStyle="1" w:styleId="30B6841DD1C345CEAF057CBC687D63611">
    <w:name w:val="30B6841DD1C345CEAF057CBC687D6361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58024A1C4014A1283E7E56E92B69D971">
    <w:name w:val="E58024A1C4014A1283E7E56E92B69D9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8DEB2E661B34F13AD81C23ABD2738FA1">
    <w:name w:val="58DEB2E661B34F13AD81C23ABD2738F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994E8B18EE49D6B8B7FC5FD3BE647A1">
    <w:name w:val="6B994E8B18EE49D6B8B7FC5FD3BE647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D78389B75F4D3F9E89B333630CA97B1">
    <w:name w:val="3CD78389B75F4D3F9E89B333630CA97B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0238E99BC65493EBDA71280B2F18A5E1">
    <w:name w:val="D0238E99BC65493EBDA71280B2F18A5E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512E6AE23D94BAC8DE7A27B0CFB6D591">
    <w:name w:val="0512E6AE23D94BAC8DE7A27B0CFB6D5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11B14987D4372BAA89AAF4CE947291">
    <w:name w:val="CDB11B14987D4372BAA89AAF4CE9472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59EAEB273DA4CAD81B0E03E65AEBA5D1">
    <w:name w:val="559EAEB273DA4CAD81B0E03E65AEBA5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FC338CF0AA48C69F7220244F6D74EC1">
    <w:name w:val="F8FC338CF0AA48C69F7220244F6D74EC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F178FCF4B594FC384452D475787F01D1">
    <w:name w:val="6F178FCF4B594FC384452D475787F01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40AE3797574193B6ABB90BAEA83D891">
    <w:name w:val="9140AE3797574193B6ABB90BAEA83D8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22BFCD70884297B6B791361ED788801">
    <w:name w:val="D422BFCD70884297B6B791361ED7888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C813D53124348C8B88CC0DFD1B4FB9E">
    <w:name w:val="6C813D53124348C8B88CC0DFD1B4FB9E"/>
    <w:rsid w:val="00FD43E7"/>
    <w:rPr>
      <w:lang w:eastAsia="zh-CN"/>
    </w:rPr>
  </w:style>
  <w:style w:type="paragraph" w:customStyle="1" w:styleId="1D4DD180F75A42E0BF90618CC8F32739">
    <w:name w:val="1D4DD180F75A42E0BF90618CC8F32739"/>
    <w:rsid w:val="00FD43E7"/>
    <w:rPr>
      <w:lang w:eastAsia="zh-CN"/>
    </w:rPr>
  </w:style>
  <w:style w:type="paragraph" w:customStyle="1" w:styleId="C0109912C8714C8B8258E02987CCDFD6">
    <w:name w:val="C0109912C8714C8B8258E02987CCDFD6"/>
    <w:rsid w:val="00FD43E7"/>
    <w:rPr>
      <w:lang w:eastAsia="zh-CN"/>
    </w:rPr>
  </w:style>
  <w:style w:type="paragraph" w:customStyle="1" w:styleId="D8E61D37628B42DBB32A6123E1C693D1">
    <w:name w:val="D8E61D37628B42DBB32A6123E1C693D1"/>
    <w:rsid w:val="00FD43E7"/>
    <w:rPr>
      <w:lang w:eastAsia="zh-CN"/>
    </w:rPr>
  </w:style>
  <w:style w:type="paragraph" w:customStyle="1" w:styleId="DBCDB2053AC14B549A0B1932CA056778">
    <w:name w:val="DBCDB2053AC14B549A0B1932CA056778"/>
    <w:rsid w:val="00FD43E7"/>
    <w:rPr>
      <w:lang w:eastAsia="zh-CN"/>
    </w:rPr>
  </w:style>
  <w:style w:type="paragraph" w:customStyle="1" w:styleId="1C23DA83123743E294AEF436D3967794">
    <w:name w:val="1C23DA83123743E294AEF436D3967794"/>
    <w:rsid w:val="00FD43E7"/>
    <w:rPr>
      <w:lang w:eastAsia="zh-CN"/>
    </w:rPr>
  </w:style>
  <w:style w:type="paragraph" w:customStyle="1" w:styleId="AD4A8025E46D418991608D9A1F6BB066">
    <w:name w:val="AD4A8025E46D418991608D9A1F6BB066"/>
    <w:rsid w:val="00FD43E7"/>
    <w:rPr>
      <w:lang w:eastAsia="zh-CN"/>
    </w:rPr>
  </w:style>
  <w:style w:type="paragraph" w:customStyle="1" w:styleId="D23F715D17E84002A6690878F9B411FD">
    <w:name w:val="D23F715D17E84002A6690878F9B411FD"/>
    <w:rsid w:val="00FD43E7"/>
    <w:rPr>
      <w:lang w:eastAsia="zh-CN"/>
    </w:rPr>
  </w:style>
  <w:style w:type="paragraph" w:customStyle="1" w:styleId="8E58FFAAF30F4CCA82A5CE73A3007D81">
    <w:name w:val="8E58FFAAF30F4CCA82A5CE73A3007D81"/>
    <w:rsid w:val="00FD43E7"/>
    <w:rPr>
      <w:lang w:eastAsia="zh-CN"/>
    </w:rPr>
  </w:style>
  <w:style w:type="paragraph" w:customStyle="1" w:styleId="332E5CE5C8C74E409DA1D960D998A090">
    <w:name w:val="332E5CE5C8C74E409DA1D960D998A090"/>
    <w:rsid w:val="00FD43E7"/>
    <w:rPr>
      <w:lang w:eastAsia="zh-CN"/>
    </w:rPr>
  </w:style>
  <w:style w:type="paragraph" w:customStyle="1" w:styleId="82D77AA7C28C4DBE89699D43CEB8CEBB">
    <w:name w:val="82D77AA7C28C4DBE89699D43CEB8CEBB"/>
    <w:rsid w:val="00FD43E7"/>
    <w:rPr>
      <w:lang w:eastAsia="zh-CN"/>
    </w:rPr>
  </w:style>
  <w:style w:type="paragraph" w:customStyle="1" w:styleId="7859CE750A004E6785F931F83FA80A20">
    <w:name w:val="7859CE750A004E6785F931F83FA80A20"/>
    <w:rsid w:val="00FD43E7"/>
    <w:rPr>
      <w:lang w:eastAsia="zh-CN"/>
    </w:rPr>
  </w:style>
  <w:style w:type="paragraph" w:customStyle="1" w:styleId="2F94A1CAA78248109411B5523D39A372">
    <w:name w:val="2F94A1CAA78248109411B5523D39A372"/>
    <w:rsid w:val="00FD43E7"/>
    <w:rPr>
      <w:lang w:eastAsia="zh-CN"/>
    </w:rPr>
  </w:style>
  <w:style w:type="paragraph" w:customStyle="1" w:styleId="D52B3BCB1F5D4DC581CFDE616EB6B0C9">
    <w:name w:val="D52B3BCB1F5D4DC581CFDE616EB6B0C9"/>
    <w:rsid w:val="00FD43E7"/>
    <w:rPr>
      <w:lang w:eastAsia="zh-CN"/>
    </w:rPr>
  </w:style>
  <w:style w:type="paragraph" w:customStyle="1" w:styleId="D433B42F60A24562A56BC80C34B58DCF">
    <w:name w:val="D433B42F60A24562A56BC80C34B58DCF"/>
    <w:rsid w:val="00FD43E7"/>
    <w:rPr>
      <w:lang w:eastAsia="zh-CN"/>
    </w:rPr>
  </w:style>
  <w:style w:type="paragraph" w:customStyle="1" w:styleId="20BEA044BA184230A0B99538085E04D1">
    <w:name w:val="20BEA044BA184230A0B99538085E04D1"/>
    <w:rsid w:val="00FD43E7"/>
    <w:rPr>
      <w:lang w:eastAsia="zh-CN"/>
    </w:rPr>
  </w:style>
  <w:style w:type="paragraph" w:customStyle="1" w:styleId="BD6322EEB09949AAAC734A019CDBBB1B">
    <w:name w:val="BD6322EEB09949AAAC734A019CDBBB1B"/>
    <w:rsid w:val="00FD43E7"/>
    <w:rPr>
      <w:lang w:eastAsia="zh-CN"/>
    </w:rPr>
  </w:style>
  <w:style w:type="paragraph" w:customStyle="1" w:styleId="AA9896E98AE24A30A3D62E7732557574">
    <w:name w:val="AA9896E98AE24A30A3D62E7732557574"/>
    <w:rsid w:val="00FD43E7"/>
    <w:rPr>
      <w:lang w:eastAsia="zh-CN"/>
    </w:rPr>
  </w:style>
  <w:style w:type="paragraph" w:customStyle="1" w:styleId="FF099D68B6B149D4BE7A9B88A7A8AE45">
    <w:name w:val="FF099D68B6B149D4BE7A9B88A7A8AE45"/>
    <w:rsid w:val="00FD43E7"/>
    <w:rPr>
      <w:lang w:eastAsia="zh-CN"/>
    </w:rPr>
  </w:style>
  <w:style w:type="paragraph" w:customStyle="1" w:styleId="222EA6AB07294FED8BE45952B2281A4C">
    <w:name w:val="222EA6AB07294FED8BE45952B2281A4C"/>
    <w:rsid w:val="00FD43E7"/>
    <w:rPr>
      <w:lang w:eastAsia="zh-CN"/>
    </w:rPr>
  </w:style>
  <w:style w:type="paragraph" w:customStyle="1" w:styleId="38FADB143E194D6DAE924DFAB41B3C08">
    <w:name w:val="38FADB143E194D6DAE924DFAB41B3C08"/>
    <w:rsid w:val="00FD43E7"/>
    <w:rPr>
      <w:lang w:eastAsia="zh-CN"/>
    </w:rPr>
  </w:style>
  <w:style w:type="paragraph" w:customStyle="1" w:styleId="E270CB9121234CA29CCCC797A1949CC2">
    <w:name w:val="E270CB9121234CA29CCCC797A1949CC2"/>
    <w:rsid w:val="00FD43E7"/>
    <w:rPr>
      <w:lang w:eastAsia="zh-CN"/>
    </w:rPr>
  </w:style>
  <w:style w:type="paragraph" w:customStyle="1" w:styleId="423FE90C693240D1AD3B2A5A51E7FBC5">
    <w:name w:val="423FE90C693240D1AD3B2A5A51E7FBC5"/>
    <w:rsid w:val="00FD43E7"/>
    <w:rPr>
      <w:lang w:eastAsia="zh-CN"/>
    </w:rPr>
  </w:style>
  <w:style w:type="paragraph" w:customStyle="1" w:styleId="63BC9705EB1D4E7E967FA1A4215710CA">
    <w:name w:val="63BC9705EB1D4E7E967FA1A4215710CA"/>
    <w:rsid w:val="00FD43E7"/>
    <w:rPr>
      <w:lang w:eastAsia="zh-CN"/>
    </w:rPr>
  </w:style>
  <w:style w:type="paragraph" w:customStyle="1" w:styleId="F304D0C2CCF3405EAEB07222466BE56B">
    <w:name w:val="F304D0C2CCF3405EAEB07222466BE56B"/>
    <w:rsid w:val="00FD43E7"/>
    <w:rPr>
      <w:lang w:eastAsia="zh-CN"/>
    </w:rPr>
  </w:style>
  <w:style w:type="paragraph" w:customStyle="1" w:styleId="E5641CA29FD4492EA6CFEEE797E9C02F">
    <w:name w:val="E5641CA29FD4492EA6CFEEE797E9C02F"/>
    <w:rsid w:val="00FD43E7"/>
    <w:rPr>
      <w:lang w:eastAsia="zh-CN"/>
    </w:rPr>
  </w:style>
  <w:style w:type="paragraph" w:customStyle="1" w:styleId="224677D6B83343199F1C5CB917F207E4">
    <w:name w:val="224677D6B83343199F1C5CB917F207E4"/>
    <w:rsid w:val="00FD43E7"/>
    <w:rPr>
      <w:lang w:eastAsia="zh-CN"/>
    </w:rPr>
  </w:style>
  <w:style w:type="paragraph" w:customStyle="1" w:styleId="31B3242E241F4D09BE1879751582F35E">
    <w:name w:val="31B3242E241F4D09BE1879751582F35E"/>
    <w:rsid w:val="00FD43E7"/>
    <w:rPr>
      <w:lang w:eastAsia="zh-CN"/>
    </w:rPr>
  </w:style>
  <w:style w:type="paragraph" w:customStyle="1" w:styleId="858AE88D3D824F1EBCE0D5AB196287C3">
    <w:name w:val="858AE88D3D824F1EBCE0D5AB196287C3"/>
    <w:rsid w:val="00FD43E7"/>
    <w:rPr>
      <w:lang w:eastAsia="zh-CN"/>
    </w:rPr>
  </w:style>
  <w:style w:type="paragraph" w:customStyle="1" w:styleId="94C5CCCBD1184CE7A36C840C92234541">
    <w:name w:val="94C5CCCBD1184CE7A36C840C92234541"/>
    <w:rsid w:val="00FD43E7"/>
    <w:rPr>
      <w:lang w:eastAsia="zh-CN"/>
    </w:rPr>
  </w:style>
  <w:style w:type="paragraph" w:customStyle="1" w:styleId="74B865018BD5482DBCF8DEA519A30763">
    <w:name w:val="74B865018BD5482DBCF8DEA519A30763"/>
    <w:rsid w:val="00FD43E7"/>
    <w:rPr>
      <w:lang w:eastAsia="zh-CN"/>
    </w:rPr>
  </w:style>
  <w:style w:type="paragraph" w:customStyle="1" w:styleId="24F0C45A54424448BB60F6FCA51A6F9D">
    <w:name w:val="24F0C45A54424448BB60F6FCA51A6F9D"/>
    <w:rsid w:val="00FD43E7"/>
    <w:rPr>
      <w:lang w:eastAsia="zh-CN"/>
    </w:rPr>
  </w:style>
  <w:style w:type="paragraph" w:customStyle="1" w:styleId="8E6DA407E8FB40C0904919358B1752E4">
    <w:name w:val="8E6DA407E8FB40C0904919358B1752E4"/>
    <w:rsid w:val="00FD43E7"/>
    <w:rPr>
      <w:lang w:eastAsia="zh-CN"/>
    </w:rPr>
  </w:style>
  <w:style w:type="paragraph" w:customStyle="1" w:styleId="4D5D3149106A4838812AA9FF17EEF581">
    <w:name w:val="4D5D3149106A4838812AA9FF17EEF581"/>
    <w:rsid w:val="00FD43E7"/>
    <w:rPr>
      <w:lang w:eastAsia="zh-CN"/>
    </w:rPr>
  </w:style>
  <w:style w:type="paragraph" w:customStyle="1" w:styleId="ECFA161A620446CAB1838254DBDD656A">
    <w:name w:val="ECFA161A620446CAB1838254DBDD656A"/>
    <w:rsid w:val="00FD43E7"/>
    <w:rPr>
      <w:lang w:eastAsia="zh-CN"/>
    </w:rPr>
  </w:style>
  <w:style w:type="paragraph" w:customStyle="1" w:styleId="80CE603FCBA84443B812EC7B8E673EFC">
    <w:name w:val="80CE603FCBA84443B812EC7B8E673EFC"/>
    <w:rsid w:val="00FD43E7"/>
    <w:rPr>
      <w:lang w:eastAsia="zh-CN"/>
    </w:rPr>
  </w:style>
  <w:style w:type="paragraph" w:customStyle="1" w:styleId="B03117383FFB4FBF9514F4DF64821186">
    <w:name w:val="B03117383FFB4FBF9514F4DF64821186"/>
    <w:rsid w:val="00FD43E7"/>
    <w:rPr>
      <w:lang w:eastAsia="zh-CN"/>
    </w:rPr>
  </w:style>
  <w:style w:type="paragraph" w:customStyle="1" w:styleId="9B41ECF5A51041B289B09B1A83CABB6F">
    <w:name w:val="9B41ECF5A51041B289B09B1A83CABB6F"/>
    <w:rsid w:val="00FD43E7"/>
    <w:rPr>
      <w:lang w:eastAsia="zh-CN"/>
    </w:rPr>
  </w:style>
  <w:style w:type="paragraph" w:customStyle="1" w:styleId="373C99F015FA4C19BD07DF4C7249F27D">
    <w:name w:val="373C99F015FA4C19BD07DF4C7249F27D"/>
    <w:rsid w:val="00FD43E7"/>
    <w:rPr>
      <w:lang w:eastAsia="zh-CN"/>
    </w:rPr>
  </w:style>
  <w:style w:type="paragraph" w:customStyle="1" w:styleId="916ADC4575D34CE7938979E9B7517D57">
    <w:name w:val="916ADC4575D34CE7938979E9B7517D57"/>
    <w:rsid w:val="00FD43E7"/>
    <w:rPr>
      <w:lang w:eastAsia="zh-CN"/>
    </w:rPr>
  </w:style>
  <w:style w:type="paragraph" w:customStyle="1" w:styleId="D3A04CB587574CA29A7B25EAE2CE3400">
    <w:name w:val="D3A04CB587574CA29A7B25EAE2CE3400"/>
    <w:rsid w:val="00FD43E7"/>
    <w:rPr>
      <w:lang w:eastAsia="zh-CN"/>
    </w:rPr>
  </w:style>
  <w:style w:type="paragraph" w:customStyle="1" w:styleId="6818D7D291C44674A56C73B03E40A0BF">
    <w:name w:val="6818D7D291C44674A56C73B03E40A0BF"/>
    <w:rsid w:val="00FD43E7"/>
    <w:rPr>
      <w:lang w:eastAsia="zh-CN"/>
    </w:rPr>
  </w:style>
  <w:style w:type="paragraph" w:customStyle="1" w:styleId="AF54D0E2D65A4F7A993E344CA4D3C612">
    <w:name w:val="AF54D0E2D65A4F7A993E344CA4D3C612"/>
    <w:rsid w:val="00846F04"/>
    <w:rPr>
      <w:lang w:eastAsia="zh-CN"/>
    </w:rPr>
  </w:style>
  <w:style w:type="paragraph" w:customStyle="1" w:styleId="4DE7A93E65234127856C33DAACBEE210">
    <w:name w:val="4DE7A93E65234127856C33DAACBEE210"/>
    <w:rsid w:val="00846F04"/>
    <w:rPr>
      <w:lang w:eastAsia="zh-CN"/>
    </w:rPr>
  </w:style>
  <w:style w:type="paragraph" w:customStyle="1" w:styleId="F8163D34D63B43D98536973A45A2C029">
    <w:name w:val="F8163D34D63B43D98536973A45A2C029"/>
    <w:rsid w:val="00846F04"/>
    <w:rPr>
      <w:lang w:eastAsia="zh-CN"/>
    </w:rPr>
  </w:style>
  <w:style w:type="paragraph" w:customStyle="1" w:styleId="7FA37F89BAEC4C949A022949DA31EE82">
    <w:name w:val="7FA37F89BAEC4C949A022949DA31EE82"/>
    <w:rsid w:val="00846F04"/>
    <w:rPr>
      <w:lang w:eastAsia="zh-CN"/>
    </w:rPr>
  </w:style>
  <w:style w:type="paragraph" w:customStyle="1" w:styleId="DCBC1EF1FB824FDCB0C848BC349CEF17">
    <w:name w:val="DCBC1EF1FB824FDCB0C848BC349CEF17"/>
    <w:rsid w:val="00846F04"/>
    <w:rPr>
      <w:lang w:eastAsia="zh-CN"/>
    </w:rPr>
  </w:style>
  <w:style w:type="paragraph" w:customStyle="1" w:styleId="3C6ABCE58FB54F8A81876AD351E4E5FD">
    <w:name w:val="3C6ABCE58FB54F8A81876AD351E4E5FD"/>
    <w:rsid w:val="00846F04"/>
    <w:rPr>
      <w:lang w:eastAsia="zh-CN"/>
    </w:rPr>
  </w:style>
  <w:style w:type="paragraph" w:customStyle="1" w:styleId="49D777DCBB9F4B6D9ADB9E9C14867B81">
    <w:name w:val="49D777DCBB9F4B6D9ADB9E9C14867B81"/>
    <w:rsid w:val="00846F04"/>
    <w:rPr>
      <w:lang w:eastAsia="zh-CN"/>
    </w:rPr>
  </w:style>
  <w:style w:type="paragraph" w:customStyle="1" w:styleId="B107C6E7C5384231AF690D90A8055DC5">
    <w:name w:val="B107C6E7C5384231AF690D90A8055DC5"/>
    <w:rsid w:val="00846F04"/>
    <w:rPr>
      <w:lang w:eastAsia="zh-CN"/>
    </w:rPr>
  </w:style>
  <w:style w:type="paragraph" w:customStyle="1" w:styleId="F2F8D8F6B631434F961459E0A655C30A">
    <w:name w:val="F2F8D8F6B631434F961459E0A655C30A"/>
    <w:rsid w:val="00846F04"/>
    <w:rPr>
      <w:lang w:eastAsia="zh-CN"/>
    </w:rPr>
  </w:style>
  <w:style w:type="paragraph" w:customStyle="1" w:styleId="60D544E20EF3457FB028089BB2506AF7">
    <w:name w:val="60D544E20EF3457FB028089BB2506AF7"/>
    <w:rsid w:val="00846F04"/>
    <w:rPr>
      <w:lang w:eastAsia="zh-CN"/>
    </w:rPr>
  </w:style>
  <w:style w:type="paragraph" w:customStyle="1" w:styleId="192F1817430E41DD9C1F38151D1BEBF9">
    <w:name w:val="192F1817430E41DD9C1F38151D1BEBF9"/>
    <w:rsid w:val="00846F04"/>
    <w:rPr>
      <w:lang w:eastAsia="zh-CN"/>
    </w:rPr>
  </w:style>
  <w:style w:type="paragraph" w:customStyle="1" w:styleId="906D7649888B480DB3B46979CD74469F">
    <w:name w:val="906D7649888B480DB3B46979CD74469F"/>
    <w:rsid w:val="00846F04"/>
    <w:rPr>
      <w:lang w:eastAsia="zh-CN"/>
    </w:rPr>
  </w:style>
  <w:style w:type="paragraph" w:customStyle="1" w:styleId="FFD63152D6E04C13BA4E968DB4279FF3">
    <w:name w:val="FFD63152D6E04C13BA4E968DB4279FF3"/>
    <w:rsid w:val="00846F04"/>
    <w:rPr>
      <w:lang w:eastAsia="zh-CN"/>
    </w:rPr>
  </w:style>
  <w:style w:type="paragraph" w:customStyle="1" w:styleId="71677EB43D93435982888C2CAA10172A">
    <w:name w:val="71677EB43D93435982888C2CAA10172A"/>
    <w:rsid w:val="00846F04"/>
    <w:rPr>
      <w:lang w:eastAsia="zh-CN"/>
    </w:rPr>
  </w:style>
  <w:style w:type="paragraph" w:customStyle="1" w:styleId="F36BEA6117E64CAC9C6BC68281795813">
    <w:name w:val="F36BEA6117E64CAC9C6BC68281795813"/>
    <w:rsid w:val="00846F04"/>
    <w:rPr>
      <w:lang w:eastAsia="zh-CN"/>
    </w:rPr>
  </w:style>
  <w:style w:type="paragraph" w:customStyle="1" w:styleId="425803BCAFF942D2A9CDD9E2E20BA837">
    <w:name w:val="425803BCAFF942D2A9CDD9E2E20BA837"/>
    <w:rsid w:val="00846F04"/>
    <w:rPr>
      <w:lang w:eastAsia="zh-CN"/>
    </w:rPr>
  </w:style>
  <w:style w:type="paragraph" w:customStyle="1" w:styleId="CD01E1BCFD024B66B27F2A87A9869A02">
    <w:name w:val="CD01E1BCFD024B66B27F2A87A9869A02"/>
    <w:rsid w:val="00846F04"/>
    <w:rPr>
      <w:lang w:eastAsia="zh-CN"/>
    </w:rPr>
  </w:style>
  <w:style w:type="paragraph" w:customStyle="1" w:styleId="5FB1D56260AB4F399F76BE0A3971AF17">
    <w:name w:val="5FB1D56260AB4F399F76BE0A3971AF17"/>
    <w:rsid w:val="00846F04"/>
    <w:rPr>
      <w:lang w:eastAsia="zh-CN"/>
    </w:rPr>
  </w:style>
  <w:style w:type="paragraph" w:customStyle="1" w:styleId="65C8F1B2CBE8463E8176D40F20F2E417">
    <w:name w:val="65C8F1B2CBE8463E8176D40F20F2E417"/>
    <w:rsid w:val="00846F04"/>
    <w:rPr>
      <w:lang w:eastAsia="zh-CN"/>
    </w:rPr>
  </w:style>
  <w:style w:type="paragraph" w:customStyle="1" w:styleId="513DCCAF34EA4B30B65D37DDB757F2BE">
    <w:name w:val="513DCCAF34EA4B30B65D37DDB757F2BE"/>
    <w:rsid w:val="00846F04"/>
    <w:rPr>
      <w:lang w:eastAsia="zh-CN"/>
    </w:rPr>
  </w:style>
  <w:style w:type="paragraph" w:customStyle="1" w:styleId="609E56DD98CA4686AEE1A2199AFBD259">
    <w:name w:val="609E56DD98CA4686AEE1A2199AFBD259"/>
    <w:rsid w:val="00846F04"/>
    <w:rPr>
      <w:lang w:eastAsia="zh-CN"/>
    </w:rPr>
  </w:style>
  <w:style w:type="paragraph" w:customStyle="1" w:styleId="0C05A55EEF354B5F8BA7C6B5B9282A0F">
    <w:name w:val="0C05A55EEF354B5F8BA7C6B5B9282A0F"/>
    <w:rsid w:val="00846F04"/>
    <w:rPr>
      <w:lang w:eastAsia="zh-CN"/>
    </w:rPr>
  </w:style>
  <w:style w:type="paragraph" w:customStyle="1" w:styleId="CB553BB16B76491C8A822AE77FE9A728">
    <w:name w:val="CB553BB16B76491C8A822AE77FE9A728"/>
    <w:rsid w:val="00846F04"/>
    <w:rPr>
      <w:lang w:eastAsia="zh-CN"/>
    </w:rPr>
  </w:style>
  <w:style w:type="paragraph" w:customStyle="1" w:styleId="F3DEA1935A094075A8DA711DD26340EB">
    <w:name w:val="F3DEA1935A094075A8DA711DD26340EB"/>
    <w:rsid w:val="00846F04"/>
    <w:rPr>
      <w:lang w:eastAsia="zh-CN"/>
    </w:rPr>
  </w:style>
  <w:style w:type="paragraph" w:customStyle="1" w:styleId="C6CBDD961CC34669B17730D2E57E70B9">
    <w:name w:val="C6CBDD961CC34669B17730D2E57E70B9"/>
    <w:rsid w:val="00846F04"/>
    <w:rPr>
      <w:lang w:eastAsia="zh-CN"/>
    </w:rPr>
  </w:style>
  <w:style w:type="paragraph" w:customStyle="1" w:styleId="876D3D1E071F4E369C331BA39F153982">
    <w:name w:val="876D3D1E071F4E369C331BA39F153982"/>
    <w:rsid w:val="00846F04"/>
    <w:rPr>
      <w:lang w:eastAsia="zh-CN"/>
    </w:rPr>
  </w:style>
  <w:style w:type="paragraph" w:customStyle="1" w:styleId="C3D2D4673AD94CD39798AF32F2FDB79B">
    <w:name w:val="C3D2D4673AD94CD39798AF32F2FDB79B"/>
    <w:rsid w:val="00846F04"/>
    <w:rPr>
      <w:lang w:eastAsia="zh-CN"/>
    </w:rPr>
  </w:style>
  <w:style w:type="paragraph" w:customStyle="1" w:styleId="EAABF8108A0A4EA2B94900062966DD18">
    <w:name w:val="EAABF8108A0A4EA2B94900062966DD18"/>
    <w:rsid w:val="00846F04"/>
    <w:rPr>
      <w:lang w:eastAsia="zh-CN"/>
    </w:rPr>
  </w:style>
  <w:style w:type="paragraph" w:customStyle="1" w:styleId="55550A1E56BD4096AA01B9116FEA3A71">
    <w:name w:val="55550A1E56BD4096AA01B9116FEA3A71"/>
    <w:rsid w:val="00846F04"/>
    <w:rPr>
      <w:lang w:eastAsia="zh-CN"/>
    </w:rPr>
  </w:style>
  <w:style w:type="paragraph" w:customStyle="1" w:styleId="2E8FF70B945F4C5B945398BE372D8964">
    <w:name w:val="2E8FF70B945F4C5B945398BE372D8964"/>
    <w:rsid w:val="00846F04"/>
    <w:rPr>
      <w:lang w:eastAsia="zh-CN"/>
    </w:rPr>
  </w:style>
  <w:style w:type="paragraph" w:customStyle="1" w:styleId="E48348B697F44AAAAE323689F7654FAD">
    <w:name w:val="E48348B697F44AAAAE323689F7654FAD"/>
    <w:rsid w:val="00846F04"/>
    <w:rPr>
      <w:lang w:eastAsia="zh-CN"/>
    </w:rPr>
  </w:style>
  <w:style w:type="paragraph" w:customStyle="1" w:styleId="247A7B8C9CA342FF91122E87705B9165">
    <w:name w:val="247A7B8C9CA342FF91122E87705B9165"/>
    <w:rsid w:val="00846F04"/>
    <w:rPr>
      <w:lang w:eastAsia="zh-CN"/>
    </w:rPr>
  </w:style>
  <w:style w:type="paragraph" w:customStyle="1" w:styleId="A787FF0449DA48EE957FC3AFBFA8F008">
    <w:name w:val="A787FF0449DA48EE957FC3AFBFA8F008"/>
    <w:rsid w:val="00846F04"/>
    <w:rPr>
      <w:lang w:eastAsia="zh-CN"/>
    </w:rPr>
  </w:style>
  <w:style w:type="paragraph" w:customStyle="1" w:styleId="C452444250C1457F93FEF382E86D7D58">
    <w:name w:val="C452444250C1457F93FEF382E86D7D58"/>
    <w:rsid w:val="00846F04"/>
    <w:rPr>
      <w:lang w:eastAsia="zh-CN"/>
    </w:rPr>
  </w:style>
  <w:style w:type="paragraph" w:customStyle="1" w:styleId="6D530308F904F243865580EF6EFF1307">
    <w:name w:val="6D530308F904F243865580EF6EFF1307"/>
    <w:rsid w:val="007D0A5D"/>
    <w:pPr>
      <w:spacing w:after="0" w:line="240" w:lineRule="auto"/>
    </w:pPr>
    <w:rPr>
      <w:sz w:val="24"/>
      <w:szCs w:val="24"/>
      <w:lang/>
    </w:rPr>
  </w:style>
  <w:style w:type="paragraph" w:customStyle="1" w:styleId="012A9DB6A6265142882282A11408F096">
    <w:name w:val="012A9DB6A6265142882282A11408F096"/>
    <w:rsid w:val="007D0A5D"/>
    <w:pPr>
      <w:spacing w:after="0" w:line="240" w:lineRule="auto"/>
    </w:pPr>
    <w:rPr>
      <w:sz w:val="24"/>
      <w:szCs w:val="24"/>
      <w:lang/>
    </w:rPr>
  </w:style>
  <w:style w:type="paragraph" w:customStyle="1" w:styleId="C9ECAF2D043808428FE708986EBE70F5">
    <w:name w:val="C9ECAF2D043808428FE708986EBE70F5"/>
    <w:rsid w:val="007D0A5D"/>
    <w:pPr>
      <w:spacing w:after="0" w:line="240" w:lineRule="auto"/>
    </w:pPr>
    <w:rPr>
      <w:sz w:val="24"/>
      <w:szCs w:val="24"/>
      <w:lang/>
    </w:rPr>
  </w:style>
  <w:style w:type="paragraph" w:customStyle="1" w:styleId="4FB87CE43A46EA4D8560FAFA7F1D7278">
    <w:name w:val="4FB87CE43A46EA4D8560FAFA7F1D7278"/>
    <w:rsid w:val="007D0A5D"/>
    <w:pPr>
      <w:spacing w:after="0" w:line="240" w:lineRule="auto"/>
    </w:pPr>
    <w:rPr>
      <w:sz w:val="24"/>
      <w:szCs w:val="24"/>
      <w:lang/>
    </w:rPr>
  </w:style>
  <w:style w:type="paragraph" w:customStyle="1" w:styleId="FA4CA72BC2256B47B4A58E414967998D">
    <w:name w:val="FA4CA72BC2256B47B4A58E414967998D"/>
    <w:rsid w:val="007D0A5D"/>
    <w:pPr>
      <w:spacing w:after="0" w:line="240" w:lineRule="auto"/>
    </w:pPr>
    <w:rPr>
      <w:sz w:val="24"/>
      <w:szCs w:val="24"/>
      <w:lang/>
    </w:rPr>
  </w:style>
  <w:style w:type="paragraph" w:customStyle="1" w:styleId="49E2E0A5176B2F43AE4C34961F80E2B5">
    <w:name w:val="49E2E0A5176B2F43AE4C34961F80E2B5"/>
    <w:rsid w:val="007D0A5D"/>
    <w:pPr>
      <w:spacing w:after="0" w:line="240" w:lineRule="auto"/>
    </w:pPr>
    <w:rPr>
      <w:sz w:val="24"/>
      <w:szCs w:val="24"/>
      <w:lang/>
    </w:rPr>
  </w:style>
  <w:style w:type="paragraph" w:customStyle="1" w:styleId="ACC03454A34659418844BB8C35D9823C">
    <w:name w:val="ACC03454A34659418844BB8C35D9823C"/>
    <w:rsid w:val="007D0A5D"/>
    <w:pPr>
      <w:spacing w:after="0" w:line="240" w:lineRule="auto"/>
    </w:pPr>
    <w:rPr>
      <w:sz w:val="24"/>
      <w:szCs w:val="24"/>
      <w:lang/>
    </w:rPr>
  </w:style>
  <w:style w:type="paragraph" w:customStyle="1" w:styleId="CE621C960DA6E74C8C3FF2B9FB455758">
    <w:name w:val="CE621C960DA6E74C8C3FF2B9FB455758"/>
    <w:rsid w:val="007D0A5D"/>
    <w:pPr>
      <w:spacing w:after="0" w:line="240" w:lineRule="auto"/>
    </w:pPr>
    <w:rPr>
      <w:sz w:val="24"/>
      <w:szCs w:val="24"/>
      <w:lang/>
    </w:rPr>
  </w:style>
  <w:style w:type="paragraph" w:customStyle="1" w:styleId="173DD6B3C944984DB8E5A499302B0C02">
    <w:name w:val="173DD6B3C944984DB8E5A499302B0C02"/>
    <w:rsid w:val="007D0A5D"/>
    <w:pPr>
      <w:spacing w:after="0" w:line="240" w:lineRule="auto"/>
    </w:pPr>
    <w:rPr>
      <w:sz w:val="24"/>
      <w:szCs w:val="24"/>
      <w:lang/>
    </w:rPr>
  </w:style>
  <w:style w:type="paragraph" w:customStyle="1" w:styleId="369684683DEF439BB270B7648277C4CC">
    <w:name w:val="369684683DEF439BB270B7648277C4CC"/>
    <w:rsid w:val="005E4151"/>
    <w:rPr>
      <w:lang w:eastAsia="zh-CN"/>
    </w:rPr>
  </w:style>
  <w:style w:type="paragraph" w:customStyle="1" w:styleId="C8BC76CABD6C46F995399130AB70ED60">
    <w:name w:val="C8BC76CABD6C46F995399130AB70ED60"/>
    <w:rsid w:val="005E4151"/>
    <w:rPr>
      <w:lang w:eastAsia="zh-CN"/>
    </w:rPr>
  </w:style>
  <w:style w:type="paragraph" w:customStyle="1" w:styleId="5A9AFFB21D2E479D88F97F1DF4C14492">
    <w:name w:val="5A9AFFB21D2E479D88F97F1DF4C14492"/>
    <w:rsid w:val="005E4151"/>
    <w:rPr>
      <w:lang w:eastAsia="zh-CN"/>
    </w:rPr>
  </w:style>
  <w:style w:type="paragraph" w:customStyle="1" w:styleId="3E56CA985EB6417E981AE6C5B199C837">
    <w:name w:val="3E56CA985EB6417E981AE6C5B199C837"/>
    <w:rsid w:val="005E4151"/>
    <w:rPr>
      <w:lang w:eastAsia="zh-CN"/>
    </w:rPr>
  </w:style>
  <w:style w:type="paragraph" w:customStyle="1" w:styleId="0999ABC9709B48C5BE8620E823DE3216">
    <w:name w:val="0999ABC9709B48C5BE8620E823DE3216"/>
    <w:rsid w:val="005E4151"/>
    <w:rPr>
      <w:lang w:eastAsia="zh-CN"/>
    </w:rPr>
  </w:style>
  <w:style w:type="paragraph" w:customStyle="1" w:styleId="DFF9E6FB48B548C1BCC71B773F791868">
    <w:name w:val="DFF9E6FB48B548C1BCC71B773F791868"/>
    <w:rsid w:val="005E4151"/>
    <w:rPr>
      <w:lang w:eastAsia="zh-CN"/>
    </w:rPr>
  </w:style>
  <w:style w:type="paragraph" w:customStyle="1" w:styleId="F6F3B21A0F2B4467A917ED4E8206556F">
    <w:name w:val="F6F3B21A0F2B4467A917ED4E8206556F"/>
    <w:rsid w:val="005E4151"/>
    <w:rPr>
      <w:lang w:eastAsia="zh-CN"/>
    </w:rPr>
  </w:style>
  <w:style w:type="paragraph" w:customStyle="1" w:styleId="026DF2FA2C0A4A3FBD0FF39FE3E327E2">
    <w:name w:val="026DF2FA2C0A4A3FBD0FF39FE3E327E2"/>
    <w:rsid w:val="005E4151"/>
    <w:rPr>
      <w:lang w:eastAsia="zh-CN"/>
    </w:rPr>
  </w:style>
  <w:style w:type="paragraph" w:customStyle="1" w:styleId="8E529E84674646AB9973597689100D64">
    <w:name w:val="8E529E84674646AB9973597689100D64"/>
    <w:rsid w:val="005E4151"/>
    <w:rPr>
      <w:lang w:eastAsia="zh-CN"/>
    </w:rPr>
  </w:style>
  <w:style w:type="paragraph" w:customStyle="1" w:styleId="CAFCB34E4EFC4A2F9372F1F77F53F4B3">
    <w:name w:val="CAFCB34E4EFC4A2F9372F1F77F53F4B3"/>
    <w:rsid w:val="005E4151"/>
    <w:rPr>
      <w:lang w:eastAsia="zh-CN"/>
    </w:rPr>
  </w:style>
  <w:style w:type="paragraph" w:customStyle="1" w:styleId="B321C7CFBAAF468694111F18F76043B6">
    <w:name w:val="B321C7CFBAAF468694111F18F76043B6"/>
    <w:rsid w:val="005E4151"/>
    <w:rPr>
      <w:lang w:eastAsia="zh-CN"/>
    </w:rPr>
  </w:style>
  <w:style w:type="paragraph" w:customStyle="1" w:styleId="24DAB221842B4CA780EB5C98E078300A">
    <w:name w:val="24DAB221842B4CA780EB5C98E078300A"/>
    <w:rsid w:val="005E4151"/>
    <w:rPr>
      <w:lang w:eastAsia="zh-CN"/>
    </w:rPr>
  </w:style>
  <w:style w:type="paragraph" w:customStyle="1" w:styleId="55C8033CC44945C499E82E3AED2A739C">
    <w:name w:val="55C8033CC44945C499E82E3AED2A739C"/>
    <w:rsid w:val="005E4151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294</Words>
  <Characters>10538</Characters>
  <Application>Microsoft Office Word</Application>
  <DocSecurity>0</DocSecurity>
  <Lines>8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1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2</cp:revision>
  <cp:lastPrinted>2020-08-25T22:16:00Z</cp:lastPrinted>
  <dcterms:created xsi:type="dcterms:W3CDTF">2021-11-14T20:14:00Z</dcterms:created>
  <dcterms:modified xsi:type="dcterms:W3CDTF">2021-11-14T20:14:00Z</dcterms:modified>
</cp:coreProperties>
</file>